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5E24C" w14:textId="6A861CD8" w:rsidR="009074E1" w:rsidRDefault="002D2A6E" w:rsidP="009074E1">
      <w:pPr>
        <w:ind w:hanging="270"/>
      </w:pPr>
      <w:r w:rsidRPr="00701E06">
        <w:rPr>
          <w:noProof/>
          <w:color w:val="FFFFFF" w:themeColor="background1"/>
        </w:rPr>
        <w:drawing>
          <wp:anchor distT="0" distB="0" distL="114300" distR="114300" simplePos="0" relativeHeight="251673600" behindDoc="0" locked="0" layoutInCell="1" allowOverlap="1" wp14:anchorId="1F4DA75C" wp14:editId="572FD50E">
            <wp:simplePos x="0" y="0"/>
            <wp:positionH relativeFrom="column">
              <wp:posOffset>2965406</wp:posOffset>
            </wp:positionH>
            <wp:positionV relativeFrom="paragraph">
              <wp:posOffset>19685</wp:posOffset>
            </wp:positionV>
            <wp:extent cx="179070" cy="179070"/>
            <wp:effectExtent l="0" t="0" r="0" b="0"/>
            <wp:wrapNone/>
            <wp:docPr id="56" name="Graphic 56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envelope.sv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" cy="179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1E0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7192E9" wp14:editId="48A2C03E">
                <wp:simplePos x="0" y="0"/>
                <wp:positionH relativeFrom="margin">
                  <wp:posOffset>1439952</wp:posOffset>
                </wp:positionH>
                <wp:positionV relativeFrom="paragraph">
                  <wp:posOffset>-665294</wp:posOffset>
                </wp:positionV>
                <wp:extent cx="4951978" cy="1761966"/>
                <wp:effectExtent l="0" t="0" r="127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1978" cy="1761966"/>
                        </a:xfrm>
                        <a:prstGeom prst="rect">
                          <a:avLst/>
                        </a:prstGeom>
                        <a:solidFill>
                          <a:srgbClr val="324B6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137EC7" w14:textId="5ABA8A7D" w:rsidR="009074E1" w:rsidRPr="00701E06" w:rsidRDefault="009074E1" w:rsidP="009074E1">
                            <w:pPr>
                              <w:spacing w:after="0" w:line="240" w:lineRule="auto"/>
                              <w:jc w:val="both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bookmarkStart w:id="0" w:name="_Hlk61109550"/>
                            <w:bookmarkStart w:id="1" w:name="_Hlk61109551"/>
                            <w:r w:rsidRPr="00701E06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OBJECTIVE:</w:t>
                            </w:r>
                            <w:r w:rsidRPr="00701E06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Pr="00701E06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A graduate of IT engineering </w:t>
                            </w:r>
                            <w:r w:rsidR="00441FF6" w:rsidRPr="00441FF6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seeking a challenging yet rewarding job position in a progressive environment where learning, innovation and creativity are encouraged, that will provide me an opportunity to utilize my technical skills and abilities in an engineering capacity.</w:t>
                            </w:r>
                          </w:p>
                          <w:p w14:paraId="50F36F22" w14:textId="77777777" w:rsidR="009074E1" w:rsidRPr="00701E06" w:rsidRDefault="009074E1" w:rsidP="009074E1">
                            <w:pPr>
                              <w:spacing w:after="0" w:line="240" w:lineRule="auto"/>
                              <w:jc w:val="both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13B420D" w14:textId="77777777" w:rsidR="009074E1" w:rsidRPr="00701E06" w:rsidRDefault="009074E1" w:rsidP="009074E1">
                            <w:pPr>
                              <w:spacing w:after="0" w:line="24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76AE9C72" w14:textId="22D994C2" w:rsidR="009074E1" w:rsidRPr="003E128F" w:rsidRDefault="004541B0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hyperlink r:id="rId6" w:history="1">
                              <w:r w:rsidR="009074E1" w:rsidRPr="003E128F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 xml:space="preserve">+91 84483 68126          </w:t>
                              </w:r>
                            </w:hyperlink>
                            <w:r w:rsidR="009074E1" w:rsidRP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D2A6E" w:rsidRP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7" w:history="1">
                              <w:r w:rsidR="002D2A6E" w:rsidRPr="003E128F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>hello@arsh.dev</w:t>
                              </w:r>
                            </w:hyperlink>
                            <w:r w:rsidR="009074E1" w:rsidRP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="003E128F" w:rsidRP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8" w:history="1">
                              <w:r w:rsidR="003E128F" w:rsidRPr="003E128F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>https://arsh.dev</w:t>
                              </w:r>
                            </w:hyperlink>
                            <w:r w:rsidR="009074E1" w:rsidRP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 Okhla, New Delhi, 25 </w:t>
                            </w:r>
                          </w:p>
                          <w:p w14:paraId="23B4C66A" w14:textId="77777777" w:rsidR="009074E1" w:rsidRPr="00701E06" w:rsidRDefault="009074E1" w:rsidP="009074E1">
                            <w:pPr>
                              <w:spacing w:after="0" w:line="240" w:lineRule="auto"/>
                              <w:ind w:left="36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92C93DE" w14:textId="77777777" w:rsidR="009074E1" w:rsidRPr="00701E06" w:rsidRDefault="009074E1" w:rsidP="009074E1">
                            <w:pPr>
                              <w:spacing w:after="0" w:line="240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</w:p>
                          <w:p w14:paraId="25FB5933" w14:textId="2F702DD7" w:rsidR="009074E1" w:rsidRPr="00701E06" w:rsidRDefault="004541B0" w:rsidP="009074E1">
                            <w:pPr>
                              <w:spacing w:after="0" w:line="240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  <w:hyperlink r:id="rId9" w:history="1">
                              <w:r w:rsidR="009074E1" w:rsidRPr="00701E06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>arsh.dev/linkedin</w:t>
                              </w:r>
                            </w:hyperlink>
                            <w:r w:rsidR="009074E1" w:rsidRPr="00701E06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0" w:history="1">
                              <w:r w:rsidR="009074E1" w:rsidRPr="00701E06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 xml:space="preserve">arsh.dev/whatsapp           </w:t>
                              </w:r>
                            </w:hyperlink>
                            <w:r w:rsidR="009074E1" w:rsidRPr="00701E06">
                              <w:rPr>
                                <w:rStyle w:val="Hyperlink"/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  <w:u w:val="none"/>
                              </w:rPr>
                              <w:t xml:space="preserve">   </w:t>
                            </w:r>
                            <w:r w:rsidR="009074E1" w:rsidRPr="00701E06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1" w:history="1">
                              <w:r w:rsidR="009074E1" w:rsidRPr="00701E06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 xml:space="preserve">arsh.dev/github             </w:t>
                              </w:r>
                            </w:hyperlink>
                            <w:r w:rsidR="00ED48E5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2" w:history="1">
                              <w:r w:rsidR="009074E1" w:rsidRPr="00701E06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 xml:space="preserve">arsh.dev/projects   </w:t>
                              </w:r>
                            </w:hyperlink>
                          </w:p>
                          <w:bookmarkEnd w:id="0"/>
                          <w:bookmarkEnd w:id="1"/>
                          <w:p w14:paraId="3699B7F2" w14:textId="77777777" w:rsidR="009074E1" w:rsidRPr="00701E06" w:rsidRDefault="009074E1" w:rsidP="009074E1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7192E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13.4pt;margin-top:-52.4pt;width:389.9pt;height:138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" fillcolor="#324b60" stroked="f" strokeweight=".5pt">
                <v:textbox>
                  <w:txbxContent>
                    <w:p w14:paraId="52137EC7" w14:textId="5ABA8A7D" w:rsidR="009074E1" w:rsidRPr="00701E06" w:rsidRDefault="009074E1" w:rsidP="009074E1">
                      <w:pPr>
                        <w:spacing w:after="0" w:line="240" w:lineRule="auto"/>
                        <w:jc w:val="both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bookmarkStart w:id="2" w:name="_Hlk61109550"/>
                      <w:bookmarkStart w:id="3" w:name="_Hlk61109551"/>
                      <w:r w:rsidRPr="00701E06">
                        <w:rPr>
                          <w:rFonts w:ascii="Open Sans SemiBold" w:hAnsi="Open Sans SemiBold" w:cs="Open Sans SemiBold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OBJECTIVE:</w:t>
                      </w:r>
                      <w:r w:rsidRPr="00701E06">
                        <w:rPr>
                          <w:color w:val="FFFFFF" w:themeColor="background1"/>
                        </w:rPr>
                        <w:t xml:space="preserve"> </w:t>
                      </w:r>
                      <w:r w:rsidRPr="00701E06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A graduate of IT engineering </w:t>
                      </w:r>
                      <w:r w:rsidR="00441FF6" w:rsidRPr="00441FF6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seeking a challenging yet rewarding job position in a progressive environment where learning, innovation and creativity are encouraged, that will provide me an opportunity to utilize my technical skills and abilities in an engineering capacity.</w:t>
                      </w:r>
                    </w:p>
                    <w:p w14:paraId="50F36F22" w14:textId="77777777" w:rsidR="009074E1" w:rsidRPr="00701E06" w:rsidRDefault="009074E1" w:rsidP="009074E1">
                      <w:pPr>
                        <w:spacing w:after="0" w:line="240" w:lineRule="auto"/>
                        <w:jc w:val="both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13B420D" w14:textId="77777777" w:rsidR="009074E1" w:rsidRPr="00701E06" w:rsidRDefault="009074E1" w:rsidP="009074E1">
                      <w:pPr>
                        <w:spacing w:after="0" w:line="240" w:lineRule="auto"/>
                        <w:rPr>
                          <w:color w:val="FFFFFF" w:themeColor="background1"/>
                        </w:rPr>
                      </w:pPr>
                    </w:p>
                    <w:p w14:paraId="76AE9C72" w14:textId="22D994C2" w:rsidR="009074E1" w:rsidRPr="003E128F" w:rsidRDefault="004541B0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</w:pPr>
                      <w:hyperlink r:id="rId13" w:history="1">
                        <w:r w:rsidR="009074E1" w:rsidRPr="003E128F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 xml:space="preserve">+91 84483 68126          </w:t>
                        </w:r>
                      </w:hyperlink>
                      <w:r w:rsidR="009074E1" w:rsidRP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2D2A6E" w:rsidRP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hyperlink r:id="rId14" w:history="1">
                        <w:r w:rsidR="002D2A6E" w:rsidRPr="003E128F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>hello@arsh.dev</w:t>
                        </w:r>
                      </w:hyperlink>
                      <w:r w:rsidR="009074E1" w:rsidRP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                   </w:t>
                      </w:r>
                      <w:r w:rsidR="003E128F" w:rsidRP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hyperlink r:id="rId15" w:history="1">
                        <w:r w:rsidR="003E128F" w:rsidRPr="003E128F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>https://arsh.dev</w:t>
                        </w:r>
                      </w:hyperlink>
                      <w:r w:rsidR="009074E1" w:rsidRP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           Okhla, New Delhi, 25 </w:t>
                      </w:r>
                    </w:p>
                    <w:p w14:paraId="23B4C66A" w14:textId="77777777" w:rsidR="009074E1" w:rsidRPr="00701E06" w:rsidRDefault="009074E1" w:rsidP="009074E1">
                      <w:pPr>
                        <w:spacing w:after="0" w:line="240" w:lineRule="auto"/>
                        <w:ind w:left="36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92C93DE" w14:textId="77777777" w:rsidR="009074E1" w:rsidRPr="00701E06" w:rsidRDefault="009074E1" w:rsidP="009074E1">
                      <w:pPr>
                        <w:spacing w:after="0" w:line="240" w:lineRule="auto"/>
                        <w:jc w:val="both"/>
                        <w:rPr>
                          <w:color w:val="FFFFFF" w:themeColor="background1"/>
                        </w:rPr>
                      </w:pPr>
                    </w:p>
                    <w:p w14:paraId="25FB5933" w14:textId="2F702DD7" w:rsidR="009074E1" w:rsidRPr="00701E06" w:rsidRDefault="004541B0" w:rsidP="009074E1">
                      <w:pPr>
                        <w:spacing w:after="0" w:line="240" w:lineRule="auto"/>
                        <w:jc w:val="both"/>
                        <w:rPr>
                          <w:color w:val="FFFFFF" w:themeColor="background1"/>
                        </w:rPr>
                      </w:pPr>
                      <w:hyperlink r:id="rId16" w:history="1">
                        <w:r w:rsidR="009074E1" w:rsidRPr="00701E06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>arsh.dev/linkedin</w:t>
                        </w:r>
                      </w:hyperlink>
                      <w:r w:rsidR="009074E1" w:rsidRPr="00701E06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      </w:t>
                      </w:r>
                      <w:hyperlink r:id="rId17" w:history="1">
                        <w:r w:rsidR="009074E1" w:rsidRPr="00701E06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 xml:space="preserve">arsh.dev/whatsapp           </w:t>
                        </w:r>
                      </w:hyperlink>
                      <w:r w:rsidR="009074E1" w:rsidRPr="00701E06">
                        <w:rPr>
                          <w:rStyle w:val="Hyperlink"/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  <w:u w:val="none"/>
                        </w:rPr>
                        <w:t xml:space="preserve">   </w:t>
                      </w:r>
                      <w:r w:rsidR="009074E1" w:rsidRPr="00701E06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   </w:t>
                      </w:r>
                      <w:r w:rsid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hyperlink r:id="rId18" w:history="1">
                        <w:r w:rsidR="009074E1" w:rsidRPr="00701E06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 xml:space="preserve">arsh.dev/github             </w:t>
                        </w:r>
                      </w:hyperlink>
                      <w:r w:rsidR="00ED48E5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hyperlink r:id="rId19" w:history="1">
                        <w:r w:rsidR="009074E1" w:rsidRPr="00701E06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 xml:space="preserve">arsh.dev/projects   </w:t>
                        </w:r>
                      </w:hyperlink>
                    </w:p>
                    <w:bookmarkEnd w:id="2"/>
                    <w:bookmarkEnd w:id="3"/>
                    <w:p w14:paraId="3699B7F2" w14:textId="77777777" w:rsidR="009074E1" w:rsidRPr="00701E06" w:rsidRDefault="009074E1" w:rsidP="009074E1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074E1" w:rsidRPr="00701E06">
        <w:rPr>
          <w:noProof/>
          <w:color w:val="FFFFFF" w:themeColor="background1"/>
        </w:rPr>
        <w:drawing>
          <wp:anchor distT="0" distB="0" distL="114300" distR="114300" simplePos="0" relativeHeight="251672576" behindDoc="0" locked="0" layoutInCell="1" allowOverlap="1" wp14:anchorId="6493278D" wp14:editId="563CE992">
            <wp:simplePos x="0" y="0"/>
            <wp:positionH relativeFrom="column">
              <wp:posOffset>5613400</wp:posOffset>
            </wp:positionH>
            <wp:positionV relativeFrom="paragraph">
              <wp:posOffset>-11430</wp:posOffset>
            </wp:positionV>
            <wp:extent cx="179070" cy="179070"/>
            <wp:effectExtent l="0" t="0" r="0" b="0"/>
            <wp:wrapNone/>
            <wp:docPr id="54" name="Graphic 54" descr="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house.sv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" cy="179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4E1" w:rsidRPr="00701E06">
        <w:rPr>
          <w:noProof/>
          <w:color w:val="FFFFFF" w:themeColor="background1"/>
        </w:rPr>
        <w:drawing>
          <wp:anchor distT="0" distB="0" distL="114300" distR="114300" simplePos="0" relativeHeight="251671552" behindDoc="0" locked="0" layoutInCell="1" allowOverlap="1" wp14:anchorId="4687B5FD" wp14:editId="610D4C81">
            <wp:simplePos x="0" y="0"/>
            <wp:positionH relativeFrom="column">
              <wp:posOffset>4376420</wp:posOffset>
            </wp:positionH>
            <wp:positionV relativeFrom="paragraph">
              <wp:posOffset>3810</wp:posOffset>
            </wp:positionV>
            <wp:extent cx="179070" cy="179070"/>
            <wp:effectExtent l="0" t="0" r="0" b="0"/>
            <wp:wrapNone/>
            <wp:docPr id="52" name="Graphic 52" descr="Earth globe Americ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earthglobeamericas.sv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" cy="179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4E1" w:rsidRPr="00701E06">
        <w:rPr>
          <w:noProof/>
          <w:color w:val="FFFFFF" w:themeColor="background1"/>
        </w:rPr>
        <w:drawing>
          <wp:anchor distT="0" distB="0" distL="114300" distR="114300" simplePos="0" relativeHeight="251670528" behindDoc="0" locked="0" layoutInCell="1" allowOverlap="1" wp14:anchorId="38A4726E" wp14:editId="40534FF9">
            <wp:simplePos x="0" y="0"/>
            <wp:positionH relativeFrom="column">
              <wp:posOffset>1867535</wp:posOffset>
            </wp:positionH>
            <wp:positionV relativeFrom="paragraph">
              <wp:posOffset>17780</wp:posOffset>
            </wp:positionV>
            <wp:extent cx="179070" cy="179070"/>
            <wp:effectExtent l="0" t="0" r="0" b="0"/>
            <wp:wrapNone/>
            <wp:docPr id="51" name="Graphic 51" descr="Speaker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peakerphone.sv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" cy="179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4E1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007E37A" wp14:editId="1B97ACFC">
                <wp:simplePos x="0" y="0"/>
                <wp:positionH relativeFrom="margin">
                  <wp:posOffset>-203200</wp:posOffset>
                </wp:positionH>
                <wp:positionV relativeFrom="paragraph">
                  <wp:posOffset>-544195</wp:posOffset>
                </wp:positionV>
                <wp:extent cx="1127760" cy="1128395"/>
                <wp:effectExtent l="0" t="0" r="0" b="0"/>
                <wp:wrapNone/>
                <wp:docPr id="2" name="Rectangle 2">
                  <a:hlinkClick xmlns:a="http://schemas.openxmlformats.org/drawingml/2006/main" r:id="rId2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760" cy="11283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4F5D7" id="Rectangle 2" o:spid="_x0000_s1026" href="https://www.arsh.dev/" style="position:absolute;margin-left:-16pt;margin-top:-42.85pt;width:88.8pt;height:88.8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" o:button="t" fillcolor="white [3212]" stroked="f" strokeweight="1pt">
                <v:fill o:detectmouseclick="t"/>
                <w10:wrap anchorx="margin"/>
              </v:rect>
            </w:pict>
          </mc:Fallback>
        </mc:AlternateContent>
      </w:r>
      <w:r w:rsidR="009074E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D2A766" wp14:editId="13BA83D3">
                <wp:simplePos x="0" y="0"/>
                <wp:positionH relativeFrom="margin">
                  <wp:posOffset>-648182</wp:posOffset>
                </wp:positionH>
                <wp:positionV relativeFrom="paragraph">
                  <wp:posOffset>-659756</wp:posOffset>
                </wp:positionV>
                <wp:extent cx="1993900" cy="1747520"/>
                <wp:effectExtent l="0" t="0" r="2540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900" cy="1747520"/>
                        </a:xfrm>
                        <a:prstGeom prst="rect">
                          <a:avLst/>
                        </a:prstGeom>
                        <a:solidFill>
                          <a:srgbClr val="324B60"/>
                        </a:solidFill>
                        <a:ln>
                          <a:solidFill>
                            <a:srgbClr val="324B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C2157" id="Rectangle 1" o:spid="_x0000_s1026" style="position:absolute;margin-left:-51.05pt;margin-top:-51.95pt;width:157pt;height:137.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" fillcolor="#324b60" strokecolor="#324b60" strokeweight="1pt">
                <w10:wrap anchorx="margin"/>
              </v:rect>
            </w:pict>
          </mc:Fallback>
        </mc:AlternateContent>
      </w:r>
    </w:p>
    <w:p w14:paraId="5EC75A98" w14:textId="406E54BF" w:rsidR="009074E1" w:rsidRPr="00EC182B" w:rsidRDefault="009074E1" w:rsidP="009074E1">
      <w:pPr>
        <w:tabs>
          <w:tab w:val="left" w:pos="4683"/>
          <w:tab w:val="left" w:pos="6790"/>
          <w:tab w:val="left" w:pos="6844"/>
        </w:tabs>
      </w:pPr>
      <w:r>
        <w:rPr>
          <w:noProof/>
          <w:color w:val="808080" w:themeColor="background1" w:themeShade="8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7F0B00" wp14:editId="04F539A7">
                <wp:simplePos x="0" y="0"/>
                <wp:positionH relativeFrom="column">
                  <wp:posOffset>-361950</wp:posOffset>
                </wp:positionH>
                <wp:positionV relativeFrom="paragraph">
                  <wp:posOffset>254000</wp:posOffset>
                </wp:positionV>
                <wp:extent cx="1436370" cy="5143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6370" cy="514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F79B8A" w14:textId="7DAB7F50" w:rsidR="009074E1" w:rsidRPr="00AD526C" w:rsidRDefault="009074E1" w:rsidP="009074E1">
                            <w:pPr>
                              <w:spacing w:after="0" w:line="216" w:lineRule="auto"/>
                              <w:jc w:val="center"/>
                              <w:rPr>
                                <w:rStyle w:val="Hyperlink"/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  <w:u w:val="none"/>
                              </w:rPr>
                            </w:pPr>
                            <w:r w:rsidRPr="00AD526C"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begin"/>
                            </w:r>
                            <w:r w:rsidR="002F70E1"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</w:rPr>
                              <w:instrText>HYPERLINK "https://www.arsh.dev/"</w:instrText>
                            </w:r>
                            <w:r w:rsidRPr="00AD526C"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separate"/>
                            </w:r>
                            <w:r w:rsidRPr="00AD526C">
                              <w:rPr>
                                <w:rStyle w:val="Hyperlink"/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  <w:u w:val="none"/>
                              </w:rPr>
                              <w:t xml:space="preserve">Md </w:t>
                            </w:r>
                            <w:r w:rsidRPr="00AD526C">
                              <w:rPr>
                                <w:rStyle w:val="Hyperlink"/>
                                <w:rFonts w:ascii="Open Sans SemiBold" w:hAnsi="Open Sans SemiBold" w:cs="Open Sans SemiBold"/>
                                <w:color w:val="FBC531"/>
                                <w:sz w:val="32"/>
                                <w:szCs w:val="32"/>
                                <w:u w:val="none"/>
                              </w:rPr>
                              <w:t>Amir</w:t>
                            </w:r>
                            <w:r w:rsidRPr="00AD526C">
                              <w:rPr>
                                <w:rStyle w:val="Hyperlink"/>
                                <w:rFonts w:ascii="Bahnschrift SemiBold" w:hAnsi="Bahnschrift SemiBold" w:cs="Open Sans Light"/>
                                <w:color w:val="FBC531"/>
                                <w:sz w:val="32"/>
                                <w:szCs w:val="32"/>
                                <w:u w:val="none"/>
                              </w:rPr>
                              <w:t xml:space="preserve"> </w:t>
                            </w:r>
                            <w:r w:rsidRPr="00AD526C">
                              <w:rPr>
                                <w:rStyle w:val="Hyperlink"/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  <w:u w:val="none"/>
                              </w:rPr>
                              <w:t>Ali</w:t>
                            </w:r>
                          </w:p>
                          <w:p w14:paraId="3316C810" w14:textId="34187A24" w:rsidR="009074E1" w:rsidRPr="00D96C13" w:rsidRDefault="009074E1" w:rsidP="009074E1">
                            <w:pPr>
                              <w:spacing w:after="0" w:line="216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/>
                                <w:sz w:val="24"/>
                                <w:szCs w:val="24"/>
                              </w:rPr>
                            </w:pPr>
                            <w:r w:rsidRPr="00AD526C"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  <w:r w:rsidR="00E95741">
                              <w:rPr>
                                <w:rFonts w:ascii="Bahnschrift SemiBold" w:hAnsi="Bahnschrift SemiBold" w:cs="Open Sans Light"/>
                                <w:color w:val="FFFFFF"/>
                                <w:sz w:val="24"/>
                                <w:szCs w:val="24"/>
                              </w:rPr>
                              <w:t>DevOps Engineer</w:t>
                            </w:r>
                          </w:p>
                          <w:p w14:paraId="0C05D9DE" w14:textId="77777777" w:rsidR="009074E1" w:rsidRPr="00D96C13" w:rsidRDefault="009074E1" w:rsidP="009074E1">
                            <w:pPr>
                              <w:rPr>
                                <w:rFonts w:ascii="Bahnschrift SemiBold" w:hAnsi="Bahnschrift SemiBold" w:cs="Open Sans Light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F0B00" id="Text Box 3" o:spid="_x0000_s1027" type="#_x0000_t202" style="position:absolute;margin-left:-28.5pt;margin-top:20pt;width:113.1pt;height:4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" filled="f" stroked="f" strokeweight=".5pt">
                <v:textbox>
                  <w:txbxContent>
                    <w:p w14:paraId="21F79B8A" w14:textId="7DAB7F50" w:rsidR="009074E1" w:rsidRPr="00AD526C" w:rsidRDefault="009074E1" w:rsidP="009074E1">
                      <w:pPr>
                        <w:spacing w:after="0" w:line="216" w:lineRule="auto"/>
                        <w:jc w:val="center"/>
                        <w:rPr>
                          <w:rStyle w:val="Hyperlink"/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  <w:u w:val="none"/>
                        </w:rPr>
                      </w:pPr>
                      <w:r w:rsidRPr="00AD526C">
                        <w:rPr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</w:rPr>
                        <w:fldChar w:fldCharType="begin"/>
                      </w:r>
                      <w:r w:rsidR="002F70E1">
                        <w:rPr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</w:rPr>
                        <w:instrText>HYPERLINK "https://www.arsh.dev/"</w:instrText>
                      </w:r>
                      <w:r w:rsidRPr="00AD526C">
                        <w:rPr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</w:rPr>
                        <w:fldChar w:fldCharType="separate"/>
                      </w:r>
                      <w:r w:rsidRPr="00AD526C">
                        <w:rPr>
                          <w:rStyle w:val="Hyperlink"/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  <w:u w:val="none"/>
                        </w:rPr>
                        <w:t xml:space="preserve">Md </w:t>
                      </w:r>
                      <w:r w:rsidRPr="00AD526C">
                        <w:rPr>
                          <w:rStyle w:val="Hyperlink"/>
                          <w:rFonts w:ascii="Open Sans SemiBold" w:hAnsi="Open Sans SemiBold" w:cs="Open Sans SemiBold"/>
                          <w:color w:val="FBC531"/>
                          <w:sz w:val="32"/>
                          <w:szCs w:val="32"/>
                          <w:u w:val="none"/>
                        </w:rPr>
                        <w:t>Amir</w:t>
                      </w:r>
                      <w:r w:rsidRPr="00AD526C">
                        <w:rPr>
                          <w:rStyle w:val="Hyperlink"/>
                          <w:rFonts w:ascii="Bahnschrift SemiBold" w:hAnsi="Bahnschrift SemiBold" w:cs="Open Sans Light"/>
                          <w:color w:val="FBC531"/>
                          <w:sz w:val="32"/>
                          <w:szCs w:val="32"/>
                          <w:u w:val="none"/>
                        </w:rPr>
                        <w:t xml:space="preserve"> </w:t>
                      </w:r>
                      <w:r w:rsidRPr="00AD526C">
                        <w:rPr>
                          <w:rStyle w:val="Hyperlink"/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  <w:u w:val="none"/>
                        </w:rPr>
                        <w:t>Ali</w:t>
                      </w:r>
                    </w:p>
                    <w:p w14:paraId="3316C810" w14:textId="34187A24" w:rsidR="009074E1" w:rsidRPr="00D96C13" w:rsidRDefault="009074E1" w:rsidP="009074E1">
                      <w:pPr>
                        <w:spacing w:after="0" w:line="216" w:lineRule="auto"/>
                        <w:jc w:val="center"/>
                        <w:rPr>
                          <w:rFonts w:ascii="Bahnschrift SemiBold" w:hAnsi="Bahnschrift SemiBold" w:cs="Open Sans Light"/>
                          <w:color w:val="FFFFFF"/>
                          <w:sz w:val="24"/>
                          <w:szCs w:val="24"/>
                        </w:rPr>
                      </w:pPr>
                      <w:r w:rsidRPr="00AD526C">
                        <w:rPr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</w:rPr>
                        <w:fldChar w:fldCharType="end"/>
                      </w:r>
                      <w:r w:rsidR="00E95741">
                        <w:rPr>
                          <w:rFonts w:ascii="Bahnschrift SemiBold" w:hAnsi="Bahnschrift SemiBold" w:cs="Open Sans Light"/>
                          <w:color w:val="FFFFFF"/>
                          <w:sz w:val="24"/>
                          <w:szCs w:val="24"/>
                        </w:rPr>
                        <w:t>DevOps Engineer</w:t>
                      </w:r>
                    </w:p>
                    <w:p w14:paraId="0C05D9DE" w14:textId="77777777" w:rsidR="009074E1" w:rsidRPr="00D96C13" w:rsidRDefault="009074E1" w:rsidP="009074E1">
                      <w:pPr>
                        <w:rPr>
                          <w:rFonts w:ascii="Bahnschrift SemiBold" w:hAnsi="Bahnschrift SemiBold" w:cs="Open Sans Light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ab/>
      </w:r>
      <w:r>
        <w:tab/>
      </w:r>
      <w:r>
        <w:tab/>
      </w:r>
    </w:p>
    <w:p w14:paraId="20EB6305" w14:textId="51BB8949" w:rsidR="009074E1" w:rsidRDefault="009074E1" w:rsidP="009074E1">
      <w:pPr>
        <w:tabs>
          <w:tab w:val="left" w:pos="2690"/>
          <w:tab w:val="left" w:pos="2828"/>
          <w:tab w:val="left" w:pos="3010"/>
          <w:tab w:val="left" w:pos="3053"/>
          <w:tab w:val="left" w:pos="3700"/>
          <w:tab w:val="left" w:pos="3852"/>
          <w:tab w:val="left" w:pos="4590"/>
        </w:tabs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5648" behindDoc="0" locked="0" layoutInCell="1" allowOverlap="1" wp14:anchorId="22D6B5DC" wp14:editId="213DACBD">
            <wp:simplePos x="0" y="0"/>
            <wp:positionH relativeFrom="column">
              <wp:posOffset>2989753</wp:posOffset>
            </wp:positionH>
            <wp:positionV relativeFrom="paragraph">
              <wp:posOffset>13970</wp:posOffset>
            </wp:positionV>
            <wp:extent cx="139065" cy="139065"/>
            <wp:effectExtent l="0" t="0" r="0" b="0"/>
            <wp:wrapNone/>
            <wp:docPr id="213" name="Graphic 213" descr="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link.sv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76672" behindDoc="0" locked="0" layoutInCell="1" allowOverlap="1" wp14:anchorId="53C8EA73" wp14:editId="54E6E4BB">
            <wp:simplePos x="0" y="0"/>
            <wp:positionH relativeFrom="column">
              <wp:posOffset>4404360</wp:posOffset>
            </wp:positionH>
            <wp:positionV relativeFrom="paragraph">
              <wp:posOffset>5080</wp:posOffset>
            </wp:positionV>
            <wp:extent cx="139065" cy="139065"/>
            <wp:effectExtent l="0" t="0" r="0" b="0"/>
            <wp:wrapNone/>
            <wp:docPr id="214" name="Graphic 214" descr="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link.sv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74624" behindDoc="0" locked="0" layoutInCell="1" allowOverlap="1" wp14:anchorId="3085DA76" wp14:editId="79D977C7">
            <wp:simplePos x="0" y="0"/>
            <wp:positionH relativeFrom="column">
              <wp:posOffset>1886379</wp:posOffset>
            </wp:positionH>
            <wp:positionV relativeFrom="paragraph">
              <wp:posOffset>8255</wp:posOffset>
            </wp:positionV>
            <wp:extent cx="139065" cy="139065"/>
            <wp:effectExtent l="0" t="0" r="0" b="0"/>
            <wp:wrapNone/>
            <wp:docPr id="209" name="Graphic 209" descr="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link.sv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77696" behindDoc="0" locked="0" layoutInCell="1" allowOverlap="1" wp14:anchorId="0E120816" wp14:editId="38E1B38C">
            <wp:simplePos x="0" y="0"/>
            <wp:positionH relativeFrom="column">
              <wp:posOffset>5636467</wp:posOffset>
            </wp:positionH>
            <wp:positionV relativeFrom="paragraph">
              <wp:posOffset>11430</wp:posOffset>
            </wp:positionV>
            <wp:extent cx="139065" cy="139065"/>
            <wp:effectExtent l="0" t="0" r="0" b="0"/>
            <wp:wrapNone/>
            <wp:docPr id="215" name="Graphic 215" descr="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link.sv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808080" w:themeColor="background1" w:themeShade="8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0401D6" wp14:editId="6BC7462E">
                <wp:simplePos x="0" y="0"/>
                <wp:positionH relativeFrom="column">
                  <wp:posOffset>438150</wp:posOffset>
                </wp:positionH>
                <wp:positionV relativeFrom="paragraph">
                  <wp:posOffset>3067050</wp:posOffset>
                </wp:positionV>
                <wp:extent cx="228600" cy="17145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71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EB842E" id="Rectangle 14" o:spid="_x0000_s1026" style="position:absolute;margin-left:34.5pt;margin-top:241.5pt;width:18pt;height:13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" filled="f" stroked="f" strokeweight="1pt"/>
            </w:pict>
          </mc:Fallback>
        </mc:AlternateContent>
      </w:r>
      <w:r>
        <w:rPr>
          <w:noProof/>
          <w:color w:val="808080" w:themeColor="background1" w:themeShade="8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DC51F0" wp14:editId="5D404E82">
                <wp:simplePos x="0" y="0"/>
                <wp:positionH relativeFrom="column">
                  <wp:posOffset>419100</wp:posOffset>
                </wp:positionH>
                <wp:positionV relativeFrom="paragraph">
                  <wp:posOffset>2667000</wp:posOffset>
                </wp:positionV>
                <wp:extent cx="228600" cy="17145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71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9F4E7D" id="Rectangle 12" o:spid="_x0000_s1026" style="position:absolute;margin-left:33pt;margin-top:210pt;width:18pt;height:13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" filled="f" stroked="f" strokeweight="1pt"/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1427C94" w14:textId="2B041441" w:rsidR="009074E1" w:rsidRDefault="001735EC" w:rsidP="009074E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70604E8" wp14:editId="64202056">
                <wp:simplePos x="0" y="0"/>
                <wp:positionH relativeFrom="column">
                  <wp:posOffset>3879931</wp:posOffset>
                </wp:positionH>
                <wp:positionV relativeFrom="paragraph">
                  <wp:posOffset>321892</wp:posOffset>
                </wp:positionV>
                <wp:extent cx="2499360" cy="7714045"/>
                <wp:effectExtent l="0" t="0" r="15240" b="20320"/>
                <wp:wrapNone/>
                <wp:docPr id="468" name="Text Box 4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9360" cy="771404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2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214971" w14:textId="54D420F5" w:rsidR="009074E1" w:rsidRDefault="009074E1" w:rsidP="009074E1">
                            <w:pPr>
                              <w:spacing w:after="0" w:line="192" w:lineRule="auto"/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  <w:t>PERSONAL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 xml:space="preserve"> PROJECTS:</w:t>
                            </w:r>
                          </w:p>
                          <w:p w14:paraId="6C73EEE2" w14:textId="1B15C7EA" w:rsidR="00F112DE" w:rsidRPr="00C336F8" w:rsidRDefault="004541B0" w:rsidP="00F112DE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29" w:history="1">
                              <w:r w:rsidR="00EC351E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Portfolio ~ 2021</w:t>
                              </w:r>
                            </w:hyperlink>
                            <w:r w:rsidR="00F112DE" w:rsidRPr="00C336F8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112DE" w:rsidRPr="00C336F8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30" w:history="1">
                              <w:r w:rsidR="00F112DE" w:rsidRPr="00FD09A2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Source</w:t>
                              </w:r>
                            </w:hyperlink>
                          </w:p>
                          <w:p w14:paraId="6901284D" w14:textId="188BE067" w:rsidR="00F112DE" w:rsidRDefault="001F3D47" w:rsidP="001F3D47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Buil</w:t>
                            </w:r>
                            <w:r w:rsidR="00CD386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t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using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Gatsby that combines functionality from React, GraphQL and Webpack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. It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u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es JS </w:t>
                            </w:r>
                            <w:r w:rsidR="000666B2" w:rsidRPr="000666B2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librarie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such as 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chart.js for data visualization &amp;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f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ramer-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m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otion for </w:t>
                            </w:r>
                            <w:r w:rsidR="000C56D0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r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eact animation.</w:t>
                            </w:r>
                          </w:p>
                          <w:p w14:paraId="24BD0D97" w14:textId="77777777" w:rsidR="00F112DE" w:rsidRPr="00F112DE" w:rsidRDefault="00F112DE" w:rsidP="00F112DE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050B4786" w14:textId="6799AFE2" w:rsidR="009074E1" w:rsidRDefault="004541B0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31" w:history="1">
                              <w:r w:rsidR="009074E1" w:rsidRPr="00B50F04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Windfolio ~ 2021</w:t>
                              </w:r>
                            </w:hyperlink>
                            <w:r w:rsidR="009074E1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074E1" w:rsidRPr="00B50F04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32" w:history="1">
                              <w:r w:rsidR="009074E1" w:rsidRPr="00B50F04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Source</w:t>
                              </w:r>
                            </w:hyperlink>
                          </w:p>
                          <w:p w14:paraId="1CC3A07F" w14:textId="0DE52F7C" w:rsidR="009074E1" w:rsidRDefault="00CD386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Created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a web-based portfolio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gramStart"/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It</w:t>
                            </w:r>
                            <w:proofErr w:type="gramEnd"/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replicates the features of </w:t>
                            </w:r>
                            <w:r w:rsidR="000C56D0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w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indows 10 theme</w:t>
                            </w:r>
                            <w:r w:rsidR="000C56D0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and it 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is deployed on the netlify us</w:t>
                            </w:r>
                            <w:r w:rsidR="000C56D0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ing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tech stack such as node.js</w:t>
                            </w:r>
                            <w:r w:rsid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,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react.js</w:t>
                            </w:r>
                            <w:r w:rsid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&amp; r</w:t>
                            </w:r>
                            <w:r w:rsidR="003B4EC3" w:rsidRP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eact </w:t>
                            </w:r>
                            <w:r w:rsid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d</w:t>
                            </w:r>
                            <w:r w:rsidR="003B4EC3" w:rsidRP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raggable</w:t>
                            </w:r>
                            <w:r w:rsid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7F0E030" w14:textId="77777777" w:rsidR="009074E1" w:rsidRPr="00973AB6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0ED53FD2" w14:textId="79ABA8F2" w:rsidR="009074E1" w:rsidRPr="00D42FF3" w:rsidRDefault="004541B0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33" w:history="1">
                              <w:r w:rsidR="009074E1" w:rsidRPr="001A239E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GitWatcher ~ 2020</w:t>
                              </w:r>
                            </w:hyperlink>
                            <w:r w:rsidR="009074E1" w:rsidRPr="00D42FF3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074E1" w:rsidRPr="001A239E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34" w:history="1">
                              <w:r w:rsidR="009074E1" w:rsidRPr="00B50F04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Source</w:t>
                              </w:r>
                            </w:hyperlink>
                          </w:p>
                          <w:p w14:paraId="25FE1F7A" w14:textId="34637F4F" w:rsidR="009074E1" w:rsidRDefault="000C56D0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Developed a</w:t>
                            </w:r>
                            <w:r w:rsidR="00444528"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github profile analysis tool </w:t>
                            </w:r>
                            <w:r w:rsidR="00CF444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that </w:t>
                            </w:r>
                            <w:r w:rsidR="00444528"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ge</w:t>
                            </w:r>
                            <w:r w:rsidR="00CF444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ts</w:t>
                            </w:r>
                            <w:r w:rsidR="00444528"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the information of github users like total public repos, forks. It fetches data from github using axios library for http requests.</w:t>
                            </w:r>
                          </w:p>
                          <w:p w14:paraId="210A4A0A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22C71662" w14:textId="15B9F855" w:rsidR="009074E1" w:rsidRPr="00D42FF3" w:rsidRDefault="004541B0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35" w:history="1">
                              <w:r w:rsidR="009074E1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RelaxSound ~ 2020</w:t>
                              </w:r>
                            </w:hyperlink>
                            <w:r w:rsidR="009074E1" w:rsidRPr="00D42FF3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074E1" w:rsidRPr="001A239E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36" w:history="1">
                              <w:r w:rsidR="009074E1" w:rsidRPr="00B50F04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Source</w:t>
                              </w:r>
                            </w:hyperlink>
                          </w:p>
                          <w:p w14:paraId="4AB282A5" w14:textId="59ED48EC" w:rsidR="009074E1" w:rsidRDefault="00444528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Ambient sound healing therapy uses aspects of nature's sounds to improve physical and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mental</w:t>
                            </w:r>
                            <w:r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health. It is based on next.js and pre-recorded sounds of nature from SoundBible.</w:t>
                            </w:r>
                          </w:p>
                          <w:p w14:paraId="3D4AD400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7AB3D897" w14:textId="5D211326" w:rsidR="009074E1" w:rsidRPr="00D42FF3" w:rsidRDefault="004541B0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37" w:history="1">
                              <w:r w:rsidR="009074E1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QuizBuzz</w:t>
                              </w:r>
                              <w:r w:rsidR="009074E1" w:rsidRPr="005C4605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 xml:space="preserve"> ~ 2019</w:t>
                              </w:r>
                            </w:hyperlink>
                            <w:r w:rsidR="009074E1" w:rsidRPr="00D42FF3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074E1" w:rsidRPr="001A239E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38" w:history="1">
                              <w:r w:rsidR="009074E1" w:rsidRPr="001A239E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Source</w:t>
                              </w:r>
                            </w:hyperlink>
                          </w:p>
                          <w:p w14:paraId="60891BD4" w14:textId="1D741022" w:rsidR="009074E1" w:rsidRDefault="00444528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An app based on HTML, CSS &amp; JS with the feature of a 30-second timer for each of five questions and reports is generated based on the performance of the participated user.</w:t>
                            </w:r>
                          </w:p>
                          <w:p w14:paraId="6A8F654C" w14:textId="77777777" w:rsidR="003A4ECC" w:rsidRDefault="003A4ECC" w:rsidP="003A4ECC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1A2E0CCC" w14:textId="77777777" w:rsidR="003A4ECC" w:rsidRPr="00B17601" w:rsidRDefault="003A4ECC" w:rsidP="003A4ECC">
                            <w:pPr>
                              <w:spacing w:after="0" w:line="192" w:lineRule="auto"/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  <w:t>RESEARCH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PAPER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73ADAF12" w14:textId="66217F54" w:rsidR="003A4ECC" w:rsidRPr="00184071" w:rsidRDefault="004541B0" w:rsidP="003A4ECC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hyperlink r:id="rId39" w:history="1">
                              <w:r w:rsidR="003A4ECC" w:rsidRPr="00393B50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Serverless: Next Generation of Cloud Computing ~ 2021</w:t>
                              </w:r>
                            </w:hyperlink>
                            <w:r w:rsidR="003A4ECC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A4ECC" w:rsidRPr="00184071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40" w:history="1">
                              <w:r w:rsidR="003A4ECC" w:rsidRPr="00184071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Certificate</w:t>
                              </w:r>
                            </w:hyperlink>
                          </w:p>
                          <w:p w14:paraId="655E37CB" w14:textId="7D55693E" w:rsidR="003A4ECC" w:rsidRDefault="003A4ECC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Published a </w:t>
                            </w:r>
                            <w:r w:rsidR="00207A3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research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paper about Serverless, FaaS as an emerging technology in IJRASET </w:t>
                            </w:r>
                            <w:r w:rsidRPr="00AA750E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Volume 9, Issue VII, July 202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  <w:p w14:paraId="5907CFB2" w14:textId="77777777" w:rsidR="003A4ECC" w:rsidRDefault="003A4ECC" w:rsidP="003A4ECC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1BB7BFF3" w14:textId="77777777" w:rsidR="003A4ECC" w:rsidRPr="00B17601" w:rsidRDefault="003A4ECC" w:rsidP="003A4ECC">
                            <w:pPr>
                              <w:spacing w:after="0" w:line="192" w:lineRule="auto"/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  <w:t xml:space="preserve">EXTRA 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CURRICULAR:</w:t>
                            </w:r>
                          </w:p>
                          <w:p w14:paraId="734B9069" w14:textId="77777777" w:rsidR="003A4ECC" w:rsidRDefault="003A4ECC" w:rsidP="003A4ECC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2A6B2C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• Actively contributes to open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-</w:t>
                            </w:r>
                            <w:r w:rsidRPr="002A6B2C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source project by coding, PR, report bugs, documentation</w:t>
                            </w:r>
                          </w:p>
                          <w:p w14:paraId="34F002C2" w14:textId="77777777" w:rsidR="003A4ECC" w:rsidRPr="002A6B2C" w:rsidRDefault="003A4ECC" w:rsidP="003A4ECC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</w:p>
                          <w:p w14:paraId="76A694A1" w14:textId="01474B64" w:rsidR="003A4ECC" w:rsidRDefault="003A4ECC" w:rsidP="003A4ECC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2A6B2C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• Member of Facebook Developer Circle, Delhi NCR, organized by</w:t>
                            </w:r>
                            <w:r w:rsidR="00D81E0F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Meta</w:t>
                            </w:r>
                          </w:p>
                          <w:p w14:paraId="6FA0E19E" w14:textId="77777777" w:rsidR="003A4ECC" w:rsidRPr="002A6B2C" w:rsidRDefault="003A4ECC" w:rsidP="003A4ECC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</w:p>
                          <w:p w14:paraId="107AD97E" w14:textId="0A48C4EE" w:rsidR="009074E1" w:rsidRPr="00DC5509" w:rsidRDefault="003A4ECC" w:rsidP="00DC5509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2A6B2C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Member of CodeChef GNIOT Chapter, organized 10+ webinars in the college  </w:t>
                            </w:r>
                          </w:p>
                          <w:p w14:paraId="3A262B64" w14:textId="77777777" w:rsidR="00A93FC6" w:rsidRDefault="00A93FC6" w:rsidP="00A93FC6">
                            <w:pPr>
                              <w:spacing w:after="0" w:line="120" w:lineRule="auto"/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</w:pPr>
                          </w:p>
                          <w:p w14:paraId="3E41A993" w14:textId="586F1FDC" w:rsidR="00A93FC6" w:rsidRPr="00B17601" w:rsidRDefault="00A93FC6" w:rsidP="00A93FC6">
                            <w:pPr>
                              <w:spacing w:after="0" w:line="192" w:lineRule="auto"/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LANGUAGES:</w:t>
                            </w:r>
                          </w:p>
                          <w:p w14:paraId="78134231" w14:textId="77777777" w:rsidR="00A93FC6" w:rsidRPr="00D4061F" w:rsidRDefault="00A93FC6" w:rsidP="00A93FC6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D4061F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• Hindi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Full Professional Proficiency</w:t>
                            </w:r>
                          </w:p>
                          <w:p w14:paraId="15DF512F" w14:textId="77777777" w:rsidR="00A93FC6" w:rsidRPr="00680FA1" w:rsidRDefault="00A93FC6" w:rsidP="00A93FC6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D4061F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• English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Professional Working Proficiency</w:t>
                            </w:r>
                          </w:p>
                          <w:p w14:paraId="333A2375" w14:textId="77777777" w:rsidR="00A93FC6" w:rsidRPr="004568AA" w:rsidRDefault="00A93FC6" w:rsidP="00A93FC6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14:paraId="53F67D48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32310A13" w14:textId="77777777" w:rsidR="009074E1" w:rsidRPr="009F5FE5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604E8" id="Text Box 468" o:spid="_x0000_s1028" type="#_x0000_t202" style="position:absolute;margin-left:305.5pt;margin-top:25.35pt;width:196.8pt;height:607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" filled="f" strokecolor="#e7e6e6 [3214]" strokeweight=".5pt">
                <v:textbox>
                  <w:txbxContent>
                    <w:p w14:paraId="51214971" w14:textId="54D420F5" w:rsidR="009074E1" w:rsidRDefault="009074E1" w:rsidP="009074E1">
                      <w:pPr>
                        <w:spacing w:after="0" w:line="192" w:lineRule="auto"/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  <w:t>PERSONAL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 xml:space="preserve"> PROJECTS:</w:t>
                      </w:r>
                    </w:p>
                    <w:p w14:paraId="6C73EEE2" w14:textId="1B15C7EA" w:rsidR="00F112DE" w:rsidRPr="00C336F8" w:rsidRDefault="004541B0" w:rsidP="00F112DE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41" w:history="1">
                        <w:r w:rsidR="00EC351E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Portfolio ~ 2021</w:t>
                        </w:r>
                      </w:hyperlink>
                      <w:r w:rsidR="00F112DE" w:rsidRPr="00C336F8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F112DE" w:rsidRPr="00C336F8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42" w:history="1">
                        <w:r w:rsidR="00F112DE" w:rsidRPr="00FD09A2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Source</w:t>
                        </w:r>
                      </w:hyperlink>
                    </w:p>
                    <w:p w14:paraId="6901284D" w14:textId="188BE067" w:rsidR="00F112DE" w:rsidRDefault="001F3D47" w:rsidP="001F3D47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Buil</w:t>
                      </w:r>
                      <w:r w:rsidR="00CD386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t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using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Gatsby that combines functionality from React, GraphQL and Webpack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. It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u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es JS </w:t>
                      </w:r>
                      <w:r w:rsidR="000666B2" w:rsidRPr="000666B2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librarie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such as 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chart.js for data visualization &amp;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f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ramer-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m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otion for </w:t>
                      </w:r>
                      <w:r w:rsidR="000C56D0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r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eact animation.</w:t>
                      </w:r>
                    </w:p>
                    <w:p w14:paraId="24BD0D97" w14:textId="77777777" w:rsidR="00F112DE" w:rsidRPr="00F112DE" w:rsidRDefault="00F112DE" w:rsidP="00F112DE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050B4786" w14:textId="6799AFE2" w:rsidR="009074E1" w:rsidRDefault="004541B0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43" w:history="1">
                        <w:r w:rsidR="009074E1" w:rsidRPr="00B50F04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Windfolio ~ 2021</w:t>
                        </w:r>
                      </w:hyperlink>
                      <w:r w:rsidR="009074E1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9074E1" w:rsidRPr="00B50F04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44" w:history="1">
                        <w:r w:rsidR="009074E1" w:rsidRPr="00B50F04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Source</w:t>
                        </w:r>
                      </w:hyperlink>
                    </w:p>
                    <w:p w14:paraId="1CC3A07F" w14:textId="0DE52F7C" w:rsidR="009074E1" w:rsidRDefault="00CD386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Created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a web-based portfolio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, </w:t>
                      </w:r>
                      <w:proofErr w:type="gramStart"/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It</w:t>
                      </w:r>
                      <w:proofErr w:type="gramEnd"/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replicates the features of </w:t>
                      </w:r>
                      <w:r w:rsidR="000C56D0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w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indows 10 theme</w:t>
                      </w:r>
                      <w:r w:rsidR="000C56D0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and it 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is deployed on the netlify us</w:t>
                      </w:r>
                      <w:r w:rsidR="000C56D0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ing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tech stack such as node.js</w:t>
                      </w:r>
                      <w:r w:rsid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,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react.js</w:t>
                      </w:r>
                      <w:r w:rsid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&amp; r</w:t>
                      </w:r>
                      <w:r w:rsidR="003B4EC3" w:rsidRP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eact </w:t>
                      </w:r>
                      <w:r w:rsid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d</w:t>
                      </w:r>
                      <w:r w:rsidR="003B4EC3" w:rsidRP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raggable</w:t>
                      </w:r>
                      <w:r w:rsid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.</w:t>
                      </w:r>
                    </w:p>
                    <w:p w14:paraId="17F0E030" w14:textId="77777777" w:rsidR="009074E1" w:rsidRPr="00973AB6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0ED53FD2" w14:textId="79ABA8F2" w:rsidR="009074E1" w:rsidRPr="00D42FF3" w:rsidRDefault="004541B0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45" w:history="1">
                        <w:r w:rsidR="009074E1" w:rsidRPr="001A239E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GitWatcher ~ 2020</w:t>
                        </w:r>
                      </w:hyperlink>
                      <w:r w:rsidR="009074E1" w:rsidRPr="00D42FF3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9074E1" w:rsidRPr="001A239E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46" w:history="1">
                        <w:r w:rsidR="009074E1" w:rsidRPr="00B50F04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Source</w:t>
                        </w:r>
                      </w:hyperlink>
                    </w:p>
                    <w:p w14:paraId="25FE1F7A" w14:textId="34637F4F" w:rsidR="009074E1" w:rsidRDefault="000C56D0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Developed a</w:t>
                      </w:r>
                      <w:r w:rsidR="00444528"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github profile analysis tool </w:t>
                      </w:r>
                      <w:r w:rsidR="00CF444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that </w:t>
                      </w:r>
                      <w:r w:rsidR="00444528"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ge</w:t>
                      </w:r>
                      <w:r w:rsidR="00CF444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ts</w:t>
                      </w:r>
                      <w:r w:rsidR="00444528"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the information of github users like total public repos, forks. It fetches data from github using axios library for http requests.</w:t>
                      </w:r>
                    </w:p>
                    <w:p w14:paraId="210A4A0A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22C71662" w14:textId="15B9F855" w:rsidR="009074E1" w:rsidRPr="00D42FF3" w:rsidRDefault="004541B0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47" w:history="1">
                        <w:r w:rsidR="009074E1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RelaxSound ~ 2020</w:t>
                        </w:r>
                      </w:hyperlink>
                      <w:r w:rsidR="009074E1" w:rsidRPr="00D42FF3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9074E1" w:rsidRPr="001A239E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48" w:history="1">
                        <w:r w:rsidR="009074E1" w:rsidRPr="00B50F04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Source</w:t>
                        </w:r>
                      </w:hyperlink>
                    </w:p>
                    <w:p w14:paraId="4AB282A5" w14:textId="59ED48EC" w:rsidR="009074E1" w:rsidRDefault="00444528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Ambient sound healing therapy uses aspects of nature's sounds to improve physical and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mental</w:t>
                      </w:r>
                      <w:r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health. It is based on next.js and pre-recorded sounds of nature from SoundBible.</w:t>
                      </w:r>
                    </w:p>
                    <w:p w14:paraId="3D4AD400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7AB3D897" w14:textId="5D211326" w:rsidR="009074E1" w:rsidRPr="00D42FF3" w:rsidRDefault="004541B0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49" w:history="1">
                        <w:r w:rsidR="009074E1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QuizBuzz</w:t>
                        </w:r>
                        <w:r w:rsidR="009074E1" w:rsidRPr="005C4605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 xml:space="preserve"> ~ 2019</w:t>
                        </w:r>
                      </w:hyperlink>
                      <w:r w:rsidR="009074E1" w:rsidRPr="00D42FF3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9074E1" w:rsidRPr="001A239E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50" w:history="1">
                        <w:r w:rsidR="009074E1" w:rsidRPr="001A239E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Source</w:t>
                        </w:r>
                      </w:hyperlink>
                    </w:p>
                    <w:p w14:paraId="60891BD4" w14:textId="1D741022" w:rsidR="009074E1" w:rsidRDefault="00444528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An app based on HTML, CSS &amp; JS with the feature of a 30-second timer for each of five questions and reports is generated based on the performance of the participated user.</w:t>
                      </w:r>
                    </w:p>
                    <w:p w14:paraId="6A8F654C" w14:textId="77777777" w:rsidR="003A4ECC" w:rsidRDefault="003A4ECC" w:rsidP="003A4ECC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1A2E0CCC" w14:textId="77777777" w:rsidR="003A4ECC" w:rsidRPr="00B17601" w:rsidRDefault="003A4ECC" w:rsidP="003A4ECC">
                      <w:pPr>
                        <w:spacing w:after="0" w:line="192" w:lineRule="auto"/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  <w:t>RESEARCH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PAPER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:</w:t>
                      </w:r>
                    </w:p>
                    <w:p w14:paraId="73ADAF12" w14:textId="66217F54" w:rsidR="003A4ECC" w:rsidRPr="00184071" w:rsidRDefault="004541B0" w:rsidP="003A4ECC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hyperlink r:id="rId51" w:history="1">
                        <w:r w:rsidR="003A4ECC" w:rsidRPr="00393B50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Serverless: Next Generation of Cloud Computing ~ 2021</w:t>
                        </w:r>
                      </w:hyperlink>
                      <w:r w:rsidR="003A4ECC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3A4ECC" w:rsidRPr="00184071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52" w:history="1">
                        <w:r w:rsidR="003A4ECC" w:rsidRPr="00184071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Certificate</w:t>
                        </w:r>
                      </w:hyperlink>
                    </w:p>
                    <w:p w14:paraId="655E37CB" w14:textId="7D55693E" w:rsidR="003A4ECC" w:rsidRDefault="003A4ECC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Published a </w:t>
                      </w:r>
                      <w:r w:rsidR="00207A3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research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paper about Serverless, FaaS as an emerging technology in IJRASET </w:t>
                      </w:r>
                      <w:r w:rsidRPr="00AA750E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Volume 9, Issue VII, July 202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1</w:t>
                      </w:r>
                    </w:p>
                    <w:p w14:paraId="5907CFB2" w14:textId="77777777" w:rsidR="003A4ECC" w:rsidRDefault="003A4ECC" w:rsidP="003A4ECC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1BB7BFF3" w14:textId="77777777" w:rsidR="003A4ECC" w:rsidRPr="00B17601" w:rsidRDefault="003A4ECC" w:rsidP="003A4ECC">
                      <w:pPr>
                        <w:spacing w:after="0" w:line="192" w:lineRule="auto"/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  <w:t xml:space="preserve">EXTRA 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CURRICULAR:</w:t>
                      </w:r>
                    </w:p>
                    <w:p w14:paraId="734B9069" w14:textId="77777777" w:rsidR="003A4ECC" w:rsidRDefault="003A4ECC" w:rsidP="003A4ECC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2A6B2C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• Actively contributes to open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-</w:t>
                      </w:r>
                      <w:r w:rsidRPr="002A6B2C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source project by coding, PR, report bugs, documentation</w:t>
                      </w:r>
                    </w:p>
                    <w:p w14:paraId="34F002C2" w14:textId="77777777" w:rsidR="003A4ECC" w:rsidRPr="002A6B2C" w:rsidRDefault="003A4ECC" w:rsidP="003A4ECC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</w:p>
                    <w:p w14:paraId="76A694A1" w14:textId="01474B64" w:rsidR="003A4ECC" w:rsidRDefault="003A4ECC" w:rsidP="003A4ECC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2A6B2C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• Member of Facebook Developer Circle, Delhi NCR, organized by</w:t>
                      </w:r>
                      <w:r w:rsidR="00D81E0F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Meta</w:t>
                      </w:r>
                    </w:p>
                    <w:p w14:paraId="6FA0E19E" w14:textId="77777777" w:rsidR="003A4ECC" w:rsidRPr="002A6B2C" w:rsidRDefault="003A4ECC" w:rsidP="003A4ECC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</w:p>
                    <w:p w14:paraId="107AD97E" w14:textId="0A48C4EE" w:rsidR="009074E1" w:rsidRPr="00DC5509" w:rsidRDefault="003A4ECC" w:rsidP="00DC5509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2A6B2C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Member of CodeChef GNIOT Chapter, organized 10+ webinars in the college  </w:t>
                      </w:r>
                    </w:p>
                    <w:p w14:paraId="3A262B64" w14:textId="77777777" w:rsidR="00A93FC6" w:rsidRDefault="00A93FC6" w:rsidP="00A93FC6">
                      <w:pPr>
                        <w:spacing w:after="0" w:line="120" w:lineRule="auto"/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</w:pPr>
                    </w:p>
                    <w:p w14:paraId="3E41A993" w14:textId="586F1FDC" w:rsidR="00A93FC6" w:rsidRPr="00B17601" w:rsidRDefault="00A93FC6" w:rsidP="00A93FC6">
                      <w:pPr>
                        <w:spacing w:after="0" w:line="192" w:lineRule="auto"/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LANGUAGES:</w:t>
                      </w:r>
                    </w:p>
                    <w:p w14:paraId="78134231" w14:textId="77777777" w:rsidR="00A93FC6" w:rsidRPr="00D4061F" w:rsidRDefault="00A93FC6" w:rsidP="00A93FC6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D4061F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• Hindi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Full Professional Proficiency</w:t>
                      </w:r>
                    </w:p>
                    <w:p w14:paraId="15DF512F" w14:textId="77777777" w:rsidR="00A93FC6" w:rsidRPr="00680FA1" w:rsidRDefault="00A93FC6" w:rsidP="00A93FC6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D4061F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• English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Professional Working Proficiency</w:t>
                      </w:r>
                    </w:p>
                    <w:p w14:paraId="333A2375" w14:textId="77777777" w:rsidR="00A93FC6" w:rsidRPr="004568AA" w:rsidRDefault="00A93FC6" w:rsidP="00A93FC6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</w:p>
                    <w:p w14:paraId="53F67D48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32310A13" w14:textId="77777777" w:rsidR="009074E1" w:rsidRPr="009F5FE5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752080F" wp14:editId="0002B658">
                <wp:simplePos x="0" y="0"/>
                <wp:positionH relativeFrom="column">
                  <wp:posOffset>1437631</wp:posOffset>
                </wp:positionH>
                <wp:positionV relativeFrom="paragraph">
                  <wp:posOffset>318549</wp:posOffset>
                </wp:positionV>
                <wp:extent cx="2418715" cy="7717389"/>
                <wp:effectExtent l="0" t="0" r="19685" b="1714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8715" cy="7717389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2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E4D334" w14:textId="005B6810" w:rsidR="00A93FC6" w:rsidRDefault="00E95741" w:rsidP="00A93FC6">
                            <w:pPr>
                              <w:spacing w:after="0" w:line="192" w:lineRule="auto"/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  <w:t>WORK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EXPERIENCE</w:t>
                            </w:r>
                            <w:r w:rsidR="00A93FC6"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268737BA" w14:textId="59195C29" w:rsidR="00A93FC6" w:rsidRPr="00323E78" w:rsidRDefault="00A93FC6" w:rsidP="00A93FC6">
                            <w:pPr>
                              <w:spacing w:after="0" w:line="10" w:lineRule="atLeast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hyperlink r:id="rId53" w:history="1">
                              <w:r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DevOps Engineer @Oodles</w:t>
                              </w:r>
                            </w:hyperlink>
                            <w:r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full-time</w:t>
                            </w:r>
                          </w:p>
                          <w:p w14:paraId="2C719923" w14:textId="20E6698B" w:rsidR="00A93FC6" w:rsidRPr="00E32EC9" w:rsidRDefault="00E95741" w:rsidP="00A93FC6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January </w:t>
                            </w:r>
                            <w:r w:rsidR="00A93FC6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202</w:t>
                            </w:r>
                            <w:r w:rsidR="00A93FC6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1</w:t>
                            </w:r>
                            <w:r w:rsidR="00A93FC6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93FC6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~</w:t>
                            </w:r>
                            <w:r w:rsidR="00A93FC6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Present</w:t>
                            </w:r>
                          </w:p>
                          <w:p w14:paraId="1D0CA0E5" w14:textId="3EEE5F4E" w:rsidR="00A93FC6" w:rsidRPr="00561B94" w:rsidRDefault="001E493E" w:rsidP="00A93FC6">
                            <w:pPr>
                              <w:spacing w:after="0" w:line="10" w:lineRule="atLeast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Work</w:t>
                            </w:r>
                            <w:r w:rsidR="00E9574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s</w:t>
                            </w:r>
                            <w:r w:rsidRPr="001E493E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on Cloud Computing</w:t>
                            </w:r>
                            <w:r w:rsidR="00E9574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E95741" w:rsidRPr="001E493E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CI/CD</w:t>
                            </w:r>
                            <w:r w:rsidRPr="001E493E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, Project Management, Automation, Security, Monitoring, Reporting and dealing </w:t>
                            </w:r>
                            <w:r w:rsidR="00E9574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with </w:t>
                            </w:r>
                            <w:r w:rsidRPr="001E493E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Maintaining, Supporting the IT Infrastructure</w:t>
                            </w:r>
                          </w:p>
                          <w:p w14:paraId="40D13B82" w14:textId="77777777" w:rsidR="00A93FC6" w:rsidRDefault="00A93FC6" w:rsidP="00A93FC6">
                            <w:pPr>
                              <w:spacing w:after="0" w:line="120" w:lineRule="auto"/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</w:pPr>
                          </w:p>
                          <w:p w14:paraId="02159754" w14:textId="2D80C9FA" w:rsidR="009074E1" w:rsidRDefault="009074E1" w:rsidP="009074E1">
                            <w:pPr>
                              <w:spacing w:after="0" w:line="192" w:lineRule="auto"/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INTERNSHIP:</w:t>
                            </w:r>
                          </w:p>
                          <w:p w14:paraId="0030BA7E" w14:textId="57384385" w:rsidR="00561B94" w:rsidRPr="00323E78" w:rsidRDefault="004541B0" w:rsidP="00561B94">
                            <w:pPr>
                              <w:spacing w:after="0" w:line="10" w:lineRule="atLeast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hyperlink r:id="rId54" w:history="1">
                              <w:r w:rsidR="00FB2B55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Cloud Engineer</w:t>
                              </w:r>
                              <w:r w:rsidR="0033149B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 xml:space="preserve"> </w:t>
                              </w:r>
                              <w:r w:rsidR="00FB2B55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@CodingExpo</w:t>
                              </w:r>
                            </w:hyperlink>
                            <w:r w:rsidR="00561B9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D00059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In</w:t>
                            </w:r>
                            <w:r w:rsidR="00D00059" w:rsidRPr="008C63B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ternship</w:t>
                            </w:r>
                          </w:p>
                          <w:p w14:paraId="686F3482" w14:textId="1414D18B" w:rsidR="00561B94" w:rsidRPr="00E32EC9" w:rsidRDefault="00CC0926" w:rsidP="00D00059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June</w:t>
                            </w:r>
                            <w:r w:rsidR="00561B94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2</w:t>
                            </w:r>
                            <w:r w:rsidR="00561B94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1</w:t>
                            </w:r>
                            <w:r w:rsidR="00561B94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61B94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~</w:t>
                            </w:r>
                            <w:r w:rsidR="00561B94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65902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August</w:t>
                            </w:r>
                            <w:r w:rsidR="00561B94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21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3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Month</w:t>
                            </w:r>
                          </w:p>
                          <w:p w14:paraId="510677DA" w14:textId="645066B7" w:rsidR="00561B94" w:rsidRPr="00561B94" w:rsidRDefault="0033149B" w:rsidP="00561B94">
                            <w:pPr>
                              <w:spacing w:after="0" w:line="10" w:lineRule="atLeast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33149B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Responsible for deploying, scaling, updating VM’s, using cloud platform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Pr="0033149B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such as AWS &amp; Azure, providing cloud support to client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0A6443C" w14:textId="77777777" w:rsidR="00561B94" w:rsidRDefault="00561B94" w:rsidP="00561B94">
                            <w:pPr>
                              <w:spacing w:after="0" w:line="120" w:lineRule="auto"/>
                            </w:pPr>
                          </w:p>
                          <w:p w14:paraId="115B16AF" w14:textId="3841D0FD" w:rsidR="009074E1" w:rsidRPr="003602F4" w:rsidRDefault="004541B0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55" w:history="1">
                              <w:r w:rsidR="00FB2B55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Software Engineer @Incapp</w:t>
                              </w:r>
                            </w:hyperlink>
                            <w:r w:rsidR="008C63B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D00059" w:rsidRPr="008C63B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Internship</w:t>
                            </w:r>
                          </w:p>
                          <w:p w14:paraId="6E81EEA5" w14:textId="4BFDA67E" w:rsidR="009074E1" w:rsidRPr="0095221F" w:rsidRDefault="00CC0926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Jan</w:t>
                            </w:r>
                            <w:r w:rsidR="009074E1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2</w:t>
                            </w:r>
                            <w:r w:rsidR="00A65902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0</w:t>
                            </w:r>
                            <w:r w:rsidR="009074E1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074E1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~</w:t>
                            </w:r>
                            <w:r w:rsidR="009074E1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March</w:t>
                            </w:r>
                            <w:r w:rsidR="009074E1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9074E1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2</w:t>
                            </w:r>
                            <w:r w:rsidR="00A65902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0</w:t>
                            </w:r>
                            <w:r w:rsidR="009074E1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–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3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Month</w:t>
                            </w:r>
                          </w:p>
                          <w:p w14:paraId="09AD3432" w14:textId="1607EBCB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Worked on </w:t>
                            </w:r>
                            <w:r w:rsidR="002B471A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CMS &amp;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LMS </w:t>
                            </w:r>
                            <w:r w:rsidR="002B471A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platform and responsible for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front-end part, database &amp; payment gateway integration in the app</w:t>
                            </w:r>
                            <w:r w:rsidR="0095666D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4B80634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32D2E0E4" w14:textId="0CF0BD7C" w:rsidR="009074E1" w:rsidRPr="003602F4" w:rsidRDefault="004541B0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56" w:history="1">
                              <w:r w:rsidR="00626627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SEO Trainee @Appinventiv</w:t>
                              </w:r>
                            </w:hyperlink>
                            <w:r w:rsidR="008C63B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D00059" w:rsidRPr="008C63B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Internship</w:t>
                            </w:r>
                          </w:p>
                          <w:p w14:paraId="5F0A6929" w14:textId="22A21D66" w:rsidR="009074E1" w:rsidRPr="00CD5223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J</w:t>
                            </w:r>
                            <w:r w:rsidR="00A8730D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uly</w:t>
                            </w: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3149B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19</w:t>
                            </w: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~ </w:t>
                            </w:r>
                            <w:r w:rsidR="00CC0926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Sep</w:t>
                            </w: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3149B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19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CC0926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3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Month</w:t>
                            </w:r>
                          </w:p>
                          <w:p w14:paraId="2D713E09" w14:textId="05E6E2EF" w:rsidR="009074E1" w:rsidRPr="00F842C8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F842C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Responsible for off-page and on-page SEO, manual link-building, back-linking, social posting, analyzing, reviewing competitor site</w:t>
                            </w:r>
                            <w:r w:rsidR="00B55EB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C65A793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12DA971C" w14:textId="77777777" w:rsidR="009074E1" w:rsidRPr="00B17601" w:rsidRDefault="009074E1" w:rsidP="009074E1">
                            <w:pPr>
                              <w:spacing w:after="0" w:line="192" w:lineRule="auto"/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  <w:t>ACADEMIC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 xml:space="preserve"> EDUCATION:</w:t>
                            </w:r>
                          </w:p>
                          <w:p w14:paraId="66E3C571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>B.Tech</w:t>
                            </w:r>
                            <w:proofErr w:type="gramEnd"/>
                            <w:r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– Information Technology (IT)  </w:t>
                            </w:r>
                          </w:p>
                          <w:p w14:paraId="4B1A69B3" w14:textId="77777777" w:rsidR="009074E1" w:rsidRPr="00E32EC9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2017-2021 - AKTU</w:t>
                            </w:r>
                          </w:p>
                          <w:p w14:paraId="4F55D636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Greater Noida Institute of Technology</w:t>
                            </w:r>
                          </w:p>
                          <w:p w14:paraId="2B07BBD2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62BD37D6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>Senior Secondary – 12th</w:t>
                            </w:r>
                            <w:r w:rsidRPr="00C43BD1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013F0B3" w14:textId="77777777" w:rsidR="009074E1" w:rsidRPr="00E32EC9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2014-2016 - BSEB</w:t>
                            </w:r>
                          </w:p>
                          <w:p w14:paraId="6805C257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Mira Mateshwari M.S.S School</w:t>
                            </w:r>
                          </w:p>
                          <w:p w14:paraId="3FFD701A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78C26FE1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>Secondary School – 10th</w:t>
                            </w:r>
                            <w:r w:rsidRPr="00C43BD1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64B1428" w14:textId="77777777" w:rsidR="009074E1" w:rsidRPr="00E32EC9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2004-2014 - CBSE</w:t>
                            </w:r>
                          </w:p>
                          <w:p w14:paraId="19512178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DAV Centenary Public School</w:t>
                            </w:r>
                          </w:p>
                          <w:p w14:paraId="587DB163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690B1707" w14:textId="77777777" w:rsidR="009074E1" w:rsidRPr="00B17601" w:rsidRDefault="009074E1" w:rsidP="009074E1">
                            <w:pPr>
                              <w:spacing w:after="0" w:line="192" w:lineRule="auto"/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  <w:t>AWARD &amp;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 xml:space="preserve"> ACHIEVEMENT:</w:t>
                            </w:r>
                          </w:p>
                          <w:p w14:paraId="697F4F3E" w14:textId="5165E575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57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GitHub Student Developer Pack - 2020</w:t>
                              </w:r>
                            </w:hyperlink>
                          </w:p>
                          <w:p w14:paraId="540FE659" w14:textId="125DE072" w:rsidR="009074E1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58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Udemy ~ Full Stack Web Developer – 2020</w:t>
                              </w:r>
                            </w:hyperlink>
                          </w:p>
                          <w:p w14:paraId="0104C299" w14:textId="25376D24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59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 xml:space="preserve">Udemy ~ </w:t>
                              </w:r>
                              <w:r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Complete</w:t>
                              </w:r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 xml:space="preserve"> Web Developer – 2020</w:t>
                              </w:r>
                            </w:hyperlink>
                          </w:p>
                          <w:p w14:paraId="2EAA0807" w14:textId="48C4614B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0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AWS Educate ~ Cloud Computing - 2020</w:t>
                              </w:r>
                            </w:hyperlink>
                          </w:p>
                          <w:p w14:paraId="4C02C0F8" w14:textId="779F5F2D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1" w:history="1">
                              <w:r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Azure ~ Microsoft Azure for Student – 2019</w:t>
                              </w:r>
                            </w:hyperlink>
                          </w:p>
                          <w:p w14:paraId="20B1D9ED" w14:textId="27646426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2" w:history="1">
                              <w:r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Azure ~ Deploying Apps Using Azure - 2019</w:t>
                              </w:r>
                            </w:hyperlink>
                          </w:p>
                          <w:p w14:paraId="62022393" w14:textId="791EE880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3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CodingNinjas ~ DS &amp; Algo Workshop - 2019</w:t>
                              </w:r>
                            </w:hyperlink>
                          </w:p>
                          <w:p w14:paraId="071BAD60" w14:textId="58533FE1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4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Eduonix ~ Frontend Web Developer - 2019</w:t>
                              </w:r>
                            </w:hyperlink>
                          </w:p>
                          <w:p w14:paraId="4BD6EFBA" w14:textId="51F5D275" w:rsidR="009074E1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5" w:history="1">
                              <w:r w:rsidR="00ED02BF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CodingExpo</w:t>
                              </w:r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 xml:space="preserve"> ~ Web Challenge - 2018</w:t>
                              </w:r>
                            </w:hyperlink>
                          </w:p>
                          <w:p w14:paraId="0FB780B9" w14:textId="714614EA" w:rsidR="009074E1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6" w:history="1">
                              <w:r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HCL Foundation ~ Zero Wastage – 2018</w:t>
                              </w:r>
                            </w:hyperlink>
                          </w:p>
                          <w:p w14:paraId="14DDE026" w14:textId="77777777" w:rsidR="003A4ECC" w:rsidRDefault="003A4ECC" w:rsidP="003A4ECC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</w:p>
                          <w:p w14:paraId="0DD1FDFF" w14:textId="77777777" w:rsidR="009074E1" w:rsidRPr="009F5FE5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2080F" id="Text Box 39" o:spid="_x0000_s1029" type="#_x0000_t202" style="position:absolute;margin-left:113.2pt;margin-top:25.1pt;width:190.45pt;height:607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" filled="f" strokecolor="#e7e6e6 [3214]" strokeweight=".5pt">
                <v:textbox>
                  <w:txbxContent>
                    <w:p w14:paraId="35E4D334" w14:textId="005B6810" w:rsidR="00A93FC6" w:rsidRDefault="00E95741" w:rsidP="00A93FC6">
                      <w:pPr>
                        <w:spacing w:after="0" w:line="192" w:lineRule="auto"/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  <w:t>WORK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EXPERIENCE</w:t>
                      </w:r>
                      <w:r w:rsidR="00A93FC6"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:</w:t>
                      </w:r>
                    </w:p>
                    <w:p w14:paraId="268737BA" w14:textId="59195C29" w:rsidR="00A93FC6" w:rsidRPr="00323E78" w:rsidRDefault="00A93FC6" w:rsidP="00A93FC6">
                      <w:pPr>
                        <w:spacing w:after="0" w:line="10" w:lineRule="atLeast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hyperlink r:id="rId67" w:history="1">
                        <w:r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DevOps Engineer @Oodles</w:t>
                        </w:r>
                      </w:hyperlink>
                      <w:r>
                        <w:rPr>
                          <w:rStyle w:val="Hyperlink"/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full-time</w:t>
                      </w:r>
                    </w:p>
                    <w:p w14:paraId="2C719923" w14:textId="20E6698B" w:rsidR="00A93FC6" w:rsidRPr="00E32EC9" w:rsidRDefault="00E95741" w:rsidP="00A93FC6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January </w:t>
                      </w:r>
                      <w:r w:rsidR="00A93FC6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202</w:t>
                      </w:r>
                      <w:r w:rsidR="00A93FC6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1</w:t>
                      </w:r>
                      <w:r w:rsidR="00A93FC6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 w:rsidR="00A93FC6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~</w:t>
                      </w:r>
                      <w:r w:rsidR="00A93FC6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Present</w:t>
                      </w:r>
                    </w:p>
                    <w:p w14:paraId="1D0CA0E5" w14:textId="3EEE5F4E" w:rsidR="00A93FC6" w:rsidRPr="00561B94" w:rsidRDefault="001E493E" w:rsidP="00A93FC6">
                      <w:pPr>
                        <w:spacing w:after="0" w:line="10" w:lineRule="atLeast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Work</w:t>
                      </w:r>
                      <w:r w:rsidR="00E9574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s</w:t>
                      </w:r>
                      <w:r w:rsidRPr="001E493E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on Cloud Computing</w:t>
                      </w:r>
                      <w:r w:rsidR="00E9574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, </w:t>
                      </w:r>
                      <w:r w:rsidR="00E95741" w:rsidRPr="001E493E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CI/CD</w:t>
                      </w:r>
                      <w:r w:rsidRPr="001E493E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, Project Management, Automation, Security, Monitoring, Reporting and dealing </w:t>
                      </w:r>
                      <w:r w:rsidR="00E9574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with </w:t>
                      </w:r>
                      <w:r w:rsidRPr="001E493E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Maintaining, Supporting the IT Infrastructure</w:t>
                      </w:r>
                    </w:p>
                    <w:p w14:paraId="40D13B82" w14:textId="77777777" w:rsidR="00A93FC6" w:rsidRDefault="00A93FC6" w:rsidP="00A93FC6">
                      <w:pPr>
                        <w:spacing w:after="0" w:line="120" w:lineRule="auto"/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</w:pPr>
                    </w:p>
                    <w:p w14:paraId="02159754" w14:textId="2D80C9FA" w:rsidR="009074E1" w:rsidRDefault="009074E1" w:rsidP="009074E1">
                      <w:pPr>
                        <w:spacing w:after="0" w:line="192" w:lineRule="auto"/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INTERNSHIP:</w:t>
                      </w:r>
                    </w:p>
                    <w:p w14:paraId="0030BA7E" w14:textId="57384385" w:rsidR="00561B94" w:rsidRPr="00323E78" w:rsidRDefault="004541B0" w:rsidP="00561B94">
                      <w:pPr>
                        <w:spacing w:after="0" w:line="10" w:lineRule="atLeast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hyperlink r:id="rId68" w:history="1">
                        <w:r w:rsidR="00FB2B55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Cloud Engineer</w:t>
                        </w:r>
                        <w:r w:rsidR="0033149B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 xml:space="preserve"> </w:t>
                        </w:r>
                        <w:r w:rsidR="00FB2B55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@CodingExpo</w:t>
                        </w:r>
                      </w:hyperlink>
                      <w:r w:rsidR="00561B94">
                        <w:rPr>
                          <w:rStyle w:val="Hyperlink"/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D00059"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In</w:t>
                      </w:r>
                      <w:r w:rsidR="00D00059" w:rsidRPr="008C63B4"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ternship</w:t>
                      </w:r>
                    </w:p>
                    <w:p w14:paraId="686F3482" w14:textId="1414D18B" w:rsidR="00561B94" w:rsidRPr="00E32EC9" w:rsidRDefault="00CC0926" w:rsidP="00D00059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June</w:t>
                      </w:r>
                      <w:r w:rsidR="00561B94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2</w:t>
                      </w:r>
                      <w:r w:rsidR="00561B94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1</w:t>
                      </w:r>
                      <w:r w:rsidR="00561B94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 w:rsidR="00561B94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~</w:t>
                      </w:r>
                      <w:r w:rsidR="00561B94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 w:rsidR="00A65902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August</w:t>
                      </w:r>
                      <w:r w:rsidR="00561B94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21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3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Month</w:t>
                      </w:r>
                    </w:p>
                    <w:p w14:paraId="510677DA" w14:textId="645066B7" w:rsidR="00561B94" w:rsidRPr="00561B94" w:rsidRDefault="0033149B" w:rsidP="00561B94">
                      <w:pPr>
                        <w:spacing w:after="0" w:line="10" w:lineRule="atLeast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33149B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Responsible for deploying, scaling, updating VM’s, using cloud platform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s </w:t>
                      </w:r>
                      <w:r w:rsidRPr="0033149B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such as AWS &amp; Azure, providing cloud support to client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.</w:t>
                      </w:r>
                    </w:p>
                    <w:p w14:paraId="10A6443C" w14:textId="77777777" w:rsidR="00561B94" w:rsidRDefault="00561B94" w:rsidP="00561B94">
                      <w:pPr>
                        <w:spacing w:after="0" w:line="120" w:lineRule="auto"/>
                      </w:pPr>
                    </w:p>
                    <w:p w14:paraId="115B16AF" w14:textId="3841D0FD" w:rsidR="009074E1" w:rsidRPr="003602F4" w:rsidRDefault="004541B0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69" w:history="1">
                        <w:r w:rsidR="00FB2B55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Software Engineer @Incapp</w:t>
                        </w:r>
                      </w:hyperlink>
                      <w:r w:rsidR="008C63B4">
                        <w:rPr>
                          <w:rStyle w:val="Hyperlink"/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D00059" w:rsidRPr="008C63B4"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Internship</w:t>
                      </w:r>
                    </w:p>
                    <w:p w14:paraId="6E81EEA5" w14:textId="4BFDA67E" w:rsidR="009074E1" w:rsidRPr="0095221F" w:rsidRDefault="00CC0926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Jan</w:t>
                      </w:r>
                      <w:r w:rsidR="009074E1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2</w:t>
                      </w:r>
                      <w:r w:rsidR="00A65902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0</w:t>
                      </w:r>
                      <w:r w:rsidR="009074E1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 w:rsidR="009074E1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~</w:t>
                      </w:r>
                      <w:r w:rsidR="009074E1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March</w:t>
                      </w:r>
                      <w:r w:rsidR="009074E1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</w:t>
                      </w:r>
                      <w:r w:rsidR="009074E1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2</w:t>
                      </w:r>
                      <w:r w:rsidR="00A65902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0</w:t>
                      </w:r>
                      <w:r w:rsidR="009074E1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–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3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Month</w:t>
                      </w:r>
                    </w:p>
                    <w:p w14:paraId="09AD3432" w14:textId="1607EBCB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Worked on </w:t>
                      </w:r>
                      <w:r w:rsidR="002B471A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CMS &amp;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LMS </w:t>
                      </w:r>
                      <w:r w:rsidR="002B471A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platform and responsible for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front-end part, database &amp; payment gateway integration in the app</w:t>
                      </w:r>
                      <w:r w:rsidR="0095666D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.</w:t>
                      </w:r>
                    </w:p>
                    <w:p w14:paraId="54B80634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32D2E0E4" w14:textId="0CF0BD7C" w:rsidR="009074E1" w:rsidRPr="003602F4" w:rsidRDefault="004541B0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70" w:history="1">
                        <w:r w:rsidR="00626627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SEO Trainee @Appinventiv</w:t>
                        </w:r>
                      </w:hyperlink>
                      <w:r w:rsidR="008C63B4">
                        <w:rPr>
                          <w:rStyle w:val="Hyperlink"/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D00059" w:rsidRPr="008C63B4"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Internship</w:t>
                      </w:r>
                    </w:p>
                    <w:p w14:paraId="5F0A6929" w14:textId="22A21D66" w:rsidR="009074E1" w:rsidRPr="00CD5223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J</w:t>
                      </w:r>
                      <w:r w:rsidR="00A8730D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uly</w:t>
                      </w: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</w:t>
                      </w:r>
                      <w:r w:rsidR="0033149B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19</w:t>
                      </w: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~ </w:t>
                      </w:r>
                      <w:r w:rsidR="00CC0926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Sep</w:t>
                      </w: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</w:t>
                      </w:r>
                      <w:r w:rsidR="0033149B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19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– </w:t>
                      </w:r>
                      <w:r w:rsidR="00CC0926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3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Month</w:t>
                      </w:r>
                    </w:p>
                    <w:p w14:paraId="2D713E09" w14:textId="05E6E2EF" w:rsidR="009074E1" w:rsidRPr="00F842C8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F842C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Responsible for off-page and on-page SEO, manual link-building, back-linking, social posting, analyzing, reviewing competitor site</w:t>
                      </w:r>
                      <w:r w:rsidR="00B55EB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.</w:t>
                      </w:r>
                    </w:p>
                    <w:p w14:paraId="6C65A793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12DA971C" w14:textId="77777777" w:rsidR="009074E1" w:rsidRPr="00B17601" w:rsidRDefault="009074E1" w:rsidP="009074E1">
                      <w:pPr>
                        <w:spacing w:after="0" w:line="192" w:lineRule="auto"/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  <w:t>ACADEMIC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 xml:space="preserve"> EDUCATION:</w:t>
                      </w:r>
                    </w:p>
                    <w:p w14:paraId="66E3C571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>B.Tech</w:t>
                      </w:r>
                      <w:proofErr w:type="gramEnd"/>
                      <w:r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– Information Technology (IT)  </w:t>
                      </w:r>
                    </w:p>
                    <w:p w14:paraId="4B1A69B3" w14:textId="77777777" w:rsidR="009074E1" w:rsidRPr="00E32EC9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2017-2021 - AKTU</w:t>
                      </w:r>
                    </w:p>
                    <w:p w14:paraId="4F55D636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Greater Noida Institute of Technology</w:t>
                      </w:r>
                    </w:p>
                    <w:p w14:paraId="2B07BBD2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62BD37D6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>Senior Secondary – 12th</w:t>
                      </w:r>
                      <w:r w:rsidRPr="00C43BD1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013F0B3" w14:textId="77777777" w:rsidR="009074E1" w:rsidRPr="00E32EC9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2014-2016 - BSEB</w:t>
                      </w:r>
                    </w:p>
                    <w:p w14:paraId="6805C257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Mira Mateshwari M.S.S School</w:t>
                      </w:r>
                    </w:p>
                    <w:p w14:paraId="3FFD701A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78C26FE1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>Secondary School – 10th</w:t>
                      </w:r>
                      <w:r w:rsidRPr="00C43BD1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64B1428" w14:textId="77777777" w:rsidR="009074E1" w:rsidRPr="00E32EC9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2004-2014 - CBSE</w:t>
                      </w:r>
                    </w:p>
                    <w:p w14:paraId="19512178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DAV Centenary Public School</w:t>
                      </w:r>
                    </w:p>
                    <w:p w14:paraId="587DB163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690B1707" w14:textId="77777777" w:rsidR="009074E1" w:rsidRPr="00B17601" w:rsidRDefault="009074E1" w:rsidP="009074E1">
                      <w:pPr>
                        <w:spacing w:after="0" w:line="192" w:lineRule="auto"/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  <w:t>AWARD &amp;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 xml:space="preserve"> ACHIEVEMENT:</w:t>
                      </w:r>
                    </w:p>
                    <w:p w14:paraId="697F4F3E" w14:textId="5165E575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1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GitHub Student Developer Pack - 2020</w:t>
                        </w:r>
                      </w:hyperlink>
                    </w:p>
                    <w:p w14:paraId="540FE659" w14:textId="125DE072" w:rsidR="009074E1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2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Udemy ~ Full Stack Web Developer – 2020</w:t>
                        </w:r>
                      </w:hyperlink>
                    </w:p>
                    <w:p w14:paraId="0104C299" w14:textId="25376D24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3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 xml:space="preserve">Udemy ~ </w:t>
                        </w:r>
                        <w:r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Complete</w:t>
                        </w:r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 xml:space="preserve"> Web Developer – 2020</w:t>
                        </w:r>
                      </w:hyperlink>
                    </w:p>
                    <w:p w14:paraId="2EAA0807" w14:textId="48C4614B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4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AWS Educate ~ Cloud Computing - 2020</w:t>
                        </w:r>
                      </w:hyperlink>
                    </w:p>
                    <w:p w14:paraId="4C02C0F8" w14:textId="779F5F2D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5" w:history="1">
                        <w:r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Azure ~ Microsoft Azure for Student – 2019</w:t>
                        </w:r>
                      </w:hyperlink>
                    </w:p>
                    <w:p w14:paraId="20B1D9ED" w14:textId="27646426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6" w:history="1">
                        <w:r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Azure ~ Deploying Apps Using Azure - 2019</w:t>
                        </w:r>
                      </w:hyperlink>
                    </w:p>
                    <w:p w14:paraId="62022393" w14:textId="791EE880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7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CodingNinjas ~ DS &amp; Algo Workshop - 2019</w:t>
                        </w:r>
                      </w:hyperlink>
                    </w:p>
                    <w:p w14:paraId="071BAD60" w14:textId="58533FE1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8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Eduonix ~ Frontend Web Developer - 2019</w:t>
                        </w:r>
                      </w:hyperlink>
                    </w:p>
                    <w:p w14:paraId="4BD6EFBA" w14:textId="51F5D275" w:rsidR="009074E1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9" w:history="1">
                        <w:r w:rsidR="00ED02BF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CodingExpo</w:t>
                        </w:r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 xml:space="preserve"> ~ Web Challenge - 2018</w:t>
                        </w:r>
                      </w:hyperlink>
                    </w:p>
                    <w:p w14:paraId="0FB780B9" w14:textId="714614EA" w:rsidR="009074E1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80" w:history="1">
                        <w:r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HCL Foundation ~ Zero Wastage – 2018</w:t>
                        </w:r>
                      </w:hyperlink>
                    </w:p>
                    <w:p w14:paraId="14DDE026" w14:textId="77777777" w:rsidR="003A4ECC" w:rsidRDefault="003A4ECC" w:rsidP="003A4ECC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</w:p>
                    <w:p w14:paraId="0DD1FDFF" w14:textId="77777777" w:rsidR="009074E1" w:rsidRPr="009F5FE5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055F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710C7C4" wp14:editId="723D2C5A">
                <wp:simplePos x="0" y="0"/>
                <wp:positionH relativeFrom="column">
                  <wp:posOffset>-655292</wp:posOffset>
                </wp:positionH>
                <wp:positionV relativeFrom="paragraph">
                  <wp:posOffset>316878</wp:posOffset>
                </wp:positionV>
                <wp:extent cx="2002258" cy="7719163"/>
                <wp:effectExtent l="0" t="0" r="0" b="0"/>
                <wp:wrapNone/>
                <wp:docPr id="340" name="Text Box 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2258" cy="7719163"/>
                        </a:xfrm>
                        <a:prstGeom prst="rect">
                          <a:avLst/>
                        </a:prstGeom>
                        <a:solidFill>
                          <a:srgbClr val="324B6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A9E1C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C03766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LANGUAGES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1310948E" w14:textId="1EF514FD" w:rsidR="009074E1" w:rsidRPr="00D32792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 w:rsidRPr="004604C1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JavaScript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ython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 w:rsidRPr="004604C1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HTML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604C1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CS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 w:rsidRPr="004604C1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SQL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YAML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JSON</w:t>
                            </w:r>
                          </w:p>
                          <w:p w14:paraId="7E1FD324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FRAMEWORK:</w:t>
                            </w:r>
                          </w:p>
                          <w:p w14:paraId="25F3F7D4" w14:textId="60059DAB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React.js</w:t>
                            </w:r>
                            <w:r w:rsidR="00DB0400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B0400"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 w:rsidR="00B559E2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Next</w:t>
                            </w:r>
                            <w:r w:rsidR="00DB0400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.j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Django</w:t>
                            </w:r>
                          </w:p>
                          <w:p w14:paraId="1B773B49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DATABASES:</w:t>
                            </w:r>
                          </w:p>
                          <w:p w14:paraId="482A2CFF" w14:textId="77777777" w:rsidR="009074E1" w:rsidRPr="00D32792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ySQL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ostgreSQL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MongoDB      • FaunaDB</w:t>
                            </w:r>
                          </w:p>
                          <w:p w14:paraId="150D056F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  <w:t>CLOUD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 xml:space="preserve"> COMPUTING:</w:t>
                            </w:r>
                          </w:p>
                          <w:p w14:paraId="2F964226" w14:textId="77777777" w:rsidR="009074E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icrosoft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Azure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DigitalOcean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Amazon</w:t>
                            </w:r>
                            <w:r w:rsidRPr="00413E93"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Web Service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27488F1" w14:textId="77777777" w:rsidR="009074E1" w:rsidRDefault="009074E1" w:rsidP="009074E1">
                            <w:pPr>
                              <w:spacing w:after="0" w:line="192" w:lineRule="auto"/>
                              <w:jc w:val="both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BB656EC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6"/>
                                <w:szCs w:val="26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6"/>
                                <w:szCs w:val="26"/>
                              </w:rPr>
                              <w:t>SKILLS &amp;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6"/>
                                <w:szCs w:val="26"/>
                              </w:rPr>
                              <w:t xml:space="preserve"> KNOWLEDGE:</w:t>
                            </w:r>
                          </w:p>
                          <w:p w14:paraId="5D317F9D" w14:textId="4710E241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Chrome DevTools                                   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Node.js – NPM &amp; Yarn                      </w:t>
                            </w:r>
                            <w:r w:rsidR="002D2A6E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ocker &amp; Kubernetes                                             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Linux OS - Ubuntu, CentOS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Git &amp; Mercurial</w:t>
                            </w:r>
                            <w:r w:rsidRPr="00BA3F45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• Git</w:t>
                            </w:r>
                            <w:r w:rsidR="002E37AA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H</w:t>
                            </w:r>
                            <w:r w:rsidRPr="00BA3F45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ub • </w:t>
                            </w:r>
                            <w:r w:rsidR="002E37AA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Git</w:t>
                            </w:r>
                            <w:r w:rsidR="000A66B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Lab   </w:t>
                            </w:r>
                            <w:r w:rsidRPr="002C005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37AA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 w:rsidRPr="002C005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evOps ~ CI/CD – TravisCI, </w:t>
                            </w:r>
                            <w:r w:rsidR="000A66B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Drone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CI                       </w:t>
                            </w:r>
                          </w:p>
                          <w:p w14:paraId="4EF988BE" w14:textId="0E91BB68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  <w:t xml:space="preserve">SOFT 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SKILLS:</w:t>
                            </w:r>
                          </w:p>
                          <w:p w14:paraId="55FFD1A4" w14:textId="17EFA166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 Quick Learner</w:t>
                            </w:r>
                            <w:r w:rsidRPr="00BA3F45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                       </w:t>
                            </w:r>
                            <w:r w:rsidRPr="00BA3F45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Team Coordination • Adaptability    </w:t>
                            </w:r>
                            <w:r w:rsidR="001B3324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Communication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Problem Solving</w:t>
                            </w:r>
                          </w:p>
                          <w:p w14:paraId="521A5AA4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  <w:t>OTHER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 xml:space="preserve"> SKILLS:</w:t>
                            </w:r>
                          </w:p>
                          <w:p w14:paraId="58142C27" w14:textId="77777777" w:rsidR="009074E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ordPress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Bootstrap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ooCommerce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rupal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SEO            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S Office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Photoshop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Figma         • Canva • Digital Marketing • IoT </w:t>
                            </w:r>
                          </w:p>
                          <w:p w14:paraId="18EEC78F" w14:textId="77777777" w:rsidR="009074E1" w:rsidRDefault="009074E1" w:rsidP="009074E1">
                            <w:pPr>
                              <w:spacing w:after="0" w:line="192" w:lineRule="auto"/>
                              <w:jc w:val="both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B6A884D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6"/>
                                <w:szCs w:val="26"/>
                              </w:rPr>
                            </w:pP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6"/>
                                <w:szCs w:val="26"/>
                              </w:rPr>
                              <w:t>TECHNOLOGIES:</w:t>
                            </w:r>
                          </w:p>
                          <w:p w14:paraId="60FBB329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VS Code • WebStorm • PyCharm  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Firebase • Heroku • Netlify • Vercel    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Atlassian Jira • Freshdesk               • Freshchat • Zoho CRM • Zoho Desk             </w:t>
                            </w:r>
                          </w:p>
                          <w:p w14:paraId="331506C9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  <w:t xml:space="preserve">IT 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CONSTRUCTS:</w:t>
                            </w:r>
                          </w:p>
                          <w:p w14:paraId="48B20D28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1A5356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Data Structures &amp; Algorithms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• Computer Architecture • SDLC</w:t>
                            </w:r>
                            <w:r w:rsidRPr="001A5356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• Operating Systems • DBMS • OOPS</w:t>
                            </w:r>
                          </w:p>
                          <w:p w14:paraId="71AFA3F3" w14:textId="77777777" w:rsidR="009074E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FC000"/>
                                <w:sz w:val="28"/>
                                <w:szCs w:val="28"/>
                              </w:rPr>
                            </w:pPr>
                          </w:p>
                          <w:p w14:paraId="5C18687F" w14:textId="7D0C307B" w:rsidR="009074E1" w:rsidRDefault="009074E1" w:rsidP="002E47E2">
                            <w:pPr>
                              <w:spacing w:after="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  <w:t xml:space="preserve">UPDATED 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RESUME:</w:t>
                            </w:r>
                          </w:p>
                          <w:p w14:paraId="57ACE089" w14:textId="1E2EB95E" w:rsidR="00716B36" w:rsidRDefault="00716B36" w:rsidP="00716B36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</w:p>
                          <w:p w14:paraId="018A1D93" w14:textId="77777777" w:rsidR="00716B36" w:rsidRPr="006F71AC" w:rsidRDefault="00716B36" w:rsidP="00716B36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</w:p>
                          <w:p w14:paraId="2F6DBC8F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FE78D6C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2F3F07A" w14:textId="77777777" w:rsidR="002E47E2" w:rsidRDefault="002E47E2" w:rsidP="002E47E2">
                            <w:pPr>
                              <w:spacing w:after="0" w:line="240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73188FC4" w14:textId="333DD2B7" w:rsidR="009074E1" w:rsidRPr="00232D8F" w:rsidRDefault="009074E1" w:rsidP="002E47E2">
                            <w:pPr>
                              <w:spacing w:after="0" w:line="240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232D8F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Last Updated ~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10</w:t>
                            </w:r>
                            <w:r w:rsidRPr="00F22EF7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>th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26627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Dec</w:t>
                            </w:r>
                            <w:r w:rsidR="00612408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em</w:t>
                            </w:r>
                            <w:r w:rsidR="00B559E2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ber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32D8F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2021</w:t>
                            </w:r>
                          </w:p>
                          <w:p w14:paraId="10504D50" w14:textId="7052B2AC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F9D544A" w14:textId="77777777" w:rsidR="002E47E2" w:rsidRDefault="002E47E2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73B2BA52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AA2C7D6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1D933E2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4A84875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6F084CD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4236D36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E21880E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76D8051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EE06762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1EB1123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1FD5332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E6D52B9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30B4779" w14:textId="77777777" w:rsidR="009074E1" w:rsidRPr="004604C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2C18C46" w14:textId="77777777" w:rsidR="009074E1" w:rsidRPr="009456A6" w:rsidRDefault="009074E1" w:rsidP="009074E1">
                            <w:pPr>
                              <w:jc w:val="center"/>
                              <w:rPr>
                                <w:rFonts w:ascii="Bahnschrift SemiBold" w:hAnsi="Bahnschrift SemiBold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0C7C4" id="Text Box 340" o:spid="_x0000_s1030" type="#_x0000_t202" style="position:absolute;margin-left:-51.6pt;margin-top:24.95pt;width:157.65pt;height:607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" fillcolor="#324b60" stroked="f" strokeweight=".5pt">
                <v:textbox>
                  <w:txbxContent>
                    <w:p w14:paraId="787A9E1C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C03766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LANGUAGES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:</w:t>
                      </w:r>
                    </w:p>
                    <w:p w14:paraId="1310948E" w14:textId="1EF514FD" w:rsidR="009074E1" w:rsidRPr="00D32792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 w:rsidRPr="004604C1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JavaScript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Python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 w:rsidRPr="004604C1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HTML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604C1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CS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 w:rsidRPr="004604C1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SQL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YAML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JSON</w:t>
                      </w:r>
                    </w:p>
                    <w:p w14:paraId="7E1FD324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FRAMEWORK:</w:t>
                      </w:r>
                    </w:p>
                    <w:p w14:paraId="25F3F7D4" w14:textId="60059DAB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React.js</w:t>
                      </w:r>
                      <w:r w:rsidR="00DB0400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DB0400"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 w:rsidR="00B559E2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Next</w:t>
                      </w:r>
                      <w:r w:rsidR="00DB0400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.j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Django</w:t>
                      </w:r>
                    </w:p>
                    <w:p w14:paraId="1B773B49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DATABASES:</w:t>
                      </w:r>
                    </w:p>
                    <w:p w14:paraId="482A2CFF" w14:textId="77777777" w:rsidR="009074E1" w:rsidRPr="00D32792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MySQL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PostgreSQL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MongoDB      • FaunaDB</w:t>
                      </w:r>
                    </w:p>
                    <w:p w14:paraId="150D056F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  <w:t>CLOUD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 xml:space="preserve"> COMPUTING:</w:t>
                      </w:r>
                    </w:p>
                    <w:p w14:paraId="2F964226" w14:textId="77777777" w:rsidR="009074E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Microsoft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Azure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DigitalOcean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Amazon</w:t>
                      </w:r>
                      <w:r w:rsidRPr="00413E93"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Web Service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27488F1" w14:textId="77777777" w:rsidR="009074E1" w:rsidRDefault="009074E1" w:rsidP="009074E1">
                      <w:pPr>
                        <w:spacing w:after="0" w:line="192" w:lineRule="auto"/>
                        <w:jc w:val="both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BB656EC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6"/>
                          <w:szCs w:val="26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6"/>
                          <w:szCs w:val="26"/>
                        </w:rPr>
                        <w:t>SKILLS &amp;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6"/>
                          <w:szCs w:val="26"/>
                        </w:rPr>
                        <w:t xml:space="preserve"> KNOWLEDGE:</w:t>
                      </w:r>
                    </w:p>
                    <w:p w14:paraId="5D317F9D" w14:textId="4710E241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Chrome DevTools                                   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Node.js – NPM &amp; Yarn                      </w:t>
                      </w:r>
                      <w:r w:rsidR="002D2A6E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Docker &amp; Kubernetes                                             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Linux OS - Ubuntu, CentOS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Git &amp; Mercurial</w:t>
                      </w:r>
                      <w:r w:rsidRPr="00BA3F45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• Git</w:t>
                      </w:r>
                      <w:r w:rsidR="002E37AA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H</w:t>
                      </w:r>
                      <w:r w:rsidRPr="00BA3F45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ub • </w:t>
                      </w:r>
                      <w:r w:rsidR="002E37AA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Git</w:t>
                      </w:r>
                      <w:r w:rsidR="000A66B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Lab   </w:t>
                      </w:r>
                      <w:r w:rsidRPr="002C005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2E37AA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 w:rsidRPr="002C005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DevOps ~ CI/CD – TravisCI, </w:t>
                      </w:r>
                      <w:r w:rsidR="000A66B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Drone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CI                       </w:t>
                      </w:r>
                    </w:p>
                    <w:p w14:paraId="4EF988BE" w14:textId="0E91BB68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  <w:t xml:space="preserve">SOFT 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SKILLS:</w:t>
                      </w:r>
                    </w:p>
                    <w:p w14:paraId="55FFD1A4" w14:textId="17EFA166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 Quick Learner</w:t>
                      </w:r>
                      <w:r w:rsidRPr="00BA3F45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                                </w:t>
                      </w:r>
                      <w:r w:rsidRPr="00BA3F45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Team Coordination • Adaptability    </w:t>
                      </w:r>
                      <w:r w:rsidR="001B3324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Communication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Problem Solving</w:t>
                      </w:r>
                    </w:p>
                    <w:p w14:paraId="521A5AA4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  <w:t>OTHER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 xml:space="preserve"> SKILLS:</w:t>
                      </w:r>
                    </w:p>
                    <w:p w14:paraId="58142C27" w14:textId="77777777" w:rsidR="009074E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WordPress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Bootstrap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WooCommerce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Drupal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SEO            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MS Office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Photoshop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Figma         • Canva • Digital Marketing • IoT </w:t>
                      </w:r>
                    </w:p>
                    <w:p w14:paraId="18EEC78F" w14:textId="77777777" w:rsidR="009074E1" w:rsidRDefault="009074E1" w:rsidP="009074E1">
                      <w:pPr>
                        <w:spacing w:after="0" w:line="192" w:lineRule="auto"/>
                        <w:jc w:val="both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B6A884D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6"/>
                          <w:szCs w:val="26"/>
                        </w:rPr>
                      </w:pP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6"/>
                          <w:szCs w:val="26"/>
                        </w:rPr>
                        <w:t>TECHNOLOGIES:</w:t>
                      </w:r>
                    </w:p>
                    <w:p w14:paraId="60FBB329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VS Code • WebStorm • PyCharm  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Firebase • Heroku • Netlify • Vercel    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Atlassian Jira • Freshdesk               • Freshchat • Zoho CRM • Zoho Desk             </w:t>
                      </w:r>
                    </w:p>
                    <w:p w14:paraId="331506C9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  <w:t xml:space="preserve">IT 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CONSTRUCTS:</w:t>
                      </w:r>
                    </w:p>
                    <w:p w14:paraId="48B20D28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1A5356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Data Structures &amp; Algorithms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      • Computer Architecture • SDLC</w:t>
                      </w:r>
                      <w:r w:rsidRPr="001A5356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      • Operating Systems • DBMS • OOPS</w:t>
                      </w:r>
                    </w:p>
                    <w:p w14:paraId="71AFA3F3" w14:textId="77777777" w:rsidR="009074E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FC000"/>
                          <w:sz w:val="28"/>
                          <w:szCs w:val="28"/>
                        </w:rPr>
                      </w:pPr>
                    </w:p>
                    <w:p w14:paraId="5C18687F" w14:textId="7D0C307B" w:rsidR="009074E1" w:rsidRDefault="009074E1" w:rsidP="002E47E2">
                      <w:pPr>
                        <w:spacing w:after="0" w:line="240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  <w:t xml:space="preserve">UPDATED 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RESUME:</w:t>
                      </w:r>
                    </w:p>
                    <w:p w14:paraId="57ACE089" w14:textId="1E2EB95E" w:rsidR="00716B36" w:rsidRDefault="00716B36" w:rsidP="00716B36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</w:p>
                    <w:p w14:paraId="018A1D93" w14:textId="77777777" w:rsidR="00716B36" w:rsidRPr="006F71AC" w:rsidRDefault="00716B36" w:rsidP="00716B36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</w:p>
                    <w:p w14:paraId="2F6DBC8F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FE78D6C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22F3F07A" w14:textId="77777777" w:rsidR="002E47E2" w:rsidRDefault="002E47E2" w:rsidP="002E47E2">
                      <w:pPr>
                        <w:spacing w:after="0" w:line="240" w:lineRule="auto"/>
                        <w:jc w:val="center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73188FC4" w14:textId="333DD2B7" w:rsidR="009074E1" w:rsidRPr="00232D8F" w:rsidRDefault="009074E1" w:rsidP="002E47E2">
                      <w:pPr>
                        <w:spacing w:after="0" w:line="240" w:lineRule="auto"/>
                        <w:jc w:val="center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232D8F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Last Updated ~</w:t>
                      </w:r>
                      <w:r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 xml:space="preserve"> 10</w:t>
                      </w:r>
                      <w:r w:rsidRPr="00F22EF7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>th</w:t>
                      </w:r>
                      <w:r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 xml:space="preserve"> </w:t>
                      </w:r>
                      <w:r w:rsidR="00626627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Dec</w:t>
                      </w:r>
                      <w:r w:rsidR="00612408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em</w:t>
                      </w:r>
                      <w:r w:rsidR="00B559E2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ber</w:t>
                      </w:r>
                      <w:r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 xml:space="preserve"> </w:t>
                      </w:r>
                      <w:r w:rsidRPr="00232D8F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2021</w:t>
                      </w:r>
                    </w:p>
                    <w:p w14:paraId="10504D50" w14:textId="7052B2AC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2F9D544A" w14:textId="77777777" w:rsidR="002E47E2" w:rsidRDefault="002E47E2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73B2BA52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2AA2C7D6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1D933E2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4A84875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6F084CD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54236D36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E21880E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76D8051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5EE06762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1EB1123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1FD5332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E6D52B9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30B4779" w14:textId="77777777" w:rsidR="009074E1" w:rsidRPr="004604C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2C18C46" w14:textId="77777777" w:rsidR="009074E1" w:rsidRPr="009456A6" w:rsidRDefault="009074E1" w:rsidP="009074E1">
                      <w:pPr>
                        <w:jc w:val="center"/>
                        <w:rPr>
                          <w:rFonts w:ascii="Bahnschrift SemiBold" w:hAnsi="Bahnschrift SemiBold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EB1F15C" w14:textId="2550E23D" w:rsidR="009074E1" w:rsidRDefault="009074E1" w:rsidP="009074E1">
      <w:pPr>
        <w:rPr>
          <w:sz w:val="28"/>
          <w:szCs w:val="28"/>
        </w:rPr>
      </w:pPr>
    </w:p>
    <w:p w14:paraId="3B854E16" w14:textId="0738D6A8" w:rsidR="009074E1" w:rsidRPr="00F207EA" w:rsidRDefault="009074E1" w:rsidP="009074E1">
      <w:pPr>
        <w:rPr>
          <w:sz w:val="28"/>
          <w:szCs w:val="28"/>
        </w:rPr>
      </w:pPr>
    </w:p>
    <w:p w14:paraId="04116428" w14:textId="4F17234E" w:rsidR="009074E1" w:rsidRPr="0008649F" w:rsidRDefault="009074E1" w:rsidP="009074E1"/>
    <w:p w14:paraId="2A3C14EB" w14:textId="373BCE62" w:rsidR="009074E1" w:rsidRPr="00F207EA" w:rsidRDefault="009074E1" w:rsidP="009074E1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0B2B0D" wp14:editId="6B637B64">
                <wp:simplePos x="0" y="0"/>
                <wp:positionH relativeFrom="margin">
                  <wp:posOffset>1534482</wp:posOffset>
                </wp:positionH>
                <wp:positionV relativeFrom="paragraph">
                  <wp:posOffset>55245</wp:posOffset>
                </wp:positionV>
                <wp:extent cx="4705350" cy="5998210"/>
                <wp:effectExtent l="0" t="0" r="0" b="25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5350" cy="5998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A413A5" id="Rectangle 16" o:spid="_x0000_s1026" style="position:absolute;margin-left:120.85pt;margin-top:4.35pt;width:370.5pt;height:472.3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" filled="f" stroked="f" strokeweight="1pt">
                <w10:wrap anchorx="margin"/>
              </v:rect>
            </w:pict>
          </mc:Fallback>
        </mc:AlternateContent>
      </w:r>
    </w:p>
    <w:p w14:paraId="5DFB52A9" w14:textId="519CA645" w:rsidR="009074E1" w:rsidRPr="00F207EA" w:rsidRDefault="009074E1" w:rsidP="009074E1">
      <w:pPr>
        <w:rPr>
          <w:sz w:val="28"/>
          <w:szCs w:val="28"/>
        </w:rPr>
      </w:pPr>
    </w:p>
    <w:p w14:paraId="0D9F0EB1" w14:textId="2C0EA1C3" w:rsidR="009074E1" w:rsidRPr="00F207EA" w:rsidRDefault="009074E1" w:rsidP="009074E1">
      <w:pPr>
        <w:rPr>
          <w:sz w:val="28"/>
          <w:szCs w:val="28"/>
        </w:rPr>
      </w:pPr>
    </w:p>
    <w:p w14:paraId="2A0341FE" w14:textId="41C10447" w:rsidR="009074E1" w:rsidRPr="00F207EA" w:rsidRDefault="009074E1" w:rsidP="009074E1">
      <w:pPr>
        <w:rPr>
          <w:sz w:val="28"/>
          <w:szCs w:val="28"/>
        </w:rPr>
      </w:pPr>
    </w:p>
    <w:p w14:paraId="5A076EC2" w14:textId="77777777" w:rsidR="009074E1" w:rsidRPr="00F207EA" w:rsidRDefault="009074E1" w:rsidP="009074E1">
      <w:pPr>
        <w:rPr>
          <w:sz w:val="28"/>
          <w:szCs w:val="28"/>
        </w:rPr>
      </w:pPr>
    </w:p>
    <w:p w14:paraId="6A30FF3C" w14:textId="61129961" w:rsidR="009074E1" w:rsidRPr="00F207EA" w:rsidRDefault="009074E1" w:rsidP="009074E1">
      <w:pPr>
        <w:rPr>
          <w:sz w:val="28"/>
          <w:szCs w:val="28"/>
        </w:rPr>
      </w:pPr>
    </w:p>
    <w:p w14:paraId="74BC9D2D" w14:textId="652F49F0" w:rsidR="009074E1" w:rsidRPr="00F207EA" w:rsidRDefault="009074E1" w:rsidP="009074E1">
      <w:pPr>
        <w:rPr>
          <w:sz w:val="28"/>
          <w:szCs w:val="28"/>
        </w:rPr>
      </w:pPr>
    </w:p>
    <w:p w14:paraId="02E6B546" w14:textId="57E2B2E0" w:rsidR="009074E1" w:rsidRPr="00F207EA" w:rsidRDefault="009074E1" w:rsidP="009074E1">
      <w:pPr>
        <w:rPr>
          <w:sz w:val="28"/>
          <w:szCs w:val="28"/>
        </w:rPr>
      </w:pPr>
    </w:p>
    <w:p w14:paraId="67C4DD86" w14:textId="6A0A6E9A" w:rsidR="009074E1" w:rsidRPr="00F207EA" w:rsidRDefault="009074E1" w:rsidP="009074E1">
      <w:pPr>
        <w:rPr>
          <w:sz w:val="28"/>
          <w:szCs w:val="28"/>
        </w:rPr>
      </w:pPr>
    </w:p>
    <w:p w14:paraId="06734623" w14:textId="4CBC7889" w:rsidR="009074E1" w:rsidRPr="00F207EA" w:rsidRDefault="009074E1" w:rsidP="009074E1">
      <w:pPr>
        <w:rPr>
          <w:sz w:val="28"/>
          <w:szCs w:val="28"/>
        </w:rPr>
      </w:pPr>
    </w:p>
    <w:p w14:paraId="0F5658C7" w14:textId="5DB8E942" w:rsidR="009074E1" w:rsidRPr="00F207EA" w:rsidRDefault="009074E1" w:rsidP="009074E1">
      <w:pPr>
        <w:rPr>
          <w:sz w:val="28"/>
          <w:szCs w:val="28"/>
        </w:rPr>
      </w:pPr>
    </w:p>
    <w:p w14:paraId="7E987646" w14:textId="77777777" w:rsidR="009074E1" w:rsidRPr="00F207EA" w:rsidRDefault="009074E1" w:rsidP="009074E1">
      <w:pPr>
        <w:rPr>
          <w:sz w:val="28"/>
          <w:szCs w:val="28"/>
        </w:rPr>
      </w:pPr>
    </w:p>
    <w:p w14:paraId="39FE4D2C" w14:textId="5DA92724" w:rsidR="009074E1" w:rsidRPr="00F207EA" w:rsidRDefault="009074E1" w:rsidP="009074E1">
      <w:pPr>
        <w:rPr>
          <w:sz w:val="28"/>
          <w:szCs w:val="28"/>
        </w:rPr>
      </w:pPr>
    </w:p>
    <w:p w14:paraId="6BE360A1" w14:textId="3DC2D8B3" w:rsidR="009074E1" w:rsidRPr="00F207EA" w:rsidRDefault="009074E1" w:rsidP="009074E1">
      <w:pPr>
        <w:rPr>
          <w:sz w:val="28"/>
          <w:szCs w:val="28"/>
        </w:rPr>
      </w:pPr>
    </w:p>
    <w:p w14:paraId="0CFF03EA" w14:textId="189EE5B5" w:rsidR="009074E1" w:rsidRPr="00F207EA" w:rsidRDefault="009074E1" w:rsidP="009074E1">
      <w:pPr>
        <w:rPr>
          <w:sz w:val="28"/>
          <w:szCs w:val="28"/>
        </w:rPr>
      </w:pPr>
    </w:p>
    <w:p w14:paraId="2E45F290" w14:textId="29DB0EC3" w:rsidR="009074E1" w:rsidRPr="00F207EA" w:rsidRDefault="009074E1" w:rsidP="009074E1">
      <w:pPr>
        <w:rPr>
          <w:sz w:val="28"/>
          <w:szCs w:val="28"/>
        </w:rPr>
      </w:pPr>
    </w:p>
    <w:p w14:paraId="4C774DE3" w14:textId="2D41FE16" w:rsidR="009074E1" w:rsidRPr="00F207EA" w:rsidRDefault="005A4C01" w:rsidP="009074E1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89984" behindDoc="0" locked="0" layoutInCell="1" allowOverlap="1" wp14:anchorId="5E3636B2" wp14:editId="17517128">
            <wp:simplePos x="0" y="0"/>
            <wp:positionH relativeFrom="column">
              <wp:posOffset>-63500</wp:posOffset>
            </wp:positionH>
            <wp:positionV relativeFrom="paragraph">
              <wp:posOffset>141605</wp:posOffset>
            </wp:positionV>
            <wp:extent cx="850456" cy="850456"/>
            <wp:effectExtent l="0" t="0" r="6985" b="6985"/>
            <wp:wrapNone/>
            <wp:docPr id="9" name="Picture 9">
              <a:hlinkClick xmlns:a="http://schemas.openxmlformats.org/drawingml/2006/main" r:id="rId8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81"/>
                    </pic:cNvPr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0456" cy="8504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F3D38F" w14:textId="6EC9A2E2" w:rsidR="009074E1" w:rsidRPr="00F207EA" w:rsidRDefault="009074E1" w:rsidP="009074E1">
      <w:pPr>
        <w:tabs>
          <w:tab w:val="left" w:pos="3823"/>
        </w:tabs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8D85410" wp14:editId="0E1DC42E">
                <wp:simplePos x="0" y="0"/>
                <wp:positionH relativeFrom="column">
                  <wp:posOffset>3207385</wp:posOffset>
                </wp:positionH>
                <wp:positionV relativeFrom="paragraph">
                  <wp:posOffset>1403350</wp:posOffset>
                </wp:positionV>
                <wp:extent cx="356870" cy="310515"/>
                <wp:effectExtent l="0" t="0" r="5080" b="0"/>
                <wp:wrapNone/>
                <wp:docPr id="117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56870" cy="310515"/>
                        </a:xfrm>
                        <a:custGeom>
                          <a:avLst/>
                          <a:gdLst>
                            <a:gd name="T0" fmla="*/ 198 w 247"/>
                            <a:gd name="T1" fmla="*/ 247 h 247"/>
                            <a:gd name="T2" fmla="*/ 143 w 247"/>
                            <a:gd name="T3" fmla="*/ 139 h 247"/>
                            <a:gd name="T4" fmla="*/ 82 w 247"/>
                            <a:gd name="T5" fmla="*/ 196 h 247"/>
                            <a:gd name="T6" fmla="*/ 80 w 247"/>
                            <a:gd name="T7" fmla="*/ 206 h 247"/>
                            <a:gd name="T8" fmla="*/ 59 w 247"/>
                            <a:gd name="T9" fmla="*/ 243 h 247"/>
                            <a:gd name="T10" fmla="*/ 52 w 247"/>
                            <a:gd name="T11" fmla="*/ 228 h 247"/>
                            <a:gd name="T12" fmla="*/ 47 w 247"/>
                            <a:gd name="T13" fmla="*/ 213 h 247"/>
                            <a:gd name="T14" fmla="*/ 33 w 247"/>
                            <a:gd name="T15" fmla="*/ 222 h 247"/>
                            <a:gd name="T16" fmla="*/ 25 w 247"/>
                            <a:gd name="T17" fmla="*/ 223 h 247"/>
                            <a:gd name="T18" fmla="*/ 24 w 247"/>
                            <a:gd name="T19" fmla="*/ 214 h 247"/>
                            <a:gd name="T20" fmla="*/ 34 w 247"/>
                            <a:gd name="T21" fmla="*/ 200 h 247"/>
                            <a:gd name="T22" fmla="*/ 13 w 247"/>
                            <a:gd name="T23" fmla="*/ 193 h 247"/>
                            <a:gd name="T24" fmla="*/ 9 w 247"/>
                            <a:gd name="T25" fmla="*/ 179 h 247"/>
                            <a:gd name="T26" fmla="*/ 38 w 247"/>
                            <a:gd name="T27" fmla="*/ 167 h 247"/>
                            <a:gd name="T28" fmla="*/ 51 w 247"/>
                            <a:gd name="T29" fmla="*/ 164 h 247"/>
                            <a:gd name="T30" fmla="*/ 107 w 247"/>
                            <a:gd name="T31" fmla="*/ 104 h 247"/>
                            <a:gd name="T32" fmla="*/ 0 w 247"/>
                            <a:gd name="T33" fmla="*/ 49 h 247"/>
                            <a:gd name="T34" fmla="*/ 0 w 247"/>
                            <a:gd name="T35" fmla="*/ 41 h 247"/>
                            <a:gd name="T36" fmla="*/ 8 w 247"/>
                            <a:gd name="T37" fmla="*/ 35 h 247"/>
                            <a:gd name="T38" fmla="*/ 41 w 247"/>
                            <a:gd name="T39" fmla="*/ 25 h 247"/>
                            <a:gd name="T40" fmla="*/ 144 w 247"/>
                            <a:gd name="T41" fmla="*/ 51 h 247"/>
                            <a:gd name="T42" fmla="*/ 159 w 247"/>
                            <a:gd name="T43" fmla="*/ 47 h 247"/>
                            <a:gd name="T44" fmla="*/ 223 w 247"/>
                            <a:gd name="T45" fmla="*/ 1 h 247"/>
                            <a:gd name="T46" fmla="*/ 224 w 247"/>
                            <a:gd name="T47" fmla="*/ 0 h 247"/>
                            <a:gd name="T48" fmla="*/ 247 w 247"/>
                            <a:gd name="T49" fmla="*/ 0 h 247"/>
                            <a:gd name="T50" fmla="*/ 247 w 247"/>
                            <a:gd name="T51" fmla="*/ 18 h 247"/>
                            <a:gd name="T52" fmla="*/ 200 w 247"/>
                            <a:gd name="T53" fmla="*/ 86 h 247"/>
                            <a:gd name="T54" fmla="*/ 200 w 247"/>
                            <a:gd name="T55" fmla="*/ 87 h 247"/>
                            <a:gd name="T56" fmla="*/ 196 w 247"/>
                            <a:gd name="T57" fmla="*/ 102 h 247"/>
                            <a:gd name="T58" fmla="*/ 218 w 247"/>
                            <a:gd name="T59" fmla="*/ 192 h 247"/>
                            <a:gd name="T60" fmla="*/ 206 w 247"/>
                            <a:gd name="T61" fmla="*/ 247 h 247"/>
                            <a:gd name="T62" fmla="*/ 198 w 247"/>
                            <a:gd name="T63" fmla="*/ 247 h 247"/>
                            <a:gd name="T64" fmla="*/ 237 w 247"/>
                            <a:gd name="T65" fmla="*/ 10 h 247"/>
                            <a:gd name="T66" fmla="*/ 233 w 247"/>
                            <a:gd name="T67" fmla="*/ 9 h 247"/>
                            <a:gd name="T68" fmla="*/ 227 w 247"/>
                            <a:gd name="T69" fmla="*/ 10 h 247"/>
                            <a:gd name="T70" fmla="*/ 166 w 247"/>
                            <a:gd name="T71" fmla="*/ 55 h 247"/>
                            <a:gd name="T72" fmla="*/ 146 w 247"/>
                            <a:gd name="T73" fmla="*/ 62 h 247"/>
                            <a:gd name="T74" fmla="*/ 38 w 247"/>
                            <a:gd name="T75" fmla="*/ 34 h 247"/>
                            <a:gd name="T76" fmla="*/ 14 w 247"/>
                            <a:gd name="T77" fmla="*/ 43 h 247"/>
                            <a:gd name="T78" fmla="*/ 20 w 247"/>
                            <a:gd name="T79" fmla="*/ 47 h 247"/>
                            <a:gd name="T80" fmla="*/ 108 w 247"/>
                            <a:gd name="T81" fmla="*/ 93 h 247"/>
                            <a:gd name="T82" fmla="*/ 112 w 247"/>
                            <a:gd name="T83" fmla="*/ 112 h 247"/>
                            <a:gd name="T84" fmla="*/ 63 w 247"/>
                            <a:gd name="T85" fmla="*/ 166 h 247"/>
                            <a:gd name="T86" fmla="*/ 34 w 247"/>
                            <a:gd name="T87" fmla="*/ 177 h 247"/>
                            <a:gd name="T88" fmla="*/ 19 w 247"/>
                            <a:gd name="T89" fmla="*/ 180 h 247"/>
                            <a:gd name="T90" fmla="*/ 19 w 247"/>
                            <a:gd name="T91" fmla="*/ 185 h 247"/>
                            <a:gd name="T92" fmla="*/ 64 w 247"/>
                            <a:gd name="T93" fmla="*/ 228 h 247"/>
                            <a:gd name="T94" fmla="*/ 70 w 247"/>
                            <a:gd name="T95" fmla="*/ 209 h 247"/>
                            <a:gd name="T96" fmla="*/ 79 w 247"/>
                            <a:gd name="T97" fmla="*/ 185 h 247"/>
                            <a:gd name="T98" fmla="*/ 134 w 247"/>
                            <a:gd name="T99" fmla="*/ 134 h 247"/>
                            <a:gd name="T100" fmla="*/ 152 w 247"/>
                            <a:gd name="T101" fmla="*/ 137 h 247"/>
                            <a:gd name="T102" fmla="*/ 180 w 247"/>
                            <a:gd name="T103" fmla="*/ 190 h 247"/>
                            <a:gd name="T104" fmla="*/ 203 w 247"/>
                            <a:gd name="T105" fmla="*/ 233 h 247"/>
                            <a:gd name="T106" fmla="*/ 212 w 247"/>
                            <a:gd name="T107" fmla="*/ 210 h 247"/>
                            <a:gd name="T108" fmla="*/ 185 w 247"/>
                            <a:gd name="T109" fmla="*/ 99 h 247"/>
                            <a:gd name="T110" fmla="*/ 190 w 247"/>
                            <a:gd name="T111" fmla="*/ 84 h 247"/>
                            <a:gd name="T112" fmla="*/ 206 w 247"/>
                            <a:gd name="T113" fmla="*/ 67 h 247"/>
                            <a:gd name="T114" fmla="*/ 237 w 247"/>
                            <a:gd name="T115" fmla="*/ 10 h 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247" h="247">
                              <a:moveTo>
                                <a:pt x="198" y="247"/>
                              </a:moveTo>
                              <a:cubicBezTo>
                                <a:pt x="180" y="211"/>
                                <a:pt x="162" y="176"/>
                                <a:pt x="143" y="139"/>
                              </a:cubicBezTo>
                              <a:cubicBezTo>
                                <a:pt x="122" y="159"/>
                                <a:pt x="101" y="177"/>
                                <a:pt x="82" y="196"/>
                              </a:cubicBezTo>
                              <a:cubicBezTo>
                                <a:pt x="80" y="198"/>
                                <a:pt x="79" y="203"/>
                                <a:pt x="80" y="206"/>
                              </a:cubicBezTo>
                              <a:cubicBezTo>
                                <a:pt x="83" y="224"/>
                                <a:pt x="74" y="233"/>
                                <a:pt x="59" y="243"/>
                              </a:cubicBezTo>
                              <a:cubicBezTo>
                                <a:pt x="57" y="238"/>
                                <a:pt x="54" y="233"/>
                                <a:pt x="52" y="228"/>
                              </a:cubicBezTo>
                              <a:cubicBezTo>
                                <a:pt x="50" y="224"/>
                                <a:pt x="49" y="219"/>
                                <a:pt x="47" y="213"/>
                              </a:cubicBezTo>
                              <a:cubicBezTo>
                                <a:pt x="41" y="217"/>
                                <a:pt x="38" y="220"/>
                                <a:pt x="33" y="222"/>
                              </a:cubicBezTo>
                              <a:cubicBezTo>
                                <a:pt x="31" y="223"/>
                                <a:pt x="28" y="223"/>
                                <a:pt x="25" y="223"/>
                              </a:cubicBezTo>
                              <a:cubicBezTo>
                                <a:pt x="25" y="220"/>
                                <a:pt x="23" y="216"/>
                                <a:pt x="24" y="214"/>
                              </a:cubicBezTo>
                              <a:cubicBezTo>
                                <a:pt x="26" y="209"/>
                                <a:pt x="30" y="205"/>
                                <a:pt x="34" y="200"/>
                              </a:cubicBezTo>
                              <a:cubicBezTo>
                                <a:pt x="26" y="197"/>
                                <a:pt x="20" y="195"/>
                                <a:pt x="13" y="193"/>
                              </a:cubicBezTo>
                              <a:cubicBezTo>
                                <a:pt x="5" y="190"/>
                                <a:pt x="3" y="186"/>
                                <a:pt x="9" y="179"/>
                              </a:cubicBezTo>
                              <a:cubicBezTo>
                                <a:pt x="17" y="170"/>
                                <a:pt x="25" y="164"/>
                                <a:pt x="38" y="167"/>
                              </a:cubicBezTo>
                              <a:cubicBezTo>
                                <a:pt x="42" y="168"/>
                                <a:pt x="48" y="167"/>
                                <a:pt x="51" y="164"/>
                              </a:cubicBezTo>
                              <a:cubicBezTo>
                                <a:pt x="69" y="145"/>
                                <a:pt x="88" y="125"/>
                                <a:pt x="107" y="104"/>
                              </a:cubicBezTo>
                              <a:cubicBezTo>
                                <a:pt x="70" y="85"/>
                                <a:pt x="35" y="67"/>
                                <a:pt x="0" y="49"/>
                              </a:cubicBezTo>
                              <a:cubicBezTo>
                                <a:pt x="0" y="46"/>
                                <a:pt x="0" y="44"/>
                                <a:pt x="0" y="41"/>
                              </a:cubicBezTo>
                              <a:cubicBezTo>
                                <a:pt x="3" y="39"/>
                                <a:pt x="6" y="37"/>
                                <a:pt x="8" y="35"/>
                              </a:cubicBezTo>
                              <a:cubicBezTo>
                                <a:pt x="16" y="22"/>
                                <a:pt x="27" y="21"/>
                                <a:pt x="41" y="25"/>
                              </a:cubicBezTo>
                              <a:cubicBezTo>
                                <a:pt x="75" y="35"/>
                                <a:pt x="110" y="43"/>
                                <a:pt x="144" y="51"/>
                              </a:cubicBezTo>
                              <a:cubicBezTo>
                                <a:pt x="151" y="53"/>
                                <a:pt x="155" y="52"/>
                                <a:pt x="159" y="47"/>
                              </a:cubicBezTo>
                              <a:cubicBezTo>
                                <a:pt x="177" y="27"/>
                                <a:pt x="194" y="6"/>
                                <a:pt x="223" y="1"/>
                              </a:cubicBezTo>
                              <a:cubicBezTo>
                                <a:pt x="223" y="1"/>
                                <a:pt x="224" y="0"/>
                                <a:pt x="224" y="0"/>
                              </a:cubicBezTo>
                              <a:cubicBezTo>
                                <a:pt x="231" y="0"/>
                                <a:pt x="239" y="0"/>
                                <a:pt x="247" y="0"/>
                              </a:cubicBezTo>
                              <a:cubicBezTo>
                                <a:pt x="247" y="6"/>
                                <a:pt x="247" y="12"/>
                                <a:pt x="247" y="18"/>
                              </a:cubicBezTo>
                              <a:cubicBezTo>
                                <a:pt x="242" y="48"/>
                                <a:pt x="223" y="68"/>
                                <a:pt x="200" y="86"/>
                              </a:cubicBezTo>
                              <a:cubicBezTo>
                                <a:pt x="200" y="86"/>
                                <a:pt x="200" y="86"/>
                                <a:pt x="200" y="87"/>
                              </a:cubicBezTo>
                              <a:cubicBezTo>
                                <a:pt x="198" y="92"/>
                                <a:pt x="195" y="98"/>
                                <a:pt x="196" y="102"/>
                              </a:cubicBezTo>
                              <a:cubicBezTo>
                                <a:pt x="202" y="132"/>
                                <a:pt x="209" y="162"/>
                                <a:pt x="218" y="192"/>
                              </a:cubicBezTo>
                              <a:cubicBezTo>
                                <a:pt x="224" y="213"/>
                                <a:pt x="227" y="232"/>
                                <a:pt x="206" y="247"/>
                              </a:cubicBezTo>
                              <a:cubicBezTo>
                                <a:pt x="203" y="247"/>
                                <a:pt x="201" y="247"/>
                                <a:pt x="198" y="247"/>
                              </a:cubicBezTo>
                              <a:close/>
                              <a:moveTo>
                                <a:pt x="237" y="10"/>
                              </a:moveTo>
                              <a:cubicBezTo>
                                <a:pt x="235" y="10"/>
                                <a:pt x="234" y="9"/>
                                <a:pt x="233" y="9"/>
                              </a:cubicBezTo>
                              <a:cubicBezTo>
                                <a:pt x="231" y="10"/>
                                <a:pt x="229" y="10"/>
                                <a:pt x="227" y="10"/>
                              </a:cubicBezTo>
                              <a:cubicBezTo>
                                <a:pt x="198" y="14"/>
                                <a:pt x="183" y="35"/>
                                <a:pt x="166" y="55"/>
                              </a:cubicBezTo>
                              <a:cubicBezTo>
                                <a:pt x="160" y="61"/>
                                <a:pt x="155" y="64"/>
                                <a:pt x="146" y="62"/>
                              </a:cubicBezTo>
                              <a:cubicBezTo>
                                <a:pt x="110" y="52"/>
                                <a:pt x="74" y="44"/>
                                <a:pt x="38" y="34"/>
                              </a:cubicBezTo>
                              <a:cubicBezTo>
                                <a:pt x="27" y="32"/>
                                <a:pt x="20" y="33"/>
                                <a:pt x="14" y="43"/>
                              </a:cubicBezTo>
                              <a:cubicBezTo>
                                <a:pt x="16" y="45"/>
                                <a:pt x="18" y="46"/>
                                <a:pt x="20" y="47"/>
                              </a:cubicBezTo>
                              <a:cubicBezTo>
                                <a:pt x="49" y="63"/>
                                <a:pt x="79" y="78"/>
                                <a:pt x="108" y="93"/>
                              </a:cubicBezTo>
                              <a:cubicBezTo>
                                <a:pt x="121" y="100"/>
                                <a:pt x="122" y="101"/>
                                <a:pt x="112" y="112"/>
                              </a:cubicBezTo>
                              <a:cubicBezTo>
                                <a:pt x="96" y="130"/>
                                <a:pt x="78" y="147"/>
                                <a:pt x="63" y="166"/>
                              </a:cubicBezTo>
                              <a:cubicBezTo>
                                <a:pt x="55" y="177"/>
                                <a:pt x="46" y="178"/>
                                <a:pt x="34" y="177"/>
                              </a:cubicBezTo>
                              <a:cubicBezTo>
                                <a:pt x="29" y="177"/>
                                <a:pt x="24" y="179"/>
                                <a:pt x="19" y="180"/>
                              </a:cubicBezTo>
                              <a:cubicBezTo>
                                <a:pt x="19" y="182"/>
                                <a:pt x="19" y="183"/>
                                <a:pt x="19" y="185"/>
                              </a:cubicBezTo>
                              <a:cubicBezTo>
                                <a:pt x="44" y="188"/>
                                <a:pt x="58" y="203"/>
                                <a:pt x="64" y="228"/>
                              </a:cubicBezTo>
                              <a:cubicBezTo>
                                <a:pt x="68" y="221"/>
                                <a:pt x="71" y="214"/>
                                <a:pt x="70" y="209"/>
                              </a:cubicBezTo>
                              <a:cubicBezTo>
                                <a:pt x="67" y="198"/>
                                <a:pt x="71" y="192"/>
                                <a:pt x="79" y="185"/>
                              </a:cubicBezTo>
                              <a:cubicBezTo>
                                <a:pt x="97" y="168"/>
                                <a:pt x="116" y="151"/>
                                <a:pt x="134" y="134"/>
                              </a:cubicBezTo>
                              <a:cubicBezTo>
                                <a:pt x="144" y="125"/>
                                <a:pt x="146" y="126"/>
                                <a:pt x="152" y="137"/>
                              </a:cubicBezTo>
                              <a:cubicBezTo>
                                <a:pt x="162" y="155"/>
                                <a:pt x="170" y="173"/>
                                <a:pt x="180" y="190"/>
                              </a:cubicBezTo>
                              <a:cubicBezTo>
                                <a:pt x="187" y="205"/>
                                <a:pt x="195" y="219"/>
                                <a:pt x="203" y="233"/>
                              </a:cubicBezTo>
                              <a:cubicBezTo>
                                <a:pt x="214" y="227"/>
                                <a:pt x="214" y="220"/>
                                <a:pt x="212" y="210"/>
                              </a:cubicBezTo>
                              <a:cubicBezTo>
                                <a:pt x="202" y="173"/>
                                <a:pt x="193" y="136"/>
                                <a:pt x="185" y="99"/>
                              </a:cubicBezTo>
                              <a:cubicBezTo>
                                <a:pt x="184" y="94"/>
                                <a:pt x="187" y="88"/>
                                <a:pt x="190" y="84"/>
                              </a:cubicBezTo>
                              <a:cubicBezTo>
                                <a:pt x="194" y="77"/>
                                <a:pt x="200" y="72"/>
                                <a:pt x="206" y="67"/>
                              </a:cubicBezTo>
                              <a:cubicBezTo>
                                <a:pt x="226" y="54"/>
                                <a:pt x="234" y="34"/>
                                <a:pt x="237" y="1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661726" id="Freeform 10" o:spid="_x0000_s1026" style="position:absolute;margin-left:252.55pt;margin-top:110.5pt;width:28.1pt;height:24.4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47,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" path="m198,247c180,211,162,176,143,139v-21,20,-42,38,-61,57c80,198,79,203,80,206v3,18,-6,27,-21,37c57,238,54,233,52,228v-2,-4,-3,-9,-5,-15c41,217,38,220,33,222v-2,1,-5,1,-8,1c25,220,23,216,24,214v2,-5,6,-9,10,-14c26,197,20,195,13,193,5,190,3,186,9,179v8,-9,16,-15,29,-12c42,168,48,167,51,164v18,-19,37,-39,56,-60c70,85,35,67,,49,,46,,44,,41,3,39,6,37,8,35,16,22,27,21,41,25v34,10,69,18,103,26c151,53,155,52,159,47,177,27,194,6,223,1v,,1,-1,1,-1c231,,239,,247,v,6,,12,,18c242,48,223,68,200,86v,,,,,1c198,92,195,98,196,102v6,30,13,60,22,90c224,213,227,232,206,247v-3,,-5,,-8,xm237,10v-2,,-3,-1,-4,-1c231,10,229,10,227,10v-29,4,-44,25,-61,45c160,61,155,64,146,62,110,52,74,44,38,34,27,32,20,33,14,43v2,2,4,3,6,4c49,63,79,78,108,93v13,7,14,8,4,19c96,130,78,147,63,166v-8,11,-17,12,-29,11c29,177,24,179,19,180v,2,,3,,5c44,188,58,203,64,228v4,-7,7,-14,6,-19c67,198,71,192,79,185v18,-17,37,-34,55,-51c144,125,146,126,152,137v10,18,18,36,28,53c187,205,195,219,203,233v11,-6,11,-13,9,-23c202,173,193,136,185,99v-1,-5,2,-11,5,-15c194,77,200,72,206,67,226,54,234,34,237,10xe" fillcolor="white [3212]" stroked="f">
                <v:path arrowok="t" o:connecttype="custom" o:connectlocs="286074,310515;206609,174743;118475,246401;115585,258972;85244,305486;75131,286629;67906,267772;47679,279086;36120,280344;34676,269029;49124,251429;18783,242629;13003,225029;54903,209943;73686,206172;154596,130743;0,61600;0,51543;11559,44000;59238,31429;208054,64114;229726,59086;322194,1257;323639,0;356870,0;356870,22629;288964,108115;288964,109372;283184,128229;314970,241372;297632,310515;286074,310515;342422,12571;336643,11314;327974,12571;239840,69143;210943,77943;54903,42743;20227,54057;28896,59086;156040,116915;161820,140800;91024,208686;49124,222515;27452,226286;27452,232572;92468,286629;101137,262743;114141,232572;193606,168458;219612,172229;260067,238858;293298,292915;306301,264001;267291,124457;274515,105600;297632,84229;342422,12571" o:connectangles="0,0,0,0,0,0,0,0,0,0,0,0,0,0,0,0,0,0,0,0,0,0,0,0,0,0,0,0,0,0,0,0,0,0,0,0,0,0,0,0,0,0,0,0,0,0,0,0,0,0,0,0,0,0,0,0,0,0"/>
                <o:lock v:ext="edit" verticies="t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26FBCE70" wp14:editId="252B5B3B">
                <wp:simplePos x="0" y="0"/>
                <wp:positionH relativeFrom="column">
                  <wp:posOffset>3626691</wp:posOffset>
                </wp:positionH>
                <wp:positionV relativeFrom="paragraph">
                  <wp:posOffset>1408430</wp:posOffset>
                </wp:positionV>
                <wp:extent cx="337820" cy="294005"/>
                <wp:effectExtent l="0" t="0" r="5080" b="0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7820" cy="294005"/>
                          <a:chOff x="3916471" y="3004259"/>
                          <a:chExt cx="1083310" cy="925830"/>
                        </a:xfrm>
                        <a:solidFill>
                          <a:schemeClr val="bg1"/>
                        </a:solidFill>
                      </wpg:grpSpPr>
                      <wps:wsp>
                        <wps:cNvPr id="131" name="Freeform 11"/>
                        <wps:cNvSpPr>
                          <a:spLocks noEditPoints="1"/>
                        </wps:cNvSpPr>
                        <wps:spPr bwMode="auto">
                          <a:xfrm>
                            <a:off x="3916471" y="3004259"/>
                            <a:ext cx="1083310" cy="925830"/>
                          </a:xfrm>
                          <a:custGeom>
                            <a:avLst/>
                            <a:gdLst>
                              <a:gd name="T0" fmla="*/ 0 w 289"/>
                              <a:gd name="T1" fmla="*/ 55 h 247"/>
                              <a:gd name="T2" fmla="*/ 10 w 289"/>
                              <a:gd name="T3" fmla="*/ 59 h 247"/>
                              <a:gd name="T4" fmla="*/ 53 w 289"/>
                              <a:gd name="T5" fmla="*/ 60 h 247"/>
                              <a:gd name="T6" fmla="*/ 112 w 289"/>
                              <a:gd name="T7" fmla="*/ 63 h 247"/>
                              <a:gd name="T8" fmla="*/ 148 w 289"/>
                              <a:gd name="T9" fmla="*/ 99 h 247"/>
                              <a:gd name="T10" fmla="*/ 177 w 289"/>
                              <a:gd name="T11" fmla="*/ 48 h 247"/>
                              <a:gd name="T12" fmla="*/ 212 w 289"/>
                              <a:gd name="T13" fmla="*/ 0 h 247"/>
                              <a:gd name="T14" fmla="*/ 234 w 289"/>
                              <a:gd name="T15" fmla="*/ 0 h 247"/>
                              <a:gd name="T16" fmla="*/ 270 w 289"/>
                              <a:gd name="T17" fmla="*/ 39 h 247"/>
                              <a:gd name="T18" fmla="*/ 289 w 289"/>
                              <a:gd name="T19" fmla="*/ 89 h 247"/>
                              <a:gd name="T20" fmla="*/ 289 w 289"/>
                              <a:gd name="T21" fmla="*/ 131 h 247"/>
                              <a:gd name="T22" fmla="*/ 227 w 289"/>
                              <a:gd name="T23" fmla="*/ 217 h 247"/>
                              <a:gd name="T24" fmla="*/ 173 w 289"/>
                              <a:gd name="T25" fmla="*/ 247 h 247"/>
                              <a:gd name="T26" fmla="*/ 134 w 289"/>
                              <a:gd name="T27" fmla="*/ 247 h 247"/>
                              <a:gd name="T28" fmla="*/ 78 w 289"/>
                              <a:gd name="T29" fmla="*/ 225 h 247"/>
                              <a:gd name="T30" fmla="*/ 44 w 289"/>
                              <a:gd name="T31" fmla="*/ 178 h 247"/>
                              <a:gd name="T32" fmla="*/ 86 w 289"/>
                              <a:gd name="T33" fmla="*/ 134 h 247"/>
                              <a:gd name="T34" fmla="*/ 142 w 289"/>
                              <a:gd name="T35" fmla="*/ 106 h 247"/>
                              <a:gd name="T36" fmla="*/ 100 w 289"/>
                              <a:gd name="T37" fmla="*/ 63 h 247"/>
                              <a:gd name="T38" fmla="*/ 63 w 289"/>
                              <a:gd name="T39" fmla="*/ 62 h 247"/>
                              <a:gd name="T40" fmla="*/ 0 w 289"/>
                              <a:gd name="T41" fmla="*/ 63 h 247"/>
                              <a:gd name="T42" fmla="*/ 0 w 289"/>
                              <a:gd name="T43" fmla="*/ 55 h 247"/>
                              <a:gd name="T44" fmla="*/ 156 w 289"/>
                              <a:gd name="T45" fmla="*/ 241 h 247"/>
                              <a:gd name="T46" fmla="*/ 192 w 289"/>
                              <a:gd name="T47" fmla="*/ 230 h 247"/>
                              <a:gd name="T48" fmla="*/ 273 w 289"/>
                              <a:gd name="T49" fmla="*/ 149 h 247"/>
                              <a:gd name="T50" fmla="*/ 281 w 289"/>
                              <a:gd name="T51" fmla="*/ 103 h 247"/>
                              <a:gd name="T52" fmla="*/ 255 w 289"/>
                              <a:gd name="T53" fmla="*/ 27 h 247"/>
                              <a:gd name="T54" fmla="*/ 214 w 289"/>
                              <a:gd name="T55" fmla="*/ 9 h 247"/>
                              <a:gd name="T56" fmla="*/ 186 w 289"/>
                              <a:gd name="T57" fmla="*/ 43 h 247"/>
                              <a:gd name="T58" fmla="*/ 159 w 289"/>
                              <a:gd name="T59" fmla="*/ 101 h 247"/>
                              <a:gd name="T60" fmla="*/ 141 w 289"/>
                              <a:gd name="T61" fmla="*/ 119 h 247"/>
                              <a:gd name="T62" fmla="*/ 89 w 289"/>
                              <a:gd name="T63" fmla="*/ 142 h 247"/>
                              <a:gd name="T64" fmla="*/ 51 w 289"/>
                              <a:gd name="T65" fmla="*/ 173 h 247"/>
                              <a:gd name="T66" fmla="*/ 78 w 289"/>
                              <a:gd name="T67" fmla="*/ 216 h 247"/>
                              <a:gd name="T68" fmla="*/ 120 w 289"/>
                              <a:gd name="T69" fmla="*/ 232 h 247"/>
                              <a:gd name="T70" fmla="*/ 156 w 289"/>
                              <a:gd name="T71" fmla="*/ 241 h 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289" h="247">
                                <a:moveTo>
                                  <a:pt x="0" y="55"/>
                                </a:moveTo>
                                <a:cubicBezTo>
                                  <a:pt x="4" y="56"/>
                                  <a:pt x="7" y="57"/>
                                  <a:pt x="10" y="59"/>
                                </a:cubicBezTo>
                                <a:cubicBezTo>
                                  <a:pt x="24" y="71"/>
                                  <a:pt x="39" y="72"/>
                                  <a:pt x="53" y="60"/>
                                </a:cubicBezTo>
                                <a:cubicBezTo>
                                  <a:pt x="74" y="43"/>
                                  <a:pt x="93" y="44"/>
                                  <a:pt x="112" y="63"/>
                                </a:cubicBezTo>
                                <a:cubicBezTo>
                                  <a:pt x="124" y="75"/>
                                  <a:pt x="135" y="87"/>
                                  <a:pt x="148" y="99"/>
                                </a:cubicBezTo>
                                <a:cubicBezTo>
                                  <a:pt x="166" y="86"/>
                                  <a:pt x="176" y="69"/>
                                  <a:pt x="177" y="48"/>
                                </a:cubicBezTo>
                                <a:cubicBezTo>
                                  <a:pt x="177" y="23"/>
                                  <a:pt x="191" y="8"/>
                                  <a:pt x="212" y="0"/>
                                </a:cubicBezTo>
                                <a:cubicBezTo>
                                  <a:pt x="220" y="0"/>
                                  <a:pt x="227" y="0"/>
                                  <a:pt x="234" y="0"/>
                                </a:cubicBezTo>
                                <a:cubicBezTo>
                                  <a:pt x="252" y="7"/>
                                  <a:pt x="264" y="20"/>
                                  <a:pt x="270" y="39"/>
                                </a:cubicBezTo>
                                <a:cubicBezTo>
                                  <a:pt x="275" y="56"/>
                                  <a:pt x="282" y="73"/>
                                  <a:pt x="289" y="89"/>
                                </a:cubicBezTo>
                                <a:cubicBezTo>
                                  <a:pt x="289" y="103"/>
                                  <a:pt x="289" y="117"/>
                                  <a:pt x="289" y="131"/>
                                </a:cubicBezTo>
                                <a:cubicBezTo>
                                  <a:pt x="277" y="166"/>
                                  <a:pt x="257" y="195"/>
                                  <a:pt x="227" y="217"/>
                                </a:cubicBezTo>
                                <a:cubicBezTo>
                                  <a:pt x="210" y="229"/>
                                  <a:pt x="191" y="237"/>
                                  <a:pt x="173" y="247"/>
                                </a:cubicBezTo>
                                <a:cubicBezTo>
                                  <a:pt x="160" y="247"/>
                                  <a:pt x="147" y="247"/>
                                  <a:pt x="134" y="247"/>
                                </a:cubicBezTo>
                                <a:cubicBezTo>
                                  <a:pt x="115" y="239"/>
                                  <a:pt x="96" y="232"/>
                                  <a:pt x="78" y="225"/>
                                </a:cubicBezTo>
                                <a:cubicBezTo>
                                  <a:pt x="54" y="215"/>
                                  <a:pt x="44" y="202"/>
                                  <a:pt x="44" y="178"/>
                                </a:cubicBezTo>
                                <a:cubicBezTo>
                                  <a:pt x="44" y="154"/>
                                  <a:pt x="61" y="135"/>
                                  <a:pt x="86" y="134"/>
                                </a:cubicBezTo>
                                <a:cubicBezTo>
                                  <a:pt x="109" y="133"/>
                                  <a:pt x="128" y="124"/>
                                  <a:pt x="142" y="106"/>
                                </a:cubicBezTo>
                                <a:cubicBezTo>
                                  <a:pt x="128" y="91"/>
                                  <a:pt x="114" y="76"/>
                                  <a:pt x="100" y="63"/>
                                </a:cubicBezTo>
                                <a:cubicBezTo>
                                  <a:pt x="90" y="54"/>
                                  <a:pt x="75" y="54"/>
                                  <a:pt x="63" y="62"/>
                                </a:cubicBezTo>
                                <a:cubicBezTo>
                                  <a:pt x="35" y="82"/>
                                  <a:pt x="30" y="82"/>
                                  <a:pt x="0" y="63"/>
                                </a:cubicBezTo>
                                <a:cubicBezTo>
                                  <a:pt x="0" y="60"/>
                                  <a:pt x="0" y="57"/>
                                  <a:pt x="0" y="55"/>
                                </a:cubicBezTo>
                                <a:close/>
                                <a:moveTo>
                                  <a:pt x="156" y="241"/>
                                </a:moveTo>
                                <a:cubicBezTo>
                                  <a:pt x="167" y="237"/>
                                  <a:pt x="180" y="235"/>
                                  <a:pt x="192" y="230"/>
                                </a:cubicBezTo>
                                <a:cubicBezTo>
                                  <a:pt x="228" y="212"/>
                                  <a:pt x="255" y="185"/>
                                  <a:pt x="273" y="149"/>
                                </a:cubicBezTo>
                                <a:cubicBezTo>
                                  <a:pt x="279" y="135"/>
                                  <a:pt x="284" y="117"/>
                                  <a:pt x="281" y="103"/>
                                </a:cubicBezTo>
                                <a:cubicBezTo>
                                  <a:pt x="276" y="77"/>
                                  <a:pt x="265" y="52"/>
                                  <a:pt x="255" y="27"/>
                                </a:cubicBezTo>
                                <a:cubicBezTo>
                                  <a:pt x="248" y="12"/>
                                  <a:pt x="230" y="5"/>
                                  <a:pt x="214" y="9"/>
                                </a:cubicBezTo>
                                <a:cubicBezTo>
                                  <a:pt x="198" y="12"/>
                                  <a:pt x="187" y="26"/>
                                  <a:pt x="186" y="43"/>
                                </a:cubicBezTo>
                                <a:cubicBezTo>
                                  <a:pt x="184" y="66"/>
                                  <a:pt x="177" y="85"/>
                                  <a:pt x="159" y="101"/>
                                </a:cubicBezTo>
                                <a:cubicBezTo>
                                  <a:pt x="153" y="106"/>
                                  <a:pt x="146" y="113"/>
                                  <a:pt x="141" y="119"/>
                                </a:cubicBezTo>
                                <a:cubicBezTo>
                                  <a:pt x="127" y="134"/>
                                  <a:pt x="109" y="141"/>
                                  <a:pt x="89" y="142"/>
                                </a:cubicBezTo>
                                <a:cubicBezTo>
                                  <a:pt x="70" y="143"/>
                                  <a:pt x="55" y="155"/>
                                  <a:pt x="51" y="173"/>
                                </a:cubicBezTo>
                                <a:cubicBezTo>
                                  <a:pt x="48" y="191"/>
                                  <a:pt x="59" y="209"/>
                                  <a:pt x="78" y="216"/>
                                </a:cubicBezTo>
                                <a:cubicBezTo>
                                  <a:pt x="92" y="221"/>
                                  <a:pt x="106" y="228"/>
                                  <a:pt x="120" y="232"/>
                                </a:cubicBezTo>
                                <a:cubicBezTo>
                                  <a:pt x="131" y="236"/>
                                  <a:pt x="143" y="238"/>
                                  <a:pt x="156" y="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Freeform 12"/>
                        <wps:cNvSpPr>
                          <a:spLocks noEditPoints="1"/>
                        </wps:cNvSpPr>
                        <wps:spPr bwMode="auto">
                          <a:xfrm>
                            <a:off x="4343826" y="3551629"/>
                            <a:ext cx="292735" cy="299720"/>
                          </a:xfrm>
                          <a:custGeom>
                            <a:avLst/>
                            <a:gdLst>
                              <a:gd name="T0" fmla="*/ 53 w 78"/>
                              <a:gd name="T1" fmla="*/ 24 h 80"/>
                              <a:gd name="T2" fmla="*/ 74 w 78"/>
                              <a:gd name="T3" fmla="*/ 54 h 80"/>
                              <a:gd name="T4" fmla="*/ 54 w 78"/>
                              <a:gd name="T5" fmla="*/ 55 h 80"/>
                              <a:gd name="T6" fmla="*/ 49 w 78"/>
                              <a:gd name="T7" fmla="*/ 76 h 80"/>
                              <a:gd name="T8" fmla="*/ 32 w 78"/>
                              <a:gd name="T9" fmla="*/ 78 h 80"/>
                              <a:gd name="T10" fmla="*/ 19 w 78"/>
                              <a:gd name="T11" fmla="*/ 54 h 80"/>
                              <a:gd name="T12" fmla="*/ 0 w 78"/>
                              <a:gd name="T13" fmla="*/ 54 h 80"/>
                              <a:gd name="T14" fmla="*/ 0 w 78"/>
                              <a:gd name="T15" fmla="*/ 25 h 80"/>
                              <a:gd name="T16" fmla="*/ 20 w 78"/>
                              <a:gd name="T17" fmla="*/ 25 h 80"/>
                              <a:gd name="T18" fmla="*/ 25 w 78"/>
                              <a:gd name="T19" fmla="*/ 3 h 80"/>
                              <a:gd name="T20" fmla="*/ 42 w 78"/>
                              <a:gd name="T21" fmla="*/ 1 h 80"/>
                              <a:gd name="T22" fmla="*/ 53 w 78"/>
                              <a:gd name="T23" fmla="*/ 24 h 80"/>
                              <a:gd name="T24" fmla="*/ 31 w 78"/>
                              <a:gd name="T25" fmla="*/ 9 h 80"/>
                              <a:gd name="T26" fmla="*/ 27 w 78"/>
                              <a:gd name="T27" fmla="*/ 30 h 80"/>
                              <a:gd name="T28" fmla="*/ 7 w 78"/>
                              <a:gd name="T29" fmla="*/ 34 h 80"/>
                              <a:gd name="T30" fmla="*/ 7 w 78"/>
                              <a:gd name="T31" fmla="*/ 45 h 80"/>
                              <a:gd name="T32" fmla="*/ 27 w 78"/>
                              <a:gd name="T33" fmla="*/ 49 h 80"/>
                              <a:gd name="T34" fmla="*/ 31 w 78"/>
                              <a:gd name="T35" fmla="*/ 70 h 80"/>
                              <a:gd name="T36" fmla="*/ 45 w 78"/>
                              <a:gd name="T37" fmla="*/ 70 h 80"/>
                              <a:gd name="T38" fmla="*/ 67 w 78"/>
                              <a:gd name="T39" fmla="*/ 46 h 80"/>
                              <a:gd name="T40" fmla="*/ 67 w 78"/>
                              <a:gd name="T41" fmla="*/ 32 h 80"/>
                              <a:gd name="T42" fmla="*/ 44 w 78"/>
                              <a:gd name="T43" fmla="*/ 9 h 80"/>
                              <a:gd name="T44" fmla="*/ 31 w 78"/>
                              <a:gd name="T45" fmla="*/ 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78" h="80">
                                <a:moveTo>
                                  <a:pt x="53" y="24"/>
                                </a:moveTo>
                                <a:cubicBezTo>
                                  <a:pt x="77" y="27"/>
                                  <a:pt x="78" y="27"/>
                                  <a:pt x="74" y="54"/>
                                </a:cubicBezTo>
                                <a:cubicBezTo>
                                  <a:pt x="67" y="54"/>
                                  <a:pt x="60" y="54"/>
                                  <a:pt x="54" y="55"/>
                                </a:cubicBezTo>
                                <a:cubicBezTo>
                                  <a:pt x="52" y="62"/>
                                  <a:pt x="53" y="71"/>
                                  <a:pt x="49" y="76"/>
                                </a:cubicBezTo>
                                <a:cubicBezTo>
                                  <a:pt x="47" y="80"/>
                                  <a:pt x="38" y="78"/>
                                  <a:pt x="32" y="78"/>
                                </a:cubicBezTo>
                                <a:cubicBezTo>
                                  <a:pt x="13" y="78"/>
                                  <a:pt x="27" y="62"/>
                                  <a:pt x="19" y="54"/>
                                </a:cubicBezTo>
                                <a:cubicBezTo>
                                  <a:pt x="14" y="54"/>
                                  <a:pt x="8" y="54"/>
                                  <a:pt x="0" y="54"/>
                                </a:cubicBezTo>
                                <a:cubicBezTo>
                                  <a:pt x="0" y="44"/>
                                  <a:pt x="0" y="35"/>
                                  <a:pt x="0" y="25"/>
                                </a:cubicBezTo>
                                <a:cubicBezTo>
                                  <a:pt x="7" y="25"/>
                                  <a:pt x="14" y="25"/>
                                  <a:pt x="20" y="25"/>
                                </a:cubicBezTo>
                                <a:cubicBezTo>
                                  <a:pt x="22" y="17"/>
                                  <a:pt x="21" y="8"/>
                                  <a:pt x="25" y="3"/>
                                </a:cubicBezTo>
                                <a:cubicBezTo>
                                  <a:pt x="27" y="0"/>
                                  <a:pt x="36" y="1"/>
                                  <a:pt x="42" y="1"/>
                                </a:cubicBezTo>
                                <a:cubicBezTo>
                                  <a:pt x="51" y="1"/>
                                  <a:pt x="51" y="1"/>
                                  <a:pt x="53" y="24"/>
                                </a:cubicBezTo>
                                <a:close/>
                                <a:moveTo>
                                  <a:pt x="31" y="9"/>
                                </a:moveTo>
                                <a:cubicBezTo>
                                  <a:pt x="30" y="17"/>
                                  <a:pt x="31" y="26"/>
                                  <a:pt x="27" y="30"/>
                                </a:cubicBezTo>
                                <a:cubicBezTo>
                                  <a:pt x="23" y="34"/>
                                  <a:pt x="14" y="33"/>
                                  <a:pt x="7" y="34"/>
                                </a:cubicBezTo>
                                <a:cubicBezTo>
                                  <a:pt x="7" y="38"/>
                                  <a:pt x="7" y="42"/>
                                  <a:pt x="7" y="45"/>
                                </a:cubicBezTo>
                                <a:cubicBezTo>
                                  <a:pt x="14" y="46"/>
                                  <a:pt x="24" y="45"/>
                                  <a:pt x="27" y="49"/>
                                </a:cubicBezTo>
                                <a:cubicBezTo>
                                  <a:pt x="31" y="53"/>
                                  <a:pt x="30" y="62"/>
                                  <a:pt x="31" y="70"/>
                                </a:cubicBezTo>
                                <a:cubicBezTo>
                                  <a:pt x="35" y="70"/>
                                  <a:pt x="39" y="70"/>
                                  <a:pt x="45" y="70"/>
                                </a:cubicBezTo>
                                <a:cubicBezTo>
                                  <a:pt x="40" y="50"/>
                                  <a:pt x="49" y="43"/>
                                  <a:pt x="67" y="46"/>
                                </a:cubicBezTo>
                                <a:cubicBezTo>
                                  <a:pt x="67" y="41"/>
                                  <a:pt x="67" y="38"/>
                                  <a:pt x="67" y="32"/>
                                </a:cubicBezTo>
                                <a:cubicBezTo>
                                  <a:pt x="45" y="39"/>
                                  <a:pt x="42" y="26"/>
                                  <a:pt x="44" y="9"/>
                                </a:cubicBezTo>
                                <a:cubicBezTo>
                                  <a:pt x="39" y="9"/>
                                  <a:pt x="35" y="9"/>
                                  <a:pt x="31" y="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Freeform 13"/>
                        <wps:cNvSpPr>
                          <a:spLocks noEditPoints="1"/>
                        </wps:cNvSpPr>
                        <wps:spPr bwMode="auto">
                          <a:xfrm>
                            <a:off x="4670216" y="3266514"/>
                            <a:ext cx="243205" cy="243840"/>
                          </a:xfrm>
                          <a:custGeom>
                            <a:avLst/>
                            <a:gdLst>
                              <a:gd name="T0" fmla="*/ 65 w 65"/>
                              <a:gd name="T1" fmla="*/ 33 h 65"/>
                              <a:gd name="T2" fmla="*/ 33 w 65"/>
                              <a:gd name="T3" fmla="*/ 65 h 65"/>
                              <a:gd name="T4" fmla="*/ 1 w 65"/>
                              <a:gd name="T5" fmla="*/ 32 h 65"/>
                              <a:gd name="T6" fmla="*/ 33 w 65"/>
                              <a:gd name="T7" fmla="*/ 0 h 65"/>
                              <a:gd name="T8" fmla="*/ 65 w 65"/>
                              <a:gd name="T9" fmla="*/ 33 h 65"/>
                              <a:gd name="T10" fmla="*/ 33 w 65"/>
                              <a:gd name="T11" fmla="*/ 8 h 65"/>
                              <a:gd name="T12" fmla="*/ 8 w 65"/>
                              <a:gd name="T13" fmla="*/ 32 h 65"/>
                              <a:gd name="T14" fmla="*/ 33 w 65"/>
                              <a:gd name="T15" fmla="*/ 57 h 65"/>
                              <a:gd name="T16" fmla="*/ 57 w 65"/>
                              <a:gd name="T17" fmla="*/ 32 h 65"/>
                              <a:gd name="T18" fmla="*/ 33 w 65"/>
                              <a:gd name="T19" fmla="*/ 8 h 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65" h="65">
                                <a:moveTo>
                                  <a:pt x="65" y="33"/>
                                </a:moveTo>
                                <a:cubicBezTo>
                                  <a:pt x="65" y="50"/>
                                  <a:pt x="51" y="65"/>
                                  <a:pt x="33" y="65"/>
                                </a:cubicBezTo>
                                <a:cubicBezTo>
                                  <a:pt x="15" y="65"/>
                                  <a:pt x="0" y="50"/>
                                  <a:pt x="1" y="32"/>
                                </a:cubicBezTo>
                                <a:cubicBezTo>
                                  <a:pt x="1" y="15"/>
                                  <a:pt x="16" y="0"/>
                                  <a:pt x="33" y="0"/>
                                </a:cubicBezTo>
                                <a:cubicBezTo>
                                  <a:pt x="51" y="0"/>
                                  <a:pt x="65" y="15"/>
                                  <a:pt x="65" y="33"/>
                                </a:cubicBezTo>
                                <a:close/>
                                <a:moveTo>
                                  <a:pt x="33" y="8"/>
                                </a:moveTo>
                                <a:cubicBezTo>
                                  <a:pt x="20" y="8"/>
                                  <a:pt x="8" y="20"/>
                                  <a:pt x="8" y="32"/>
                                </a:cubicBezTo>
                                <a:cubicBezTo>
                                  <a:pt x="9" y="46"/>
                                  <a:pt x="20" y="57"/>
                                  <a:pt x="33" y="57"/>
                                </a:cubicBezTo>
                                <a:cubicBezTo>
                                  <a:pt x="46" y="57"/>
                                  <a:pt x="57" y="45"/>
                                  <a:pt x="57" y="32"/>
                                </a:cubicBezTo>
                                <a:cubicBezTo>
                                  <a:pt x="57" y="19"/>
                                  <a:pt x="46" y="8"/>
                                  <a:pt x="33" y="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C1D1D3" id="Group 130" o:spid="_x0000_s1026" style="position:absolute;margin-left:285.55pt;margin-top:110.9pt;width:26.6pt;height:23.15pt;z-index:251681792" coordorigin="39164,30042" coordsize="10833,92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">
                <v:shape id="Freeform 11" o:spid="_x0000_s1027" style="position:absolute;left:39164;top:30042;width:10833;height:9258;visibility:visible;mso-wrap-style:square;v-text-anchor:top" coordsize="289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" path="m,55v4,1,7,2,10,4c24,71,39,72,53,60,74,43,93,44,112,63v12,12,23,24,36,36c166,86,176,69,177,48,177,23,191,8,212,v8,,15,,22,c252,7,264,20,270,39v5,17,12,34,19,50c289,103,289,117,289,131v-12,35,-32,64,-62,86c210,229,191,237,173,247v-13,,-26,,-39,c115,239,96,232,78,225,54,215,44,202,44,178v,-24,17,-43,42,-44c109,133,128,124,142,106,128,91,114,76,100,63,90,54,75,54,63,62,35,82,30,82,,63,,60,,57,,55xm156,241v11,-4,24,-6,36,-11c228,212,255,185,273,149v6,-14,11,-32,8,-46c276,77,265,52,255,27,248,12,230,5,214,9v-16,3,-27,17,-28,34c184,66,177,85,159,101v-6,5,-13,12,-18,18c127,134,109,141,89,142v-19,1,-34,13,-38,31c48,191,59,209,78,216v14,5,28,12,42,16c131,236,143,238,156,241xe" filled="f" stroked="f">
                  <v:path arrowok="t" o:connecttype="custom" o:connectlocs="0,206156;37485,221150;198669,224898;419829,236143;554775,371082;663481,179918;794677,0;877144,0;1012089,146184;1083310,333599;1083310,491027;850904,813381;648487,925830;502296,925830;292381,843367;164933,667197;322369,502272;532284,397320;374848,236143;236154,232395;0,236143;0,206156;584762,903340;719708,862109;1023334,558497;1053322,386075;955862,101204;802174,33735;697217,161177;596008,378578;528535,446048;333614,532259;191172,648456;292381,809633;449817,869606;584762,903340" o:connectangles="0,0,0,0,0,0,0,0,0,0,0,0,0,0,0,0,0,0,0,0,0,0,0,0,0,0,0,0,0,0,0,0,0,0,0,0"/>
                  <o:lock v:ext="edit" verticies="t"/>
                </v:shape>
                <v:shape id="Freeform 12" o:spid="_x0000_s1028" style="position:absolute;left:43438;top:35516;width:2927;height:2997;visibility:visible;mso-wrap-style:square;v-text-anchor:top" coordsize="7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" path="m53,24v24,3,25,3,21,30c67,54,60,54,54,55v-2,7,-1,16,-5,21c47,80,38,78,32,78,13,78,27,62,19,54v-5,,-11,,-19,c,44,,35,,25v7,,14,,20,c22,17,21,8,25,3,27,,36,1,42,1v9,,9,,11,23xm31,9v-1,8,,17,-4,21c23,34,14,33,7,34v,4,,8,,11c14,46,24,45,27,49v4,4,3,13,4,21c35,70,39,70,45,70,40,50,49,43,67,46v,-5,,-8,,-14c45,39,42,26,44,9v-5,,-9,,-13,xe" filled="f" stroked="f">
                  <v:path arrowok="t" o:connecttype="custom" o:connectlocs="198910,89916;277723,202311;202663,206058;183898,284734;120096,292227;71307,202311;0,202311;0,93663;75060,93663;93825,11240;157627,3747;198910,89916;116343,33719;101331,112395;26271,127381;26271,168593;101331,183579;116343,262255;168886,262255;251452,172339;251452,119888;165133,33719;116343,33719" o:connectangles="0,0,0,0,0,0,0,0,0,0,0,0,0,0,0,0,0,0,0,0,0,0,0"/>
                  <o:lock v:ext="edit" verticies="t"/>
                </v:shape>
                <v:shape id="Freeform 13" o:spid="_x0000_s1029" style="position:absolute;left:46702;top:32665;width:2432;height:2438;visibility:visible;mso-wrap-style:square;v-text-anchor:top" coordsize="65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" path="m65,33c65,50,51,65,33,65,15,65,,50,1,32,1,15,16,,33,,51,,65,15,65,33xm33,8c20,8,8,20,8,32,9,46,20,57,33,57,46,57,57,45,57,32,57,19,46,8,33,8xe" filled="f" stroked="f">
                  <v:path arrowok="t" o:connecttype="custom" o:connectlocs="243205,123796;123473,243840;3742,120044;123473,0;243205,123796;123473,30011;29933,120044;123473,213829;213272,120044;123473,30011" o:connectangles="0,0,0,0,0,0,0,0,0,0"/>
                  <o:lock v:ext="edit" verticies="t"/>
                </v:shape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57B749" wp14:editId="3F1F1E9F">
                <wp:simplePos x="0" y="0"/>
                <wp:positionH relativeFrom="column">
                  <wp:posOffset>4069286</wp:posOffset>
                </wp:positionH>
                <wp:positionV relativeFrom="paragraph">
                  <wp:posOffset>1392555</wp:posOffset>
                </wp:positionV>
                <wp:extent cx="343535" cy="323215"/>
                <wp:effectExtent l="0" t="0" r="0" b="635"/>
                <wp:wrapNone/>
                <wp:docPr id="96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43535" cy="323215"/>
                        </a:xfrm>
                        <a:custGeom>
                          <a:avLst/>
                          <a:gdLst>
                            <a:gd name="T0" fmla="*/ 66 w 117"/>
                            <a:gd name="T1" fmla="*/ 0 h 118"/>
                            <a:gd name="T2" fmla="*/ 115 w 117"/>
                            <a:gd name="T3" fmla="*/ 42 h 118"/>
                            <a:gd name="T4" fmla="*/ 117 w 117"/>
                            <a:gd name="T5" fmla="*/ 67 h 118"/>
                            <a:gd name="T6" fmla="*/ 75 w 117"/>
                            <a:gd name="T7" fmla="*/ 115 h 118"/>
                            <a:gd name="T8" fmla="*/ 51 w 117"/>
                            <a:gd name="T9" fmla="*/ 118 h 118"/>
                            <a:gd name="T10" fmla="*/ 3 w 117"/>
                            <a:gd name="T11" fmla="*/ 76 h 118"/>
                            <a:gd name="T12" fmla="*/ 0 w 117"/>
                            <a:gd name="T13" fmla="*/ 51 h 118"/>
                            <a:gd name="T14" fmla="*/ 42 w 117"/>
                            <a:gd name="T15" fmla="*/ 3 h 118"/>
                            <a:gd name="T16" fmla="*/ 35 w 117"/>
                            <a:gd name="T17" fmla="*/ 107 h 118"/>
                            <a:gd name="T18" fmla="*/ 78 w 117"/>
                            <a:gd name="T19" fmla="*/ 107 h 118"/>
                            <a:gd name="T20" fmla="*/ 73 w 117"/>
                            <a:gd name="T21" fmla="*/ 38 h 118"/>
                            <a:gd name="T22" fmla="*/ 72 w 117"/>
                            <a:gd name="T23" fmla="*/ 42 h 118"/>
                            <a:gd name="T24" fmla="*/ 35 w 117"/>
                            <a:gd name="T25" fmla="*/ 107 h 118"/>
                            <a:gd name="T26" fmla="*/ 66 w 117"/>
                            <a:gd name="T27" fmla="*/ 40 h 118"/>
                            <a:gd name="T28" fmla="*/ 13 w 117"/>
                            <a:gd name="T29" fmla="*/ 67 h 118"/>
                            <a:gd name="T30" fmla="*/ 31 w 117"/>
                            <a:gd name="T31" fmla="*/ 105 h 118"/>
                            <a:gd name="T32" fmla="*/ 64 w 117"/>
                            <a:gd name="T33" fmla="*/ 63 h 118"/>
                            <a:gd name="T34" fmla="*/ 6 w 117"/>
                            <a:gd name="T35" fmla="*/ 68 h 118"/>
                            <a:gd name="T36" fmla="*/ 57 w 117"/>
                            <a:gd name="T37" fmla="*/ 25 h 118"/>
                            <a:gd name="T38" fmla="*/ 6 w 117"/>
                            <a:gd name="T39" fmla="*/ 47 h 118"/>
                            <a:gd name="T40" fmla="*/ 88 w 117"/>
                            <a:gd name="T41" fmla="*/ 37 h 118"/>
                            <a:gd name="T42" fmla="*/ 111 w 117"/>
                            <a:gd name="T43" fmla="*/ 74 h 118"/>
                            <a:gd name="T44" fmla="*/ 97 w 117"/>
                            <a:gd name="T45" fmla="*/ 41 h 118"/>
                            <a:gd name="T46" fmla="*/ 82 w 117"/>
                            <a:gd name="T47" fmla="*/ 33 h 118"/>
                            <a:gd name="T48" fmla="*/ 48 w 117"/>
                            <a:gd name="T49" fmla="*/ 6 h 118"/>
                            <a:gd name="T50" fmla="*/ 44 w 117"/>
                            <a:gd name="T51" fmla="*/ 18 h 118"/>
                            <a:gd name="T52" fmla="*/ 76 w 117"/>
                            <a:gd name="T53" fmla="*/ 34 h 118"/>
                            <a:gd name="T54" fmla="*/ 69 w 117"/>
                            <a:gd name="T55" fmla="*/ 5 h 118"/>
                            <a:gd name="T56" fmla="*/ 77 w 117"/>
                            <a:gd name="T57" fmla="*/ 17 h 118"/>
                            <a:gd name="T58" fmla="*/ 94 w 117"/>
                            <a:gd name="T59" fmla="*/ 31 h 118"/>
                            <a:gd name="T60" fmla="*/ 69 w 117"/>
                            <a:gd name="T61" fmla="*/ 5 h 118"/>
                            <a:gd name="T62" fmla="*/ 113 w 117"/>
                            <a:gd name="T63" fmla="*/ 60 h 118"/>
                            <a:gd name="T64" fmla="*/ 98 w 117"/>
                            <a:gd name="T65" fmla="*/ 37 h 118"/>
                            <a:gd name="T66" fmla="*/ 111 w 117"/>
                            <a:gd name="T67" fmla="*/ 60 h 118"/>
                            <a:gd name="T68" fmla="*/ 94 w 117"/>
                            <a:gd name="T69" fmla="*/ 18 h 1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17" h="118">
                              <a:moveTo>
                                <a:pt x="51" y="0"/>
                              </a:moveTo>
                              <a:cubicBezTo>
                                <a:pt x="56" y="0"/>
                                <a:pt x="61" y="0"/>
                                <a:pt x="66" y="0"/>
                              </a:cubicBezTo>
                              <a:cubicBezTo>
                                <a:pt x="67" y="1"/>
                                <a:pt x="68" y="1"/>
                                <a:pt x="69" y="1"/>
                              </a:cubicBezTo>
                              <a:cubicBezTo>
                                <a:pt x="92" y="6"/>
                                <a:pt x="107" y="20"/>
                                <a:pt x="115" y="42"/>
                              </a:cubicBezTo>
                              <a:cubicBezTo>
                                <a:pt x="116" y="45"/>
                                <a:pt x="116" y="48"/>
                                <a:pt x="117" y="51"/>
                              </a:cubicBezTo>
                              <a:cubicBezTo>
                                <a:pt x="117" y="56"/>
                                <a:pt x="117" y="62"/>
                                <a:pt x="117" y="67"/>
                              </a:cubicBezTo>
                              <a:cubicBezTo>
                                <a:pt x="117" y="68"/>
                                <a:pt x="116" y="68"/>
                                <a:pt x="116" y="69"/>
                              </a:cubicBezTo>
                              <a:cubicBezTo>
                                <a:pt x="111" y="92"/>
                                <a:pt x="98" y="108"/>
                                <a:pt x="75" y="115"/>
                              </a:cubicBezTo>
                              <a:cubicBezTo>
                                <a:pt x="72" y="116"/>
                                <a:pt x="69" y="117"/>
                                <a:pt x="66" y="118"/>
                              </a:cubicBezTo>
                              <a:cubicBezTo>
                                <a:pt x="61" y="118"/>
                                <a:pt x="56" y="118"/>
                                <a:pt x="51" y="118"/>
                              </a:cubicBezTo>
                              <a:cubicBezTo>
                                <a:pt x="50" y="117"/>
                                <a:pt x="49" y="117"/>
                                <a:pt x="48" y="117"/>
                              </a:cubicBezTo>
                              <a:cubicBezTo>
                                <a:pt x="25" y="112"/>
                                <a:pt x="10" y="98"/>
                                <a:pt x="3" y="76"/>
                              </a:cubicBezTo>
                              <a:cubicBezTo>
                                <a:pt x="2" y="73"/>
                                <a:pt x="1" y="70"/>
                                <a:pt x="0" y="67"/>
                              </a:cubicBezTo>
                              <a:cubicBezTo>
                                <a:pt x="0" y="62"/>
                                <a:pt x="0" y="56"/>
                                <a:pt x="0" y="51"/>
                              </a:cubicBezTo>
                              <a:cubicBezTo>
                                <a:pt x="1" y="50"/>
                                <a:pt x="1" y="50"/>
                                <a:pt x="1" y="49"/>
                              </a:cubicBezTo>
                              <a:cubicBezTo>
                                <a:pt x="6" y="26"/>
                                <a:pt x="20" y="10"/>
                                <a:pt x="42" y="3"/>
                              </a:cubicBezTo>
                              <a:cubicBezTo>
                                <a:pt x="45" y="2"/>
                                <a:pt x="48" y="1"/>
                                <a:pt x="51" y="0"/>
                              </a:cubicBezTo>
                              <a:close/>
                              <a:moveTo>
                                <a:pt x="35" y="107"/>
                              </a:moveTo>
                              <a:cubicBezTo>
                                <a:pt x="48" y="114"/>
                                <a:pt x="61" y="115"/>
                                <a:pt x="75" y="110"/>
                              </a:cubicBezTo>
                              <a:cubicBezTo>
                                <a:pt x="77" y="110"/>
                                <a:pt x="77" y="108"/>
                                <a:pt x="78" y="107"/>
                              </a:cubicBezTo>
                              <a:cubicBezTo>
                                <a:pt x="92" y="88"/>
                                <a:pt x="93" y="67"/>
                                <a:pt x="86" y="46"/>
                              </a:cubicBezTo>
                              <a:cubicBezTo>
                                <a:pt x="83" y="35"/>
                                <a:pt x="85" y="36"/>
                                <a:pt x="73" y="38"/>
                              </a:cubicBezTo>
                              <a:cubicBezTo>
                                <a:pt x="73" y="38"/>
                                <a:pt x="72" y="39"/>
                                <a:pt x="72" y="39"/>
                              </a:cubicBezTo>
                              <a:cubicBezTo>
                                <a:pt x="72" y="40"/>
                                <a:pt x="72" y="41"/>
                                <a:pt x="72" y="42"/>
                              </a:cubicBezTo>
                              <a:cubicBezTo>
                                <a:pt x="73" y="53"/>
                                <a:pt x="70" y="62"/>
                                <a:pt x="63" y="71"/>
                              </a:cubicBezTo>
                              <a:cubicBezTo>
                                <a:pt x="54" y="83"/>
                                <a:pt x="45" y="95"/>
                                <a:pt x="35" y="107"/>
                              </a:cubicBezTo>
                              <a:close/>
                              <a:moveTo>
                                <a:pt x="68" y="40"/>
                              </a:moveTo>
                              <a:cubicBezTo>
                                <a:pt x="67" y="40"/>
                                <a:pt x="66" y="40"/>
                                <a:pt x="66" y="40"/>
                              </a:cubicBezTo>
                              <a:cubicBezTo>
                                <a:pt x="65" y="40"/>
                                <a:pt x="64" y="40"/>
                                <a:pt x="63" y="40"/>
                              </a:cubicBezTo>
                              <a:cubicBezTo>
                                <a:pt x="44" y="46"/>
                                <a:pt x="28" y="55"/>
                                <a:pt x="13" y="67"/>
                              </a:cubicBezTo>
                              <a:cubicBezTo>
                                <a:pt x="6" y="73"/>
                                <a:pt x="6" y="73"/>
                                <a:pt x="10" y="81"/>
                              </a:cubicBezTo>
                              <a:cubicBezTo>
                                <a:pt x="14" y="91"/>
                                <a:pt x="21" y="99"/>
                                <a:pt x="31" y="105"/>
                              </a:cubicBezTo>
                              <a:cubicBezTo>
                                <a:pt x="32" y="104"/>
                                <a:pt x="32" y="103"/>
                                <a:pt x="33" y="103"/>
                              </a:cubicBezTo>
                              <a:cubicBezTo>
                                <a:pt x="43" y="90"/>
                                <a:pt x="54" y="76"/>
                                <a:pt x="64" y="63"/>
                              </a:cubicBezTo>
                              <a:cubicBezTo>
                                <a:pt x="69" y="56"/>
                                <a:pt x="69" y="48"/>
                                <a:pt x="68" y="40"/>
                              </a:cubicBezTo>
                              <a:close/>
                              <a:moveTo>
                                <a:pt x="6" y="68"/>
                              </a:moveTo>
                              <a:cubicBezTo>
                                <a:pt x="24" y="52"/>
                                <a:pt x="44" y="41"/>
                                <a:pt x="67" y="35"/>
                              </a:cubicBezTo>
                              <a:cubicBezTo>
                                <a:pt x="64" y="31"/>
                                <a:pt x="61" y="27"/>
                                <a:pt x="57" y="25"/>
                              </a:cubicBezTo>
                              <a:cubicBezTo>
                                <a:pt x="50" y="23"/>
                                <a:pt x="43" y="22"/>
                                <a:pt x="36" y="22"/>
                              </a:cubicBezTo>
                              <a:cubicBezTo>
                                <a:pt x="17" y="23"/>
                                <a:pt x="11" y="28"/>
                                <a:pt x="6" y="47"/>
                              </a:cubicBezTo>
                              <a:cubicBezTo>
                                <a:pt x="5" y="54"/>
                                <a:pt x="4" y="60"/>
                                <a:pt x="6" y="68"/>
                              </a:cubicBezTo>
                              <a:close/>
                              <a:moveTo>
                                <a:pt x="88" y="37"/>
                              </a:moveTo>
                              <a:cubicBezTo>
                                <a:pt x="97" y="60"/>
                                <a:pt x="99" y="82"/>
                                <a:pt x="86" y="105"/>
                              </a:cubicBezTo>
                              <a:cubicBezTo>
                                <a:pt x="99" y="98"/>
                                <a:pt x="106" y="87"/>
                                <a:pt x="111" y="74"/>
                              </a:cubicBezTo>
                              <a:cubicBezTo>
                                <a:pt x="112" y="69"/>
                                <a:pt x="111" y="65"/>
                                <a:pt x="109" y="61"/>
                              </a:cubicBezTo>
                              <a:cubicBezTo>
                                <a:pt x="105" y="55"/>
                                <a:pt x="101" y="48"/>
                                <a:pt x="97" y="41"/>
                              </a:cubicBezTo>
                              <a:cubicBezTo>
                                <a:pt x="95" y="37"/>
                                <a:pt x="93" y="35"/>
                                <a:pt x="88" y="37"/>
                              </a:cubicBezTo>
                              <a:close/>
                              <a:moveTo>
                                <a:pt x="82" y="33"/>
                              </a:moveTo>
                              <a:cubicBezTo>
                                <a:pt x="77" y="25"/>
                                <a:pt x="72" y="19"/>
                                <a:pt x="67" y="12"/>
                              </a:cubicBezTo>
                              <a:cubicBezTo>
                                <a:pt x="62" y="6"/>
                                <a:pt x="56" y="4"/>
                                <a:pt x="48" y="6"/>
                              </a:cubicBezTo>
                              <a:cubicBezTo>
                                <a:pt x="39" y="9"/>
                                <a:pt x="30" y="12"/>
                                <a:pt x="23" y="19"/>
                              </a:cubicBezTo>
                              <a:cubicBezTo>
                                <a:pt x="30" y="19"/>
                                <a:pt x="37" y="18"/>
                                <a:pt x="44" y="18"/>
                              </a:cubicBezTo>
                              <a:cubicBezTo>
                                <a:pt x="54" y="18"/>
                                <a:pt x="63" y="22"/>
                                <a:pt x="68" y="31"/>
                              </a:cubicBezTo>
                              <a:cubicBezTo>
                                <a:pt x="70" y="34"/>
                                <a:pt x="72" y="35"/>
                                <a:pt x="76" y="34"/>
                              </a:cubicBezTo>
                              <a:cubicBezTo>
                                <a:pt x="77" y="33"/>
                                <a:pt x="79" y="33"/>
                                <a:pt x="82" y="33"/>
                              </a:cubicBezTo>
                              <a:close/>
                              <a:moveTo>
                                <a:pt x="69" y="5"/>
                              </a:moveTo>
                              <a:cubicBezTo>
                                <a:pt x="69" y="6"/>
                                <a:pt x="69" y="6"/>
                                <a:pt x="69" y="7"/>
                              </a:cubicBezTo>
                              <a:cubicBezTo>
                                <a:pt x="72" y="10"/>
                                <a:pt x="75" y="13"/>
                                <a:pt x="77" y="17"/>
                              </a:cubicBezTo>
                              <a:cubicBezTo>
                                <a:pt x="80" y="21"/>
                                <a:pt x="82" y="25"/>
                                <a:pt x="84" y="29"/>
                              </a:cubicBezTo>
                              <a:cubicBezTo>
                                <a:pt x="87" y="33"/>
                                <a:pt x="88" y="33"/>
                                <a:pt x="94" y="31"/>
                              </a:cubicBezTo>
                              <a:cubicBezTo>
                                <a:pt x="90" y="26"/>
                                <a:pt x="93" y="17"/>
                                <a:pt x="87" y="13"/>
                              </a:cubicBezTo>
                              <a:cubicBezTo>
                                <a:pt x="82" y="10"/>
                                <a:pt x="75" y="8"/>
                                <a:pt x="69" y="5"/>
                              </a:cubicBezTo>
                              <a:close/>
                              <a:moveTo>
                                <a:pt x="111" y="60"/>
                              </a:moveTo>
                              <a:cubicBezTo>
                                <a:pt x="112" y="60"/>
                                <a:pt x="113" y="60"/>
                                <a:pt x="113" y="60"/>
                              </a:cubicBezTo>
                              <a:cubicBezTo>
                                <a:pt x="112" y="54"/>
                                <a:pt x="112" y="49"/>
                                <a:pt x="110" y="43"/>
                              </a:cubicBezTo>
                              <a:cubicBezTo>
                                <a:pt x="108" y="36"/>
                                <a:pt x="106" y="35"/>
                                <a:pt x="98" y="37"/>
                              </a:cubicBezTo>
                              <a:cubicBezTo>
                                <a:pt x="99" y="40"/>
                                <a:pt x="101" y="42"/>
                                <a:pt x="102" y="45"/>
                              </a:cubicBezTo>
                              <a:cubicBezTo>
                                <a:pt x="105" y="50"/>
                                <a:pt x="108" y="55"/>
                                <a:pt x="111" y="60"/>
                              </a:cubicBezTo>
                              <a:close/>
                              <a:moveTo>
                                <a:pt x="106" y="32"/>
                              </a:moveTo>
                              <a:cubicBezTo>
                                <a:pt x="102" y="27"/>
                                <a:pt x="98" y="23"/>
                                <a:pt x="94" y="18"/>
                              </a:cubicBezTo>
                              <a:cubicBezTo>
                                <a:pt x="94" y="30"/>
                                <a:pt x="95" y="32"/>
                                <a:pt x="106" y="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B7597" id="Freeform 9" o:spid="_x0000_s1026" style="position:absolute;margin-left:320.4pt;margin-top:109.65pt;width:27.05pt;height:25.4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17,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" path="m51,v5,,10,,15,c67,1,68,1,69,1v23,5,38,19,46,41c116,45,116,48,117,51v,5,,11,,16c117,68,116,68,116,69v-5,23,-18,39,-41,46c72,116,69,117,66,118v-5,,-10,,-15,c50,117,49,117,48,117,25,112,10,98,3,76,2,73,1,70,,67,,62,,56,,51,1,50,1,50,1,49,6,26,20,10,42,3,45,2,48,1,51,xm35,107v13,7,26,8,40,3c77,110,77,108,78,107,92,88,93,67,86,46,83,35,85,36,73,38v,,-1,1,-1,1c72,40,72,41,72,42v1,11,-2,20,-9,29c54,83,45,95,35,107xm68,40v-1,,-2,,-2,c65,40,64,40,63,40,44,46,28,55,13,67,6,73,6,73,10,81v4,10,11,18,21,24c32,104,32,103,33,103,43,90,54,76,64,63v5,-7,5,-15,4,-23xm6,68c24,52,44,41,67,35,64,31,61,27,57,25,50,23,43,22,36,22,17,23,11,28,6,47,5,54,4,60,6,68xm88,37v9,23,11,45,-2,68c99,98,106,87,111,74v1,-5,,-9,-2,-13c105,55,101,48,97,41,95,37,93,35,88,37xm82,33c77,25,72,19,67,12,62,6,56,4,48,6,39,9,30,12,23,19v7,,14,-1,21,-1c54,18,63,22,68,31v2,3,4,4,8,3c77,33,79,33,82,33xm69,5v,1,,1,,2c72,10,75,13,77,17v3,4,5,8,7,12c87,33,88,33,94,31,90,26,93,17,87,13,82,10,75,8,69,5xm111,60v1,,2,,2,c112,54,112,49,110,43v-2,-7,-4,-8,-12,-6c99,40,101,42,102,45v3,5,6,10,9,15xm106,32c102,27,98,23,94,18v,12,1,14,12,14xe" fillcolor="white [3212]" stroked="f">
                <v:path arrowok="t" o:connecttype="custom" o:connectlocs="193789,0;337663,115043;343535,183520;220215,314998;149746,323215;8809,208172;0,139695;123320,8217;102767,293085;229023,293085;214342,104086;211406,115043;102767,293085;193789,109564;38171,183520;91022,287607;187917,172564;17617,186259;167363,68478;17617,128738;258385,101347;325918,202694;284811,112304;240768,90391;140937,16435;129193,49304;223151,93130;202598,13696;226087,46565;276002,84912;202598,13696;331790,164347;287747,101347;325918,164347;276002,49304" o:connectangles="0,0,0,0,0,0,0,0,0,0,0,0,0,0,0,0,0,0,0,0,0,0,0,0,0,0,0,0,0,0,0,0,0,0,0"/>
                <o:lock v:ext="edit" verticies="t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27E68EF5" wp14:editId="530714A2">
                <wp:simplePos x="0" y="0"/>
                <wp:positionH relativeFrom="column">
                  <wp:posOffset>2725420</wp:posOffset>
                </wp:positionH>
                <wp:positionV relativeFrom="paragraph">
                  <wp:posOffset>1392555</wp:posOffset>
                </wp:positionV>
                <wp:extent cx="409575" cy="313690"/>
                <wp:effectExtent l="38100" t="0" r="47625" b="0"/>
                <wp:wrapNone/>
                <wp:docPr id="118" name="Group 1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9575" cy="313690"/>
                          <a:chOff x="1472356" y="3626559"/>
                          <a:chExt cx="787400" cy="746125"/>
                        </a:xfrm>
                        <a:solidFill>
                          <a:schemeClr val="bg1"/>
                        </a:solidFill>
                      </wpg:grpSpPr>
                      <wps:wsp>
                        <wps:cNvPr id="119" name="Freeform 5"/>
                        <wps:cNvSpPr>
                          <a:spLocks noEditPoints="1"/>
                        </wps:cNvSpPr>
                        <wps:spPr bwMode="auto">
                          <a:xfrm>
                            <a:off x="1592371" y="3637989"/>
                            <a:ext cx="517525" cy="730885"/>
                          </a:xfrm>
                          <a:custGeom>
                            <a:avLst/>
                            <a:gdLst>
                              <a:gd name="T0" fmla="*/ 7 w 138"/>
                              <a:gd name="T1" fmla="*/ 195 h 195"/>
                              <a:gd name="T2" fmla="*/ 1 w 138"/>
                              <a:gd name="T3" fmla="*/ 179 h 195"/>
                              <a:gd name="T4" fmla="*/ 1 w 138"/>
                              <a:gd name="T5" fmla="*/ 124 h 195"/>
                              <a:gd name="T6" fmla="*/ 8 w 138"/>
                              <a:gd name="T7" fmla="*/ 107 h 195"/>
                              <a:gd name="T8" fmla="*/ 42 w 138"/>
                              <a:gd name="T9" fmla="*/ 24 h 195"/>
                              <a:gd name="T10" fmla="*/ 137 w 138"/>
                              <a:gd name="T11" fmla="*/ 77 h 195"/>
                              <a:gd name="T12" fmla="*/ 137 w 138"/>
                              <a:gd name="T13" fmla="*/ 99 h 195"/>
                              <a:gd name="T14" fmla="*/ 135 w 138"/>
                              <a:gd name="T15" fmla="*/ 107 h 195"/>
                              <a:gd name="T16" fmla="*/ 132 w 138"/>
                              <a:gd name="T17" fmla="*/ 107 h 195"/>
                              <a:gd name="T18" fmla="*/ 130 w 138"/>
                              <a:gd name="T19" fmla="*/ 98 h 195"/>
                              <a:gd name="T20" fmla="*/ 130 w 138"/>
                              <a:gd name="T21" fmla="*/ 73 h 195"/>
                              <a:gd name="T22" fmla="*/ 71 w 138"/>
                              <a:gd name="T23" fmla="*/ 23 h 195"/>
                              <a:gd name="T24" fmla="*/ 16 w 138"/>
                              <a:gd name="T25" fmla="*/ 80 h 195"/>
                              <a:gd name="T26" fmla="*/ 16 w 138"/>
                              <a:gd name="T27" fmla="*/ 105 h 195"/>
                              <a:gd name="T28" fmla="*/ 17 w 138"/>
                              <a:gd name="T29" fmla="*/ 109 h 195"/>
                              <a:gd name="T30" fmla="*/ 24 w 138"/>
                              <a:gd name="T31" fmla="*/ 128 h 195"/>
                              <a:gd name="T32" fmla="*/ 24 w 138"/>
                              <a:gd name="T33" fmla="*/ 178 h 195"/>
                              <a:gd name="T34" fmla="*/ 17 w 138"/>
                              <a:gd name="T35" fmla="*/ 195 h 195"/>
                              <a:gd name="T36" fmla="*/ 7 w 138"/>
                              <a:gd name="T37" fmla="*/ 195 h 195"/>
                              <a:gd name="T38" fmla="*/ 17 w 138"/>
                              <a:gd name="T39" fmla="*/ 152 h 195"/>
                              <a:gd name="T40" fmla="*/ 17 w 138"/>
                              <a:gd name="T41" fmla="*/ 123 h 195"/>
                              <a:gd name="T42" fmla="*/ 12 w 138"/>
                              <a:gd name="T43" fmla="*/ 116 h 195"/>
                              <a:gd name="T44" fmla="*/ 8 w 138"/>
                              <a:gd name="T45" fmla="*/ 122 h 195"/>
                              <a:gd name="T46" fmla="*/ 8 w 138"/>
                              <a:gd name="T47" fmla="*/ 181 h 195"/>
                              <a:gd name="T48" fmla="*/ 13 w 138"/>
                              <a:gd name="T49" fmla="*/ 187 h 195"/>
                              <a:gd name="T50" fmla="*/ 17 w 138"/>
                              <a:gd name="T51" fmla="*/ 180 h 195"/>
                              <a:gd name="T52" fmla="*/ 17 w 138"/>
                              <a:gd name="T53" fmla="*/ 152 h 1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38" h="195">
                                <a:moveTo>
                                  <a:pt x="7" y="195"/>
                                </a:moveTo>
                                <a:cubicBezTo>
                                  <a:pt x="5" y="190"/>
                                  <a:pt x="1" y="185"/>
                                  <a:pt x="1" y="179"/>
                                </a:cubicBezTo>
                                <a:cubicBezTo>
                                  <a:pt x="0" y="161"/>
                                  <a:pt x="0" y="143"/>
                                  <a:pt x="1" y="124"/>
                                </a:cubicBezTo>
                                <a:cubicBezTo>
                                  <a:pt x="1" y="118"/>
                                  <a:pt x="5" y="113"/>
                                  <a:pt x="8" y="107"/>
                                </a:cubicBezTo>
                                <a:cubicBezTo>
                                  <a:pt x="2" y="72"/>
                                  <a:pt x="14" y="40"/>
                                  <a:pt x="42" y="24"/>
                                </a:cubicBezTo>
                                <a:cubicBezTo>
                                  <a:pt x="82" y="0"/>
                                  <a:pt x="136" y="30"/>
                                  <a:pt x="137" y="77"/>
                                </a:cubicBezTo>
                                <a:cubicBezTo>
                                  <a:pt x="137" y="84"/>
                                  <a:pt x="138" y="91"/>
                                  <a:pt x="137" y="99"/>
                                </a:cubicBezTo>
                                <a:cubicBezTo>
                                  <a:pt x="137" y="101"/>
                                  <a:pt x="136" y="104"/>
                                  <a:pt x="135" y="107"/>
                                </a:cubicBezTo>
                                <a:cubicBezTo>
                                  <a:pt x="134" y="107"/>
                                  <a:pt x="133" y="107"/>
                                  <a:pt x="132" y="107"/>
                                </a:cubicBezTo>
                                <a:cubicBezTo>
                                  <a:pt x="131" y="104"/>
                                  <a:pt x="130" y="101"/>
                                  <a:pt x="130" y="98"/>
                                </a:cubicBezTo>
                                <a:cubicBezTo>
                                  <a:pt x="130" y="90"/>
                                  <a:pt x="131" y="81"/>
                                  <a:pt x="130" y="73"/>
                                </a:cubicBezTo>
                                <a:cubicBezTo>
                                  <a:pt x="126" y="44"/>
                                  <a:pt x="102" y="22"/>
                                  <a:pt x="71" y="23"/>
                                </a:cubicBezTo>
                                <a:cubicBezTo>
                                  <a:pt x="41" y="24"/>
                                  <a:pt x="17" y="49"/>
                                  <a:pt x="16" y="80"/>
                                </a:cubicBezTo>
                                <a:cubicBezTo>
                                  <a:pt x="15" y="88"/>
                                  <a:pt x="16" y="96"/>
                                  <a:pt x="16" y="105"/>
                                </a:cubicBezTo>
                                <a:cubicBezTo>
                                  <a:pt x="16" y="106"/>
                                  <a:pt x="16" y="109"/>
                                  <a:pt x="17" y="109"/>
                                </a:cubicBezTo>
                                <a:cubicBezTo>
                                  <a:pt x="25" y="113"/>
                                  <a:pt x="24" y="120"/>
                                  <a:pt x="24" y="128"/>
                                </a:cubicBezTo>
                                <a:cubicBezTo>
                                  <a:pt x="24" y="144"/>
                                  <a:pt x="25" y="161"/>
                                  <a:pt x="24" y="178"/>
                                </a:cubicBezTo>
                                <a:cubicBezTo>
                                  <a:pt x="24" y="184"/>
                                  <a:pt x="20" y="190"/>
                                  <a:pt x="17" y="195"/>
                                </a:cubicBezTo>
                                <a:cubicBezTo>
                                  <a:pt x="14" y="195"/>
                                  <a:pt x="11" y="195"/>
                                  <a:pt x="7" y="195"/>
                                </a:cubicBezTo>
                                <a:close/>
                                <a:moveTo>
                                  <a:pt x="17" y="152"/>
                                </a:moveTo>
                                <a:cubicBezTo>
                                  <a:pt x="17" y="142"/>
                                  <a:pt x="17" y="133"/>
                                  <a:pt x="17" y="123"/>
                                </a:cubicBezTo>
                                <a:cubicBezTo>
                                  <a:pt x="17" y="121"/>
                                  <a:pt x="14" y="118"/>
                                  <a:pt x="12" y="116"/>
                                </a:cubicBezTo>
                                <a:cubicBezTo>
                                  <a:pt x="11" y="118"/>
                                  <a:pt x="8" y="120"/>
                                  <a:pt x="8" y="122"/>
                                </a:cubicBezTo>
                                <a:cubicBezTo>
                                  <a:pt x="7" y="142"/>
                                  <a:pt x="7" y="161"/>
                                  <a:pt x="8" y="181"/>
                                </a:cubicBezTo>
                                <a:cubicBezTo>
                                  <a:pt x="8" y="183"/>
                                  <a:pt x="11" y="185"/>
                                  <a:pt x="13" y="187"/>
                                </a:cubicBezTo>
                                <a:cubicBezTo>
                                  <a:pt x="14" y="185"/>
                                  <a:pt x="17" y="182"/>
                                  <a:pt x="17" y="180"/>
                                </a:cubicBezTo>
                                <a:cubicBezTo>
                                  <a:pt x="17" y="170"/>
                                  <a:pt x="17" y="161"/>
                                  <a:pt x="17" y="152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6"/>
                        <wps:cNvSpPr>
                          <a:spLocks/>
                        </wps:cNvSpPr>
                        <wps:spPr bwMode="auto">
                          <a:xfrm>
                            <a:off x="1547286" y="3626559"/>
                            <a:ext cx="629920" cy="412750"/>
                          </a:xfrm>
                          <a:custGeom>
                            <a:avLst/>
                            <a:gdLst>
                              <a:gd name="T0" fmla="*/ 98 w 168"/>
                              <a:gd name="T1" fmla="*/ 0 h 110"/>
                              <a:gd name="T2" fmla="*/ 142 w 168"/>
                              <a:gd name="T3" fmla="*/ 24 h 110"/>
                              <a:gd name="T4" fmla="*/ 167 w 168"/>
                              <a:gd name="T5" fmla="*/ 85 h 110"/>
                              <a:gd name="T6" fmla="*/ 167 w 168"/>
                              <a:gd name="T7" fmla="*/ 104 h 110"/>
                              <a:gd name="T8" fmla="*/ 164 w 168"/>
                              <a:gd name="T9" fmla="*/ 110 h 110"/>
                              <a:gd name="T10" fmla="*/ 160 w 168"/>
                              <a:gd name="T11" fmla="*/ 104 h 110"/>
                              <a:gd name="T12" fmla="*/ 160 w 168"/>
                              <a:gd name="T13" fmla="*/ 83 h 110"/>
                              <a:gd name="T14" fmla="*/ 86 w 168"/>
                              <a:gd name="T15" fmla="*/ 8 h 110"/>
                              <a:gd name="T16" fmla="*/ 10 w 168"/>
                              <a:gd name="T17" fmla="*/ 82 h 110"/>
                              <a:gd name="T18" fmla="*/ 10 w 168"/>
                              <a:gd name="T19" fmla="*/ 105 h 110"/>
                              <a:gd name="T20" fmla="*/ 6 w 168"/>
                              <a:gd name="T21" fmla="*/ 110 h 110"/>
                              <a:gd name="T22" fmla="*/ 3 w 168"/>
                              <a:gd name="T23" fmla="*/ 105 h 110"/>
                              <a:gd name="T24" fmla="*/ 38 w 168"/>
                              <a:gd name="T25" fmla="*/ 16 h 110"/>
                              <a:gd name="T26" fmla="*/ 75 w 168"/>
                              <a:gd name="T27" fmla="*/ 0 h 110"/>
                              <a:gd name="T28" fmla="*/ 98 w 168"/>
                              <a:gd name="T29" fmla="*/ 0 h 1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68" h="110">
                                <a:moveTo>
                                  <a:pt x="98" y="0"/>
                                </a:moveTo>
                                <a:cubicBezTo>
                                  <a:pt x="114" y="6"/>
                                  <a:pt x="130" y="11"/>
                                  <a:pt x="142" y="24"/>
                                </a:cubicBezTo>
                                <a:cubicBezTo>
                                  <a:pt x="159" y="41"/>
                                  <a:pt x="168" y="61"/>
                                  <a:pt x="167" y="85"/>
                                </a:cubicBezTo>
                                <a:cubicBezTo>
                                  <a:pt x="167" y="91"/>
                                  <a:pt x="168" y="98"/>
                                  <a:pt x="167" y="104"/>
                                </a:cubicBezTo>
                                <a:cubicBezTo>
                                  <a:pt x="167" y="106"/>
                                  <a:pt x="165" y="108"/>
                                  <a:pt x="164" y="110"/>
                                </a:cubicBezTo>
                                <a:cubicBezTo>
                                  <a:pt x="163" y="108"/>
                                  <a:pt x="160" y="106"/>
                                  <a:pt x="160" y="104"/>
                                </a:cubicBezTo>
                                <a:cubicBezTo>
                                  <a:pt x="160" y="97"/>
                                  <a:pt x="160" y="90"/>
                                  <a:pt x="160" y="83"/>
                                </a:cubicBezTo>
                                <a:cubicBezTo>
                                  <a:pt x="160" y="42"/>
                                  <a:pt x="126" y="8"/>
                                  <a:pt x="86" y="8"/>
                                </a:cubicBezTo>
                                <a:cubicBezTo>
                                  <a:pt x="45" y="8"/>
                                  <a:pt x="11" y="41"/>
                                  <a:pt x="10" y="82"/>
                                </a:cubicBezTo>
                                <a:cubicBezTo>
                                  <a:pt x="10" y="90"/>
                                  <a:pt x="10" y="97"/>
                                  <a:pt x="10" y="105"/>
                                </a:cubicBezTo>
                                <a:cubicBezTo>
                                  <a:pt x="10" y="107"/>
                                  <a:pt x="7" y="108"/>
                                  <a:pt x="6" y="110"/>
                                </a:cubicBezTo>
                                <a:cubicBezTo>
                                  <a:pt x="5" y="108"/>
                                  <a:pt x="3" y="107"/>
                                  <a:pt x="3" y="105"/>
                                </a:cubicBezTo>
                                <a:cubicBezTo>
                                  <a:pt x="0" y="70"/>
                                  <a:pt x="6" y="37"/>
                                  <a:pt x="38" y="16"/>
                                </a:cubicBezTo>
                                <a:cubicBezTo>
                                  <a:pt x="49" y="8"/>
                                  <a:pt x="63" y="5"/>
                                  <a:pt x="75" y="0"/>
                                </a:cubicBezTo>
                                <a:cubicBezTo>
                                  <a:pt x="82" y="0"/>
                                  <a:pt x="90" y="0"/>
                                  <a:pt x="98" y="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7"/>
                        <wps:cNvSpPr>
                          <a:spLocks noEditPoints="1"/>
                        </wps:cNvSpPr>
                        <wps:spPr bwMode="auto">
                          <a:xfrm>
                            <a:off x="1472356" y="4046294"/>
                            <a:ext cx="112395" cy="318770"/>
                          </a:xfrm>
                          <a:custGeom>
                            <a:avLst/>
                            <a:gdLst>
                              <a:gd name="T0" fmla="*/ 0 w 30"/>
                              <a:gd name="T1" fmla="*/ 33 h 85"/>
                              <a:gd name="T2" fmla="*/ 15 w 30"/>
                              <a:gd name="T3" fmla="*/ 8 h 85"/>
                              <a:gd name="T4" fmla="*/ 30 w 30"/>
                              <a:gd name="T5" fmla="*/ 0 h 85"/>
                              <a:gd name="T6" fmla="*/ 30 w 30"/>
                              <a:gd name="T7" fmla="*/ 37 h 85"/>
                              <a:gd name="T8" fmla="*/ 30 w 30"/>
                              <a:gd name="T9" fmla="*/ 76 h 85"/>
                              <a:gd name="T10" fmla="*/ 21 w 30"/>
                              <a:gd name="T11" fmla="*/ 82 h 85"/>
                              <a:gd name="T12" fmla="*/ 0 w 30"/>
                              <a:gd name="T13" fmla="*/ 51 h 85"/>
                              <a:gd name="T14" fmla="*/ 0 w 30"/>
                              <a:gd name="T15" fmla="*/ 33 h 85"/>
                              <a:gd name="T16" fmla="*/ 22 w 30"/>
                              <a:gd name="T17" fmla="*/ 13 h 85"/>
                              <a:gd name="T18" fmla="*/ 22 w 30"/>
                              <a:gd name="T19" fmla="*/ 71 h 85"/>
                              <a:gd name="T20" fmla="*/ 22 w 30"/>
                              <a:gd name="T21" fmla="*/ 13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30" h="85">
                                <a:moveTo>
                                  <a:pt x="0" y="33"/>
                                </a:moveTo>
                                <a:cubicBezTo>
                                  <a:pt x="5" y="25"/>
                                  <a:pt x="9" y="16"/>
                                  <a:pt x="15" y="8"/>
                                </a:cubicBezTo>
                                <a:cubicBezTo>
                                  <a:pt x="18" y="5"/>
                                  <a:pt x="24" y="3"/>
                                  <a:pt x="30" y="0"/>
                                </a:cubicBezTo>
                                <a:cubicBezTo>
                                  <a:pt x="30" y="14"/>
                                  <a:pt x="30" y="26"/>
                                  <a:pt x="30" y="37"/>
                                </a:cubicBezTo>
                                <a:cubicBezTo>
                                  <a:pt x="30" y="50"/>
                                  <a:pt x="30" y="63"/>
                                  <a:pt x="30" y="76"/>
                                </a:cubicBezTo>
                                <a:cubicBezTo>
                                  <a:pt x="30" y="85"/>
                                  <a:pt x="26" y="85"/>
                                  <a:pt x="21" y="82"/>
                                </a:cubicBezTo>
                                <a:cubicBezTo>
                                  <a:pt x="9" y="75"/>
                                  <a:pt x="4" y="64"/>
                                  <a:pt x="0" y="51"/>
                                </a:cubicBezTo>
                                <a:cubicBezTo>
                                  <a:pt x="0" y="45"/>
                                  <a:pt x="0" y="39"/>
                                  <a:pt x="0" y="33"/>
                                </a:cubicBezTo>
                                <a:close/>
                                <a:moveTo>
                                  <a:pt x="22" y="13"/>
                                </a:moveTo>
                                <a:cubicBezTo>
                                  <a:pt x="2" y="29"/>
                                  <a:pt x="3" y="60"/>
                                  <a:pt x="22" y="71"/>
                                </a:cubicBezTo>
                                <a:cubicBezTo>
                                  <a:pt x="22" y="52"/>
                                  <a:pt x="22" y="33"/>
                                  <a:pt x="22" y="13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Freeform 8"/>
                        <wps:cNvSpPr>
                          <a:spLocks noEditPoints="1"/>
                        </wps:cNvSpPr>
                        <wps:spPr bwMode="auto">
                          <a:xfrm>
                            <a:off x="2147361" y="4053914"/>
                            <a:ext cx="112395" cy="318770"/>
                          </a:xfrm>
                          <a:custGeom>
                            <a:avLst/>
                            <a:gdLst>
                              <a:gd name="T0" fmla="*/ 30 w 30"/>
                              <a:gd name="T1" fmla="*/ 51 h 85"/>
                              <a:gd name="T2" fmla="*/ 11 w 30"/>
                              <a:gd name="T3" fmla="*/ 78 h 85"/>
                              <a:gd name="T4" fmla="*/ 0 w 30"/>
                              <a:gd name="T5" fmla="*/ 72 h 85"/>
                              <a:gd name="T6" fmla="*/ 0 w 30"/>
                              <a:gd name="T7" fmla="*/ 9 h 85"/>
                              <a:gd name="T8" fmla="*/ 3 w 30"/>
                              <a:gd name="T9" fmla="*/ 1 h 85"/>
                              <a:gd name="T10" fmla="*/ 11 w 30"/>
                              <a:gd name="T11" fmla="*/ 3 h 85"/>
                              <a:gd name="T12" fmla="*/ 30 w 30"/>
                              <a:gd name="T13" fmla="*/ 31 h 85"/>
                              <a:gd name="T14" fmla="*/ 30 w 30"/>
                              <a:gd name="T15" fmla="*/ 51 h 85"/>
                              <a:gd name="T16" fmla="*/ 8 w 30"/>
                              <a:gd name="T17" fmla="*/ 71 h 85"/>
                              <a:gd name="T18" fmla="*/ 8 w 30"/>
                              <a:gd name="T19" fmla="*/ 12 h 85"/>
                              <a:gd name="T20" fmla="*/ 8 w 30"/>
                              <a:gd name="T21" fmla="*/ 71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30" h="85">
                                <a:moveTo>
                                  <a:pt x="30" y="51"/>
                                </a:moveTo>
                                <a:cubicBezTo>
                                  <a:pt x="24" y="60"/>
                                  <a:pt x="19" y="71"/>
                                  <a:pt x="11" y="78"/>
                                </a:cubicBezTo>
                                <a:cubicBezTo>
                                  <a:pt x="4" y="85"/>
                                  <a:pt x="0" y="82"/>
                                  <a:pt x="0" y="72"/>
                                </a:cubicBezTo>
                                <a:cubicBezTo>
                                  <a:pt x="0" y="51"/>
                                  <a:pt x="0" y="30"/>
                                  <a:pt x="0" y="9"/>
                                </a:cubicBezTo>
                                <a:cubicBezTo>
                                  <a:pt x="0" y="6"/>
                                  <a:pt x="1" y="1"/>
                                  <a:pt x="3" y="1"/>
                                </a:cubicBezTo>
                                <a:cubicBezTo>
                                  <a:pt x="5" y="0"/>
                                  <a:pt x="10" y="1"/>
                                  <a:pt x="11" y="3"/>
                                </a:cubicBezTo>
                                <a:cubicBezTo>
                                  <a:pt x="18" y="12"/>
                                  <a:pt x="24" y="21"/>
                                  <a:pt x="30" y="31"/>
                                </a:cubicBezTo>
                                <a:cubicBezTo>
                                  <a:pt x="30" y="38"/>
                                  <a:pt x="30" y="45"/>
                                  <a:pt x="30" y="51"/>
                                </a:cubicBezTo>
                                <a:close/>
                                <a:moveTo>
                                  <a:pt x="8" y="71"/>
                                </a:moveTo>
                                <a:cubicBezTo>
                                  <a:pt x="29" y="56"/>
                                  <a:pt x="25" y="18"/>
                                  <a:pt x="8" y="12"/>
                                </a:cubicBezTo>
                                <a:cubicBezTo>
                                  <a:pt x="8" y="31"/>
                                  <a:pt x="8" y="50"/>
                                  <a:pt x="8" y="7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Freeform 9"/>
                        <wps:cNvSpPr>
                          <a:spLocks noEditPoints="1"/>
                        </wps:cNvSpPr>
                        <wps:spPr bwMode="auto">
                          <a:xfrm>
                            <a:off x="2045761" y="4042484"/>
                            <a:ext cx="93980" cy="326390"/>
                          </a:xfrm>
                          <a:custGeom>
                            <a:avLst/>
                            <a:gdLst>
                              <a:gd name="T0" fmla="*/ 8 w 25"/>
                              <a:gd name="T1" fmla="*/ 87 h 87"/>
                              <a:gd name="T2" fmla="*/ 1 w 25"/>
                              <a:gd name="T3" fmla="*/ 69 h 87"/>
                              <a:gd name="T4" fmla="*/ 1 w 25"/>
                              <a:gd name="T5" fmla="*/ 16 h 87"/>
                              <a:gd name="T6" fmla="*/ 13 w 25"/>
                              <a:gd name="T7" fmla="*/ 0 h 87"/>
                              <a:gd name="T8" fmla="*/ 25 w 25"/>
                              <a:gd name="T9" fmla="*/ 16 h 87"/>
                              <a:gd name="T10" fmla="*/ 24 w 25"/>
                              <a:gd name="T11" fmla="*/ 70 h 87"/>
                              <a:gd name="T12" fmla="*/ 18 w 25"/>
                              <a:gd name="T13" fmla="*/ 87 h 87"/>
                              <a:gd name="T14" fmla="*/ 8 w 25"/>
                              <a:gd name="T15" fmla="*/ 87 h 87"/>
                              <a:gd name="T16" fmla="*/ 8 w 25"/>
                              <a:gd name="T17" fmla="*/ 43 h 87"/>
                              <a:gd name="T18" fmla="*/ 8 w 25"/>
                              <a:gd name="T19" fmla="*/ 72 h 87"/>
                              <a:gd name="T20" fmla="*/ 12 w 25"/>
                              <a:gd name="T21" fmla="*/ 79 h 87"/>
                              <a:gd name="T22" fmla="*/ 17 w 25"/>
                              <a:gd name="T23" fmla="*/ 73 h 87"/>
                              <a:gd name="T24" fmla="*/ 17 w 25"/>
                              <a:gd name="T25" fmla="*/ 15 h 87"/>
                              <a:gd name="T26" fmla="*/ 13 w 25"/>
                              <a:gd name="T27" fmla="*/ 8 h 87"/>
                              <a:gd name="T28" fmla="*/ 8 w 25"/>
                              <a:gd name="T29" fmla="*/ 15 h 87"/>
                              <a:gd name="T30" fmla="*/ 8 w 25"/>
                              <a:gd name="T31" fmla="*/ 43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5" h="87">
                                <a:moveTo>
                                  <a:pt x="8" y="87"/>
                                </a:moveTo>
                                <a:cubicBezTo>
                                  <a:pt x="5" y="81"/>
                                  <a:pt x="1" y="75"/>
                                  <a:pt x="1" y="69"/>
                                </a:cubicBezTo>
                                <a:cubicBezTo>
                                  <a:pt x="0" y="51"/>
                                  <a:pt x="1" y="34"/>
                                  <a:pt x="1" y="16"/>
                                </a:cubicBezTo>
                                <a:cubicBezTo>
                                  <a:pt x="1" y="6"/>
                                  <a:pt x="6" y="0"/>
                                  <a:pt x="13" y="0"/>
                                </a:cubicBezTo>
                                <a:cubicBezTo>
                                  <a:pt x="22" y="1"/>
                                  <a:pt x="25" y="7"/>
                                  <a:pt x="25" y="16"/>
                                </a:cubicBezTo>
                                <a:cubicBezTo>
                                  <a:pt x="24" y="34"/>
                                  <a:pt x="25" y="52"/>
                                  <a:pt x="24" y="70"/>
                                </a:cubicBezTo>
                                <a:cubicBezTo>
                                  <a:pt x="24" y="76"/>
                                  <a:pt x="20" y="82"/>
                                  <a:pt x="18" y="87"/>
                                </a:cubicBezTo>
                                <a:cubicBezTo>
                                  <a:pt x="15" y="87"/>
                                  <a:pt x="11" y="87"/>
                                  <a:pt x="8" y="87"/>
                                </a:cubicBezTo>
                                <a:close/>
                                <a:moveTo>
                                  <a:pt x="8" y="43"/>
                                </a:moveTo>
                                <a:cubicBezTo>
                                  <a:pt x="8" y="53"/>
                                  <a:pt x="8" y="63"/>
                                  <a:pt x="8" y="72"/>
                                </a:cubicBezTo>
                                <a:cubicBezTo>
                                  <a:pt x="8" y="75"/>
                                  <a:pt x="11" y="77"/>
                                  <a:pt x="12" y="79"/>
                                </a:cubicBezTo>
                                <a:cubicBezTo>
                                  <a:pt x="14" y="77"/>
                                  <a:pt x="17" y="75"/>
                                  <a:pt x="17" y="73"/>
                                </a:cubicBezTo>
                                <a:cubicBezTo>
                                  <a:pt x="18" y="54"/>
                                  <a:pt x="18" y="34"/>
                                  <a:pt x="17" y="15"/>
                                </a:cubicBezTo>
                                <a:cubicBezTo>
                                  <a:pt x="17" y="13"/>
                                  <a:pt x="14" y="11"/>
                                  <a:pt x="13" y="8"/>
                                </a:cubicBezTo>
                                <a:cubicBezTo>
                                  <a:pt x="11" y="11"/>
                                  <a:pt x="8" y="13"/>
                                  <a:pt x="8" y="15"/>
                                </a:cubicBezTo>
                                <a:cubicBezTo>
                                  <a:pt x="8" y="25"/>
                                  <a:pt x="8" y="34"/>
                                  <a:pt x="8" y="43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703B61" id="Group 118" o:spid="_x0000_s1026" style="position:absolute;margin-left:214.6pt;margin-top:109.65pt;width:32.25pt;height:24.7pt;z-index:251680768" coordorigin="14723,36265" coordsize="7874,7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">
                <v:shape id="Freeform 5" o:spid="_x0000_s1027" style="position:absolute;left:15923;top:36379;width:5175;height:7309;visibility:visible;mso-wrap-style:square;v-text-anchor:top" coordsize="138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" path="m7,195c5,190,1,185,1,179,,161,,143,1,124v,-6,4,-11,7,-17c2,72,14,40,42,24,82,,136,30,137,77v,7,1,14,,22c137,101,136,104,135,107v-1,,-2,,-3,c131,104,130,101,130,98v,-8,1,-17,,-25c126,44,102,22,71,23,41,24,17,49,16,80v-1,8,,16,,25c16,106,16,109,17,109v8,4,7,11,7,19c24,144,25,161,24,178v,6,-4,12,-7,17c14,195,11,195,7,195xm17,152v,-10,,-19,,-29c17,121,14,118,12,116v-1,2,-4,4,-4,6c7,142,7,161,8,181v,2,3,4,5,6c14,185,17,182,17,180v,-10,,-19,,-28xe" filled="f" stroked="f">
                  <v:path arrowok="t" o:connecttype="custom" o:connectlocs="26251,730885;3750,670915;3750,464768;30001,401050;157508,89955;513775,288606;513775,371065;506274,401050;495024,401050;487524,367317;487524,273613;266263,86207;60003,299850;60003,393553;63753,408546;90004,479760;90004,667167;63753,730885;26251,730885;63753,569715;63753,461020;45002,434783;30001,457272;30001,678411;48752,700900;63753,674663;63753,569715" o:connectangles="0,0,0,0,0,0,0,0,0,0,0,0,0,0,0,0,0,0,0,0,0,0,0,0,0,0,0"/>
                  <o:lock v:ext="edit" verticies="t"/>
                </v:shape>
                <v:shape id="Freeform 6" o:spid="_x0000_s1028" style="position:absolute;left:15472;top:36265;width:6300;height:4128;visibility:visible;mso-wrap-style:square;v-text-anchor:top" coordsize="168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" path="m98,v16,6,32,11,44,24c159,41,168,61,167,85v,6,1,13,,19c167,106,165,108,164,110v-1,-2,-4,-4,-4,-6c160,97,160,90,160,83,160,42,126,8,86,8,45,8,11,41,10,82v,8,,15,,23c10,107,7,108,6,110,5,108,3,107,3,105,,70,6,37,38,16,49,8,63,5,75,v7,,15,,23,xe" filled="f" stroked="f">
                  <v:path arrowok="t" o:connecttype="custom" o:connectlocs="367453,0;532432,90055;626170,318943;626170,390236;614922,412750;599924,390236;599924,311439;322459,30018;37495,307686;37495,393989;22497,412750;11249,393989;142482,60036;281214,0;367453,0" o:connectangles="0,0,0,0,0,0,0,0,0,0,0,0,0,0,0"/>
                </v:shape>
                <v:shape id="Freeform 7" o:spid="_x0000_s1029" style="position:absolute;left:14723;top:40462;width:1124;height:3188;visibility:visible;mso-wrap-style:square;v-text-anchor:top" coordsize="3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" path="m,33c5,25,9,16,15,8,18,5,24,3,30,v,14,,26,,37c30,50,30,63,30,76v,9,-4,9,-9,6c9,75,4,64,,51,,45,,39,,33xm22,13c2,29,3,60,22,71v,-19,,-38,,-58xe" filled="f" stroked="f">
                  <v:path arrowok="t" o:connecttype="custom" o:connectlocs="0,123758;56198,30002;112395,0;112395,138759;112395,285018;78677,307519;0,191262;0,123758;82423,48753;82423,266267;82423,48753" o:connectangles="0,0,0,0,0,0,0,0,0,0,0"/>
                  <o:lock v:ext="edit" verticies="t"/>
                </v:shape>
                <v:shape id="Freeform 8" o:spid="_x0000_s1030" style="position:absolute;left:21473;top:40539;width:1124;height:3187;visibility:visible;mso-wrap-style:square;v-text-anchor:top" coordsize="3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" path="m30,51c24,60,19,71,11,78,4,85,,82,,72,,51,,30,,9,,6,1,1,3,1v2,-1,7,,8,2c18,12,24,21,30,31v,7,,14,,20xm8,71c29,56,25,18,8,12v,19,,38,,59xe" filled="f" stroked="f">
                  <v:path arrowok="t" o:connecttype="custom" o:connectlocs="112395,191262;41212,292518;0,270017;0,33752;11240,3750;41212,11251;112395,116257;112395,191262;29972,266267;29972,45003;29972,266267" o:connectangles="0,0,0,0,0,0,0,0,0,0,0"/>
                  <o:lock v:ext="edit" verticies="t"/>
                </v:shape>
                <v:shape id="Freeform 9" o:spid="_x0000_s1031" style="position:absolute;left:20457;top:40424;width:940;height:3264;visibility:visible;mso-wrap-style:square;v-text-anchor:top" coordsize="25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" path="m8,87c5,81,1,75,1,69,,51,1,34,1,16,1,6,6,,13,v9,1,12,7,12,16c24,34,25,52,24,70v,6,-4,12,-6,17c15,87,11,87,8,87xm8,43v,10,,20,,29c8,75,11,77,12,79v2,-2,5,-4,5,-6c18,54,18,34,17,15v,-2,-3,-4,-4,-7c11,11,8,13,8,15v,10,,19,,28xe" filled="f" stroked="f">
                  <v:path arrowok="t" o:connecttype="custom" o:connectlocs="30074,326390;3759,258861;3759,60026;48870,0;93980,60026;90221,262613;67666,326390;30074,326390;30074,161319;30074,270116;45110,296377;63906,273867;63906,56274;48870,30013;30074,56274;30074,161319" o:connectangles="0,0,0,0,0,0,0,0,0,0,0,0,0,0,0,0"/>
                  <o:lock v:ext="edit" verticies="t"/>
                </v:shape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51AF7D91" wp14:editId="54710109">
                <wp:simplePos x="0" y="0"/>
                <wp:positionH relativeFrom="column">
                  <wp:posOffset>2190750</wp:posOffset>
                </wp:positionH>
                <wp:positionV relativeFrom="paragraph">
                  <wp:posOffset>1393825</wp:posOffset>
                </wp:positionV>
                <wp:extent cx="403225" cy="313690"/>
                <wp:effectExtent l="0" t="0" r="15875" b="0"/>
                <wp:wrapNone/>
                <wp:docPr id="139" name="Group 1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225" cy="313690"/>
                          <a:chOff x="1985206" y="1596816"/>
                          <a:chExt cx="1036955" cy="836295"/>
                        </a:xfrm>
                        <a:solidFill>
                          <a:schemeClr val="bg1"/>
                        </a:solidFill>
                      </wpg:grpSpPr>
                      <wps:wsp>
                        <wps:cNvPr id="140" name="Freeform 140"/>
                        <wps:cNvSpPr>
                          <a:spLocks noEditPoints="1"/>
                        </wps:cNvSpPr>
                        <wps:spPr bwMode="auto">
                          <a:xfrm>
                            <a:off x="1985206" y="1596816"/>
                            <a:ext cx="1036955" cy="836295"/>
                          </a:xfrm>
                          <a:custGeom>
                            <a:avLst/>
                            <a:gdLst>
                              <a:gd name="T0" fmla="*/ 276 w 276"/>
                              <a:gd name="T1" fmla="*/ 54 h 223"/>
                              <a:gd name="T2" fmla="*/ 276 w 276"/>
                              <a:gd name="T3" fmla="*/ 223 h 223"/>
                              <a:gd name="T4" fmla="*/ 0 w 276"/>
                              <a:gd name="T5" fmla="*/ 223 h 223"/>
                              <a:gd name="T6" fmla="*/ 0 w 276"/>
                              <a:gd name="T7" fmla="*/ 54 h 223"/>
                              <a:gd name="T8" fmla="*/ 29 w 276"/>
                              <a:gd name="T9" fmla="*/ 40 h 223"/>
                              <a:gd name="T10" fmla="*/ 58 w 276"/>
                              <a:gd name="T11" fmla="*/ 40 h 223"/>
                              <a:gd name="T12" fmla="*/ 77 w 276"/>
                              <a:gd name="T13" fmla="*/ 25 h 223"/>
                              <a:gd name="T14" fmla="*/ 93 w 276"/>
                              <a:gd name="T15" fmla="*/ 0 h 223"/>
                              <a:gd name="T16" fmla="*/ 184 w 276"/>
                              <a:gd name="T17" fmla="*/ 0 h 223"/>
                              <a:gd name="T18" fmla="*/ 199 w 276"/>
                              <a:gd name="T19" fmla="*/ 26 h 223"/>
                              <a:gd name="T20" fmla="*/ 214 w 276"/>
                              <a:gd name="T21" fmla="*/ 40 h 223"/>
                              <a:gd name="T22" fmla="*/ 253 w 276"/>
                              <a:gd name="T23" fmla="*/ 38 h 223"/>
                              <a:gd name="T24" fmla="*/ 256 w 276"/>
                              <a:gd name="T25" fmla="*/ 40 h 223"/>
                              <a:gd name="T26" fmla="*/ 276 w 276"/>
                              <a:gd name="T27" fmla="*/ 54 h 223"/>
                              <a:gd name="T28" fmla="*/ 138 w 276"/>
                              <a:gd name="T29" fmla="*/ 217 h 223"/>
                              <a:gd name="T30" fmla="*/ 249 w 276"/>
                              <a:gd name="T31" fmla="*/ 217 h 223"/>
                              <a:gd name="T32" fmla="*/ 269 w 276"/>
                              <a:gd name="T33" fmla="*/ 198 h 223"/>
                              <a:gd name="T34" fmla="*/ 269 w 276"/>
                              <a:gd name="T35" fmla="*/ 64 h 223"/>
                              <a:gd name="T36" fmla="*/ 253 w 276"/>
                              <a:gd name="T37" fmla="*/ 48 h 223"/>
                              <a:gd name="T38" fmla="*/ 245 w 276"/>
                              <a:gd name="T39" fmla="*/ 42 h 223"/>
                              <a:gd name="T40" fmla="*/ 224 w 276"/>
                              <a:gd name="T41" fmla="*/ 42 h 223"/>
                              <a:gd name="T42" fmla="*/ 212 w 276"/>
                              <a:gd name="T43" fmla="*/ 48 h 223"/>
                              <a:gd name="T44" fmla="*/ 191 w 276"/>
                              <a:gd name="T45" fmla="*/ 26 h 223"/>
                              <a:gd name="T46" fmla="*/ 170 w 276"/>
                              <a:gd name="T47" fmla="*/ 6 h 223"/>
                              <a:gd name="T48" fmla="*/ 107 w 276"/>
                              <a:gd name="T49" fmla="*/ 6 h 223"/>
                              <a:gd name="T50" fmla="*/ 85 w 276"/>
                              <a:gd name="T51" fmla="*/ 26 h 223"/>
                              <a:gd name="T52" fmla="*/ 59 w 276"/>
                              <a:gd name="T53" fmla="*/ 48 h 223"/>
                              <a:gd name="T54" fmla="*/ 28 w 276"/>
                              <a:gd name="T55" fmla="*/ 48 h 223"/>
                              <a:gd name="T56" fmla="*/ 7 w 276"/>
                              <a:gd name="T57" fmla="*/ 69 h 223"/>
                              <a:gd name="T58" fmla="*/ 7 w 276"/>
                              <a:gd name="T59" fmla="*/ 193 h 223"/>
                              <a:gd name="T60" fmla="*/ 31 w 276"/>
                              <a:gd name="T61" fmla="*/ 217 h 223"/>
                              <a:gd name="T62" fmla="*/ 138 w 276"/>
                              <a:gd name="T63" fmla="*/ 217 h 2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76" h="223">
                                <a:moveTo>
                                  <a:pt x="276" y="54"/>
                                </a:moveTo>
                                <a:cubicBezTo>
                                  <a:pt x="276" y="111"/>
                                  <a:pt x="276" y="167"/>
                                  <a:pt x="276" y="223"/>
                                </a:cubicBezTo>
                                <a:cubicBezTo>
                                  <a:pt x="184" y="223"/>
                                  <a:pt x="92" y="223"/>
                                  <a:pt x="0" y="223"/>
                                </a:cubicBezTo>
                                <a:cubicBezTo>
                                  <a:pt x="0" y="167"/>
                                  <a:pt x="0" y="111"/>
                                  <a:pt x="0" y="54"/>
                                </a:cubicBezTo>
                                <a:cubicBezTo>
                                  <a:pt x="7" y="43"/>
                                  <a:pt x="16" y="39"/>
                                  <a:pt x="29" y="40"/>
                                </a:cubicBezTo>
                                <a:cubicBezTo>
                                  <a:pt x="39" y="41"/>
                                  <a:pt x="49" y="41"/>
                                  <a:pt x="58" y="40"/>
                                </a:cubicBezTo>
                                <a:cubicBezTo>
                                  <a:pt x="69" y="40"/>
                                  <a:pt x="77" y="35"/>
                                  <a:pt x="77" y="25"/>
                                </a:cubicBezTo>
                                <a:cubicBezTo>
                                  <a:pt x="78" y="13"/>
                                  <a:pt x="84" y="6"/>
                                  <a:pt x="93" y="0"/>
                                </a:cubicBezTo>
                                <a:cubicBezTo>
                                  <a:pt x="123" y="0"/>
                                  <a:pt x="153" y="0"/>
                                  <a:pt x="184" y="0"/>
                                </a:cubicBezTo>
                                <a:cubicBezTo>
                                  <a:pt x="193" y="6"/>
                                  <a:pt x="199" y="14"/>
                                  <a:pt x="199" y="26"/>
                                </a:cubicBezTo>
                                <a:cubicBezTo>
                                  <a:pt x="199" y="34"/>
                                  <a:pt x="205" y="39"/>
                                  <a:pt x="214" y="40"/>
                                </a:cubicBezTo>
                                <a:cubicBezTo>
                                  <a:pt x="224" y="26"/>
                                  <a:pt x="240" y="25"/>
                                  <a:pt x="253" y="38"/>
                                </a:cubicBezTo>
                                <a:cubicBezTo>
                                  <a:pt x="253" y="39"/>
                                  <a:pt x="255" y="40"/>
                                  <a:pt x="256" y="40"/>
                                </a:cubicBezTo>
                                <a:cubicBezTo>
                                  <a:pt x="263" y="45"/>
                                  <a:pt x="270" y="50"/>
                                  <a:pt x="276" y="54"/>
                                </a:cubicBezTo>
                                <a:close/>
                                <a:moveTo>
                                  <a:pt x="138" y="217"/>
                                </a:moveTo>
                                <a:cubicBezTo>
                                  <a:pt x="175" y="217"/>
                                  <a:pt x="212" y="217"/>
                                  <a:pt x="249" y="217"/>
                                </a:cubicBezTo>
                                <a:cubicBezTo>
                                  <a:pt x="263" y="217"/>
                                  <a:pt x="269" y="211"/>
                                  <a:pt x="269" y="198"/>
                                </a:cubicBezTo>
                                <a:cubicBezTo>
                                  <a:pt x="269" y="153"/>
                                  <a:pt x="269" y="109"/>
                                  <a:pt x="269" y="64"/>
                                </a:cubicBezTo>
                                <a:cubicBezTo>
                                  <a:pt x="269" y="55"/>
                                  <a:pt x="264" y="49"/>
                                  <a:pt x="253" y="48"/>
                                </a:cubicBezTo>
                                <a:cubicBezTo>
                                  <a:pt x="251" y="48"/>
                                  <a:pt x="247" y="45"/>
                                  <a:pt x="245" y="42"/>
                                </a:cubicBezTo>
                                <a:cubicBezTo>
                                  <a:pt x="241" y="35"/>
                                  <a:pt x="226" y="35"/>
                                  <a:pt x="224" y="42"/>
                                </a:cubicBezTo>
                                <a:cubicBezTo>
                                  <a:pt x="221" y="49"/>
                                  <a:pt x="217" y="48"/>
                                  <a:pt x="212" y="48"/>
                                </a:cubicBezTo>
                                <a:cubicBezTo>
                                  <a:pt x="201" y="47"/>
                                  <a:pt x="193" y="38"/>
                                  <a:pt x="191" y="26"/>
                                </a:cubicBezTo>
                                <a:cubicBezTo>
                                  <a:pt x="190" y="12"/>
                                  <a:pt x="184" y="7"/>
                                  <a:pt x="170" y="6"/>
                                </a:cubicBezTo>
                                <a:cubicBezTo>
                                  <a:pt x="149" y="6"/>
                                  <a:pt x="128" y="6"/>
                                  <a:pt x="107" y="6"/>
                                </a:cubicBezTo>
                                <a:cubicBezTo>
                                  <a:pt x="93" y="6"/>
                                  <a:pt x="88" y="11"/>
                                  <a:pt x="85" y="26"/>
                                </a:cubicBezTo>
                                <a:cubicBezTo>
                                  <a:pt x="83" y="40"/>
                                  <a:pt x="74" y="48"/>
                                  <a:pt x="59" y="48"/>
                                </a:cubicBezTo>
                                <a:cubicBezTo>
                                  <a:pt x="49" y="48"/>
                                  <a:pt x="38" y="48"/>
                                  <a:pt x="28" y="48"/>
                                </a:cubicBezTo>
                                <a:cubicBezTo>
                                  <a:pt x="12" y="48"/>
                                  <a:pt x="7" y="52"/>
                                  <a:pt x="7" y="69"/>
                                </a:cubicBezTo>
                                <a:cubicBezTo>
                                  <a:pt x="7" y="110"/>
                                  <a:pt x="7" y="152"/>
                                  <a:pt x="7" y="193"/>
                                </a:cubicBezTo>
                                <a:cubicBezTo>
                                  <a:pt x="7" y="212"/>
                                  <a:pt x="12" y="217"/>
                                  <a:pt x="31" y="217"/>
                                </a:cubicBezTo>
                                <a:cubicBezTo>
                                  <a:pt x="67" y="217"/>
                                  <a:pt x="102" y="217"/>
                                  <a:pt x="138" y="217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Freeform 141"/>
                        <wps:cNvSpPr>
                          <a:spLocks noEditPoints="1"/>
                        </wps:cNvSpPr>
                        <wps:spPr bwMode="auto">
                          <a:xfrm>
                            <a:off x="2203011" y="1758106"/>
                            <a:ext cx="597535" cy="596265"/>
                          </a:xfrm>
                          <a:custGeom>
                            <a:avLst/>
                            <a:gdLst>
                              <a:gd name="T0" fmla="*/ 159 w 159"/>
                              <a:gd name="T1" fmla="*/ 79 h 159"/>
                              <a:gd name="T2" fmla="*/ 80 w 159"/>
                              <a:gd name="T3" fmla="*/ 159 h 159"/>
                              <a:gd name="T4" fmla="*/ 1 w 159"/>
                              <a:gd name="T5" fmla="*/ 80 h 159"/>
                              <a:gd name="T6" fmla="*/ 81 w 159"/>
                              <a:gd name="T7" fmla="*/ 0 h 159"/>
                              <a:gd name="T8" fmla="*/ 159 w 159"/>
                              <a:gd name="T9" fmla="*/ 79 h 159"/>
                              <a:gd name="T10" fmla="*/ 151 w 159"/>
                              <a:gd name="T11" fmla="*/ 80 h 159"/>
                              <a:gd name="T12" fmla="*/ 79 w 159"/>
                              <a:gd name="T13" fmla="*/ 8 h 159"/>
                              <a:gd name="T14" fmla="*/ 8 w 159"/>
                              <a:gd name="T15" fmla="*/ 80 h 159"/>
                              <a:gd name="T16" fmla="*/ 80 w 159"/>
                              <a:gd name="T17" fmla="*/ 151 h 159"/>
                              <a:gd name="T18" fmla="*/ 151 w 159"/>
                              <a:gd name="T19" fmla="*/ 80 h 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59" h="159">
                                <a:moveTo>
                                  <a:pt x="159" y="79"/>
                                </a:moveTo>
                                <a:cubicBezTo>
                                  <a:pt x="159" y="124"/>
                                  <a:pt x="125" y="159"/>
                                  <a:pt x="80" y="159"/>
                                </a:cubicBezTo>
                                <a:cubicBezTo>
                                  <a:pt x="36" y="159"/>
                                  <a:pt x="1" y="124"/>
                                  <a:pt x="1" y="80"/>
                                </a:cubicBezTo>
                                <a:cubicBezTo>
                                  <a:pt x="0" y="36"/>
                                  <a:pt x="36" y="0"/>
                                  <a:pt x="81" y="0"/>
                                </a:cubicBezTo>
                                <a:cubicBezTo>
                                  <a:pt x="125" y="0"/>
                                  <a:pt x="159" y="35"/>
                                  <a:pt x="159" y="79"/>
                                </a:cubicBezTo>
                                <a:close/>
                                <a:moveTo>
                                  <a:pt x="151" y="80"/>
                                </a:moveTo>
                                <a:cubicBezTo>
                                  <a:pt x="153" y="44"/>
                                  <a:pt x="124" y="8"/>
                                  <a:pt x="79" y="8"/>
                                </a:cubicBezTo>
                                <a:cubicBezTo>
                                  <a:pt x="40" y="8"/>
                                  <a:pt x="8" y="38"/>
                                  <a:pt x="8" y="80"/>
                                </a:cubicBezTo>
                                <a:cubicBezTo>
                                  <a:pt x="9" y="128"/>
                                  <a:pt x="49" y="152"/>
                                  <a:pt x="80" y="151"/>
                                </a:cubicBezTo>
                                <a:cubicBezTo>
                                  <a:pt x="120" y="151"/>
                                  <a:pt x="151" y="119"/>
                                  <a:pt x="151" y="8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142"/>
                        <wps:cNvSpPr>
                          <a:spLocks noEditPoints="1"/>
                        </wps:cNvSpPr>
                        <wps:spPr bwMode="auto">
                          <a:xfrm>
                            <a:off x="2796736" y="1810811"/>
                            <a:ext cx="135255" cy="138430"/>
                          </a:xfrm>
                          <a:custGeom>
                            <a:avLst/>
                            <a:gdLst>
                              <a:gd name="T0" fmla="*/ 19 w 36"/>
                              <a:gd name="T1" fmla="*/ 0 h 37"/>
                              <a:gd name="T2" fmla="*/ 36 w 36"/>
                              <a:gd name="T3" fmla="*/ 18 h 37"/>
                              <a:gd name="T4" fmla="*/ 17 w 36"/>
                              <a:gd name="T5" fmla="*/ 36 h 37"/>
                              <a:gd name="T6" fmla="*/ 1 w 36"/>
                              <a:gd name="T7" fmla="*/ 17 h 37"/>
                              <a:gd name="T8" fmla="*/ 19 w 36"/>
                              <a:gd name="T9" fmla="*/ 0 h 37"/>
                              <a:gd name="T10" fmla="*/ 33 w 36"/>
                              <a:gd name="T11" fmla="*/ 18 h 37"/>
                              <a:gd name="T12" fmla="*/ 19 w 36"/>
                              <a:gd name="T13" fmla="*/ 8 h 37"/>
                              <a:gd name="T14" fmla="*/ 9 w 36"/>
                              <a:gd name="T15" fmla="*/ 18 h 37"/>
                              <a:gd name="T16" fmla="*/ 18 w 36"/>
                              <a:gd name="T17" fmla="*/ 28 h 37"/>
                              <a:gd name="T18" fmla="*/ 33 w 36"/>
                              <a:gd name="T19" fmla="*/ 18 h 3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6" h="37">
                                <a:moveTo>
                                  <a:pt x="19" y="0"/>
                                </a:moveTo>
                                <a:cubicBezTo>
                                  <a:pt x="28" y="0"/>
                                  <a:pt x="36" y="8"/>
                                  <a:pt x="36" y="18"/>
                                </a:cubicBezTo>
                                <a:cubicBezTo>
                                  <a:pt x="36" y="28"/>
                                  <a:pt x="27" y="37"/>
                                  <a:pt x="17" y="36"/>
                                </a:cubicBezTo>
                                <a:cubicBezTo>
                                  <a:pt x="10" y="36"/>
                                  <a:pt x="0" y="30"/>
                                  <a:pt x="1" y="17"/>
                                </a:cubicBezTo>
                                <a:cubicBezTo>
                                  <a:pt x="2" y="7"/>
                                  <a:pt x="9" y="0"/>
                                  <a:pt x="19" y="0"/>
                                </a:cubicBezTo>
                                <a:close/>
                                <a:moveTo>
                                  <a:pt x="33" y="18"/>
                                </a:moveTo>
                                <a:cubicBezTo>
                                  <a:pt x="26" y="13"/>
                                  <a:pt x="22" y="8"/>
                                  <a:pt x="19" y="8"/>
                                </a:cubicBezTo>
                                <a:cubicBezTo>
                                  <a:pt x="15" y="9"/>
                                  <a:pt x="9" y="14"/>
                                  <a:pt x="9" y="18"/>
                                </a:cubicBezTo>
                                <a:cubicBezTo>
                                  <a:pt x="8" y="21"/>
                                  <a:pt x="15" y="28"/>
                                  <a:pt x="18" y="28"/>
                                </a:cubicBezTo>
                                <a:cubicBezTo>
                                  <a:pt x="22" y="28"/>
                                  <a:pt x="26" y="23"/>
                                  <a:pt x="33" y="1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Freeform 143"/>
                        <wps:cNvSpPr>
                          <a:spLocks noEditPoints="1"/>
                        </wps:cNvSpPr>
                        <wps:spPr bwMode="auto">
                          <a:xfrm>
                            <a:off x="2312231" y="1862881"/>
                            <a:ext cx="386715" cy="386715"/>
                          </a:xfrm>
                          <a:custGeom>
                            <a:avLst/>
                            <a:gdLst>
                              <a:gd name="T0" fmla="*/ 0 w 103"/>
                              <a:gd name="T1" fmla="*/ 51 h 103"/>
                              <a:gd name="T2" fmla="*/ 53 w 103"/>
                              <a:gd name="T3" fmla="*/ 1 h 103"/>
                              <a:gd name="T4" fmla="*/ 102 w 103"/>
                              <a:gd name="T5" fmla="*/ 52 h 103"/>
                              <a:gd name="T6" fmla="*/ 50 w 103"/>
                              <a:gd name="T7" fmla="*/ 103 h 103"/>
                              <a:gd name="T8" fmla="*/ 0 w 103"/>
                              <a:gd name="T9" fmla="*/ 51 h 103"/>
                              <a:gd name="T10" fmla="*/ 51 w 103"/>
                              <a:gd name="T11" fmla="*/ 9 h 103"/>
                              <a:gd name="T12" fmla="*/ 8 w 103"/>
                              <a:gd name="T13" fmla="*/ 52 h 103"/>
                              <a:gd name="T14" fmla="*/ 51 w 103"/>
                              <a:gd name="T15" fmla="*/ 95 h 103"/>
                              <a:gd name="T16" fmla="*/ 94 w 103"/>
                              <a:gd name="T17" fmla="*/ 51 h 103"/>
                              <a:gd name="T18" fmla="*/ 51 w 103"/>
                              <a:gd name="T19" fmla="*/ 9 h 1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03" h="103">
                                <a:moveTo>
                                  <a:pt x="0" y="51"/>
                                </a:moveTo>
                                <a:cubicBezTo>
                                  <a:pt x="0" y="26"/>
                                  <a:pt x="22" y="0"/>
                                  <a:pt x="53" y="1"/>
                                </a:cubicBezTo>
                                <a:cubicBezTo>
                                  <a:pt x="80" y="3"/>
                                  <a:pt x="103" y="24"/>
                                  <a:pt x="102" y="52"/>
                                </a:cubicBezTo>
                                <a:cubicBezTo>
                                  <a:pt x="101" y="82"/>
                                  <a:pt x="80" y="102"/>
                                  <a:pt x="50" y="103"/>
                                </a:cubicBezTo>
                                <a:cubicBezTo>
                                  <a:pt x="22" y="103"/>
                                  <a:pt x="0" y="79"/>
                                  <a:pt x="0" y="51"/>
                                </a:cubicBezTo>
                                <a:close/>
                                <a:moveTo>
                                  <a:pt x="51" y="9"/>
                                </a:moveTo>
                                <a:cubicBezTo>
                                  <a:pt x="27" y="9"/>
                                  <a:pt x="8" y="28"/>
                                  <a:pt x="8" y="52"/>
                                </a:cubicBezTo>
                                <a:cubicBezTo>
                                  <a:pt x="8" y="75"/>
                                  <a:pt x="28" y="95"/>
                                  <a:pt x="51" y="95"/>
                                </a:cubicBezTo>
                                <a:cubicBezTo>
                                  <a:pt x="74" y="96"/>
                                  <a:pt x="95" y="74"/>
                                  <a:pt x="94" y="51"/>
                                </a:cubicBezTo>
                                <a:cubicBezTo>
                                  <a:pt x="94" y="28"/>
                                  <a:pt x="74" y="9"/>
                                  <a:pt x="51" y="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Freeform 144"/>
                        <wps:cNvSpPr>
                          <a:spLocks/>
                        </wps:cNvSpPr>
                        <wps:spPr bwMode="auto">
                          <a:xfrm>
                            <a:off x="2477331" y="1911776"/>
                            <a:ext cx="165735" cy="172720"/>
                          </a:xfrm>
                          <a:custGeom>
                            <a:avLst/>
                            <a:gdLst>
                              <a:gd name="T0" fmla="*/ 44 w 44"/>
                              <a:gd name="T1" fmla="*/ 38 h 46"/>
                              <a:gd name="T2" fmla="*/ 40 w 44"/>
                              <a:gd name="T3" fmla="*/ 46 h 46"/>
                              <a:gd name="T4" fmla="*/ 32 w 44"/>
                              <a:gd name="T5" fmla="*/ 38 h 46"/>
                              <a:gd name="T6" fmla="*/ 7 w 44"/>
                              <a:gd name="T7" fmla="*/ 14 h 46"/>
                              <a:gd name="T8" fmla="*/ 0 w 44"/>
                              <a:gd name="T9" fmla="*/ 5 h 46"/>
                              <a:gd name="T10" fmla="*/ 10 w 44"/>
                              <a:gd name="T11" fmla="*/ 1 h 46"/>
                              <a:gd name="T12" fmla="*/ 44 w 44"/>
                              <a:gd name="T13" fmla="*/ 38 h 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44" h="46">
                                <a:moveTo>
                                  <a:pt x="44" y="38"/>
                                </a:moveTo>
                                <a:cubicBezTo>
                                  <a:pt x="44" y="39"/>
                                  <a:pt x="42" y="42"/>
                                  <a:pt x="40" y="46"/>
                                </a:cubicBezTo>
                                <a:cubicBezTo>
                                  <a:pt x="38" y="43"/>
                                  <a:pt x="35" y="41"/>
                                  <a:pt x="32" y="38"/>
                                </a:cubicBezTo>
                                <a:cubicBezTo>
                                  <a:pt x="24" y="30"/>
                                  <a:pt x="15" y="22"/>
                                  <a:pt x="7" y="14"/>
                                </a:cubicBezTo>
                                <a:cubicBezTo>
                                  <a:pt x="4" y="11"/>
                                  <a:pt x="3" y="8"/>
                                  <a:pt x="0" y="5"/>
                                </a:cubicBezTo>
                                <a:cubicBezTo>
                                  <a:pt x="4" y="4"/>
                                  <a:pt x="7" y="1"/>
                                  <a:pt x="10" y="1"/>
                                </a:cubicBezTo>
                                <a:cubicBezTo>
                                  <a:pt x="30" y="0"/>
                                  <a:pt x="44" y="15"/>
                                  <a:pt x="44" y="3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0B8987" id="Group 139" o:spid="_x0000_s1026" style="position:absolute;margin-left:172.5pt;margin-top:109.75pt;width:31.75pt;height:24.7pt;z-index:251682816" coordorigin="19852,15968" coordsize="10369,8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">
                <v:shape id="Freeform 140" o:spid="_x0000_s1027" style="position:absolute;left:19852;top:15968;width:10369;height:8363;visibility:visible;mso-wrap-style:square;v-text-anchor:top" coordsize="276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" path="m276,54v,57,,113,,169c184,223,92,223,,223,,167,,111,,54,7,43,16,39,29,40v10,1,20,1,29,c69,40,77,35,77,25,78,13,84,6,93,v30,,60,,91,c193,6,199,14,199,26v,8,6,13,15,14c224,26,240,25,253,38v,1,2,2,3,2c263,45,270,50,276,54xm138,217v37,,74,,111,c263,217,269,211,269,198v,-45,,-89,,-134c269,55,264,49,253,48v-2,,-6,-3,-8,-6c241,35,226,35,224,42v-3,7,-7,6,-12,6c201,47,193,38,191,26,190,12,184,7,170,6v-21,,-42,,-63,c93,6,88,11,85,26,83,40,74,48,59,48v-10,,-21,,-31,c12,48,7,52,7,69v,41,,83,,124c7,212,12,217,31,217v36,,71,,107,xe" filled="f" stroked="f">
                  <v:path arrowok="t" o:connecttype="custom" o:connectlocs="1036955,202511;1036955,836295;0,836295;0,202511;108955,150008;217911,150008;289295,93755;349409,0;691303,0;747660,97505;804016,150008;950542,142508;961813,150008;1036955,202511;518478,813794;935514,813794;1010655,742540;1010655,240013;950542,180010;920485,157508;841587,157508;796502,180010;717603,97505;638704,22501;402008,22501;319352,97505;221668,180010;105198,180010;26300,258764;26300,723789;116470,813794;518478,813794" o:connectangles="0,0,0,0,0,0,0,0,0,0,0,0,0,0,0,0,0,0,0,0,0,0,0,0,0,0,0,0,0,0,0,0"/>
                  <o:lock v:ext="edit" verticies="t"/>
                </v:shape>
                <v:shape id="Freeform 141" o:spid="_x0000_s1028" style="position:absolute;left:22030;top:17581;width:5975;height:5962;visibility:visible;mso-wrap-style:square;v-text-anchor:top" coordsize="159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" path="m159,79v,45,-34,80,-79,80c36,159,1,124,1,80,,36,36,,81,v44,,78,35,78,79xm151,80c153,44,124,8,79,8,40,8,8,38,8,80v1,48,41,72,72,71c120,151,151,119,151,80xe" filled="f" stroked="f">
                  <v:path arrowok="t" o:connecttype="custom" o:connectlocs="597535,296257;300647,596265;3758,300008;304405,0;597535,296257;567470,300008;296888,30001;30065,300008;300647,566264;567470,300008" o:connectangles="0,0,0,0,0,0,0,0,0,0"/>
                  <o:lock v:ext="edit" verticies="t"/>
                </v:shape>
                <v:shape id="Freeform 142" o:spid="_x0000_s1029" style="position:absolute;left:27967;top:18108;width:1352;height:1384;visibility:visible;mso-wrap-style:square;v-text-anchor:top" coordsize="36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" path="m19,v9,,17,8,17,18c36,28,27,37,17,36,10,36,,30,1,17,2,7,9,,19,xm33,18c26,13,22,8,19,8,15,9,9,14,9,18v-1,3,6,10,9,10c22,28,26,23,33,18xe" filled="f" stroked="f">
                  <v:path arrowok="t" o:connecttype="custom" o:connectlocs="71385,0;135255,67344;63870,134689;3757,63603;71385,0;123984,67344;71385,29931;33814,67344;67628,104758;123984,67344" o:connectangles="0,0,0,0,0,0,0,0,0,0"/>
                  <o:lock v:ext="edit" verticies="t"/>
                </v:shape>
                <v:shape id="Freeform 143" o:spid="_x0000_s1030" style="position:absolute;left:23122;top:18628;width:3867;height:3867;visibility:visible;mso-wrap-style:square;v-text-anchor:top" coordsize="103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" path="m,51c,26,22,,53,1v27,2,50,23,49,51c101,82,80,102,50,103,22,103,,79,,51xm51,9c27,9,8,28,8,52v,23,20,43,43,43c74,96,95,74,94,51,94,28,74,9,51,9xe" filled="f" stroked="f">
                  <v:path arrowok="t" o:connecttype="custom" o:connectlocs="0,191480;198989,3755;382960,195235;187726,386715;0,191480;191480,33791;30036,195235;191480,356679;352924,191480;191480,33791" o:connectangles="0,0,0,0,0,0,0,0,0,0"/>
                  <o:lock v:ext="edit" verticies="t"/>
                </v:shape>
                <v:shape id="Freeform 144" o:spid="_x0000_s1031" style="position:absolute;left:24773;top:19117;width:1657;height:1727;visibility:visible;mso-wrap-style:square;v-text-anchor:top" coordsize="44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" path="m44,38v,1,-2,4,-4,8c38,43,35,41,32,38,24,30,15,22,7,14,4,11,3,8,,5,4,4,7,1,10,1,30,,44,15,44,38xe" filled="f" stroked="f">
                  <v:path arrowok="t" o:connecttype="custom" o:connectlocs="165735,142682;150668,172720;120535,142682;26367,52567;0,18774;37667,3755;165735,142682" o:connectangles="0,0,0,0,0,0,0"/>
                </v:shape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E419C8D" wp14:editId="22688EDA">
                <wp:simplePos x="0" y="0"/>
                <wp:positionH relativeFrom="column">
                  <wp:posOffset>-984738</wp:posOffset>
                </wp:positionH>
                <wp:positionV relativeFrom="paragraph">
                  <wp:posOffset>1241469</wp:posOffset>
                </wp:positionV>
                <wp:extent cx="7696200" cy="669437"/>
                <wp:effectExtent l="0" t="0" r="19050" b="16510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6200" cy="669437"/>
                        </a:xfrm>
                        <a:prstGeom prst="rect">
                          <a:avLst/>
                        </a:prstGeom>
                        <a:solidFill>
                          <a:srgbClr val="324B60"/>
                        </a:solidFill>
                        <a:ln>
                          <a:solidFill>
                            <a:srgbClr val="324B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BCF667" w14:textId="77777777" w:rsidR="009074E1" w:rsidRDefault="009074E1" w:rsidP="009074E1">
                            <w:pPr>
                              <w:spacing w:after="0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045B905" w14:textId="77777777" w:rsidR="009074E1" w:rsidRDefault="009074E1" w:rsidP="009074E1">
                            <w:pPr>
                              <w:spacing w:after="0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5DD7A1FF" w14:textId="77777777" w:rsidR="009074E1" w:rsidRDefault="009074E1" w:rsidP="009074E1">
                            <w:pPr>
                              <w:spacing w:after="0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346EA1C8" w14:textId="3CF5BE8C" w:rsidR="009074E1" w:rsidRPr="00986B2B" w:rsidRDefault="009074E1" w:rsidP="009074E1">
                            <w:pPr>
                              <w:spacing w:after="0"/>
                              <w:rPr>
                                <w:color w:val="FBC531"/>
                              </w:rPr>
                            </w:pPr>
                            <w:r w:rsidRPr="00986B2B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BC531"/>
                                <w:sz w:val="16"/>
                                <w:szCs w:val="16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hyperlink r:id="rId83" w:history="1">
                              <w:r w:rsidRPr="00986B2B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i/>
                                  <w:iCs/>
                                  <w:color w:val="FBC531"/>
                                  <w:sz w:val="16"/>
                                  <w:szCs w:val="16"/>
                                  <w:u w:val="none"/>
                                </w:rPr>
                                <w:t>Version~1.2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419C8D" id="Rectangle 197" o:spid="_x0000_s1031" style="position:absolute;margin-left:-77.55pt;margin-top:97.75pt;width:606pt;height:52.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" fillcolor="#324b60" strokecolor="#324b60" strokeweight="1pt">
                <v:textbox>
                  <w:txbxContent>
                    <w:p w14:paraId="74BCF667" w14:textId="77777777" w:rsidR="009074E1" w:rsidRDefault="009074E1" w:rsidP="009074E1">
                      <w:pPr>
                        <w:spacing w:after="0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045B905" w14:textId="77777777" w:rsidR="009074E1" w:rsidRDefault="009074E1" w:rsidP="009074E1">
                      <w:pPr>
                        <w:spacing w:after="0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5DD7A1FF" w14:textId="77777777" w:rsidR="009074E1" w:rsidRDefault="009074E1" w:rsidP="009074E1">
                      <w:pPr>
                        <w:spacing w:after="0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346EA1C8" w14:textId="3CF5BE8C" w:rsidR="009074E1" w:rsidRPr="00986B2B" w:rsidRDefault="009074E1" w:rsidP="009074E1">
                      <w:pPr>
                        <w:spacing w:after="0"/>
                        <w:rPr>
                          <w:color w:val="FBC531"/>
                        </w:rPr>
                      </w:pPr>
                      <w:r w:rsidRPr="00986B2B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BC531"/>
                          <w:sz w:val="16"/>
                          <w:szCs w:val="16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hyperlink r:id="rId84" w:history="1">
                        <w:r w:rsidRPr="00986B2B">
                          <w:rPr>
                            <w:rStyle w:val="Hyperlink"/>
                            <w:rFonts w:ascii="Bahnschrift Light SemiCondensed" w:hAnsi="Bahnschrift Light SemiCondensed" w:cs="Open Sans Light"/>
                            <w:i/>
                            <w:iCs/>
                            <w:color w:val="FBC531"/>
                            <w:sz w:val="16"/>
                            <w:szCs w:val="16"/>
                            <w:u w:val="none"/>
                          </w:rPr>
                          <w:t>Version~1.2</w:t>
                        </w:r>
                      </w:hyperlink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14008B6" wp14:editId="41D8F01C">
                <wp:simplePos x="0" y="0"/>
                <wp:positionH relativeFrom="column">
                  <wp:posOffset>1183275</wp:posOffset>
                </wp:positionH>
                <wp:positionV relativeFrom="paragraph">
                  <wp:posOffset>1379121</wp:posOffset>
                </wp:positionV>
                <wp:extent cx="957580" cy="351065"/>
                <wp:effectExtent l="0" t="0" r="0" b="0"/>
                <wp:wrapNone/>
                <wp:docPr id="397" name="Text Box 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7580" cy="351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A4CC08" w14:textId="77777777" w:rsidR="009074E1" w:rsidRPr="00B65221" w:rsidRDefault="009074E1" w:rsidP="009074E1">
                            <w:pPr>
                              <w:rPr>
                                <w:rFonts w:ascii="Open Sans SemiBold" w:hAnsi="Open Sans SemiBold" w:cs="Open Sans SemiBold"/>
                                <w:b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SemiBold" w:hAnsi="Open Sans SemiBold" w:cs="Open Sans SemiBold"/>
                                <w:b/>
                                <w:color w:val="FBC531"/>
                                <w:sz w:val="28"/>
                                <w:szCs w:val="28"/>
                              </w:rPr>
                              <w:t>Hobbie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4008B6" id="Text Box 397" o:spid="_x0000_s1032" type="#_x0000_t202" style="position:absolute;margin-left:93.15pt;margin-top:108.6pt;width:75.4pt;height:27.6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" filled="f" stroked="f" strokeweight=".5pt">
                <v:textbox>
                  <w:txbxContent>
                    <w:p w14:paraId="4BA4CC08" w14:textId="77777777" w:rsidR="009074E1" w:rsidRPr="00B65221" w:rsidRDefault="009074E1" w:rsidP="009074E1">
                      <w:pPr>
                        <w:rPr>
                          <w:rFonts w:ascii="Open Sans SemiBold" w:hAnsi="Open Sans SemiBold" w:cs="Open Sans SemiBold"/>
                          <w:b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SemiBold" w:hAnsi="Open Sans SemiBold" w:cs="Open Sans SemiBold"/>
                          <w:b/>
                          <w:color w:val="FBC531"/>
                          <w:sz w:val="28"/>
                          <w:szCs w:val="28"/>
                        </w:rPr>
                        <w:t>Hobbies:</w:t>
                      </w:r>
                    </w:p>
                  </w:txbxContent>
                </v:textbox>
              </v:shape>
            </w:pict>
          </mc:Fallback>
        </mc:AlternateContent>
      </w:r>
    </w:p>
    <w:p w14:paraId="32558209" w14:textId="7FA16C6E" w:rsidR="0073697A" w:rsidRDefault="0073697A"/>
    <w:sectPr w:rsidR="0073697A" w:rsidSect="00165F11">
      <w:pgSz w:w="11907" w:h="16839" w:code="9"/>
      <w:pgMar w:top="1440" w:right="5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Open Sans SemiBold"/>
    <w:charset w:val="00"/>
    <w:family w:val="swiss"/>
    <w:pitch w:val="variable"/>
    <w:sig w:usb0="E00002EF" w:usb1="4000205B" w:usb2="00000028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xMDM0NTYzsDA0MTVR0lEKTi0uzszPAykwrgUAYJihqywAAAA="/>
  </w:docVars>
  <w:rsids>
    <w:rsidRoot w:val="009074E1"/>
    <w:rsid w:val="00007267"/>
    <w:rsid w:val="00011C13"/>
    <w:rsid w:val="00032C96"/>
    <w:rsid w:val="000666B2"/>
    <w:rsid w:val="000A66B3"/>
    <w:rsid w:val="000C56D0"/>
    <w:rsid w:val="000D167E"/>
    <w:rsid w:val="000D344B"/>
    <w:rsid w:val="00141E8A"/>
    <w:rsid w:val="001431E2"/>
    <w:rsid w:val="0015435C"/>
    <w:rsid w:val="00156A02"/>
    <w:rsid w:val="001735EC"/>
    <w:rsid w:val="00184071"/>
    <w:rsid w:val="001A1DB6"/>
    <w:rsid w:val="001B3324"/>
    <w:rsid w:val="001B72D0"/>
    <w:rsid w:val="001C1EEE"/>
    <w:rsid w:val="001C7ACD"/>
    <w:rsid w:val="001D7464"/>
    <w:rsid w:val="001E493E"/>
    <w:rsid w:val="001F3D47"/>
    <w:rsid w:val="00207A31"/>
    <w:rsid w:val="00222725"/>
    <w:rsid w:val="00292B9B"/>
    <w:rsid w:val="002A0837"/>
    <w:rsid w:val="002B471A"/>
    <w:rsid w:val="002B5379"/>
    <w:rsid w:val="002C1DF5"/>
    <w:rsid w:val="002D2A6E"/>
    <w:rsid w:val="002E37AA"/>
    <w:rsid w:val="002E47E2"/>
    <w:rsid w:val="002F70E1"/>
    <w:rsid w:val="0033149B"/>
    <w:rsid w:val="00347453"/>
    <w:rsid w:val="00360CD2"/>
    <w:rsid w:val="00382253"/>
    <w:rsid w:val="003854BB"/>
    <w:rsid w:val="00393B50"/>
    <w:rsid w:val="00394CDD"/>
    <w:rsid w:val="003A4ECC"/>
    <w:rsid w:val="003B4EC3"/>
    <w:rsid w:val="003B7F0B"/>
    <w:rsid w:val="003E128F"/>
    <w:rsid w:val="003F2451"/>
    <w:rsid w:val="004055FB"/>
    <w:rsid w:val="00441FD1"/>
    <w:rsid w:val="00441FF6"/>
    <w:rsid w:val="00444528"/>
    <w:rsid w:val="004541B0"/>
    <w:rsid w:val="004C7918"/>
    <w:rsid w:val="004E0B4D"/>
    <w:rsid w:val="004F601D"/>
    <w:rsid w:val="00527230"/>
    <w:rsid w:val="00561B94"/>
    <w:rsid w:val="00561D9D"/>
    <w:rsid w:val="0056422E"/>
    <w:rsid w:val="005A4C01"/>
    <w:rsid w:val="005E2C7B"/>
    <w:rsid w:val="00612408"/>
    <w:rsid w:val="00624E7B"/>
    <w:rsid w:val="00626627"/>
    <w:rsid w:val="006A33EB"/>
    <w:rsid w:val="006E099B"/>
    <w:rsid w:val="00701E06"/>
    <w:rsid w:val="00712E32"/>
    <w:rsid w:val="00716B36"/>
    <w:rsid w:val="0073697A"/>
    <w:rsid w:val="00737E52"/>
    <w:rsid w:val="007E269E"/>
    <w:rsid w:val="007E7A28"/>
    <w:rsid w:val="0082255E"/>
    <w:rsid w:val="008227A2"/>
    <w:rsid w:val="008673BE"/>
    <w:rsid w:val="008C04B7"/>
    <w:rsid w:val="008C63B4"/>
    <w:rsid w:val="008D0A71"/>
    <w:rsid w:val="008D217E"/>
    <w:rsid w:val="008F2A2D"/>
    <w:rsid w:val="009074E1"/>
    <w:rsid w:val="00932DA2"/>
    <w:rsid w:val="0095666D"/>
    <w:rsid w:val="00957378"/>
    <w:rsid w:val="0096448F"/>
    <w:rsid w:val="00971672"/>
    <w:rsid w:val="00986B2B"/>
    <w:rsid w:val="009B348B"/>
    <w:rsid w:val="00A65902"/>
    <w:rsid w:val="00A8730D"/>
    <w:rsid w:val="00A93FC6"/>
    <w:rsid w:val="00AA750E"/>
    <w:rsid w:val="00AC24A3"/>
    <w:rsid w:val="00AF21F9"/>
    <w:rsid w:val="00AF7EDD"/>
    <w:rsid w:val="00B30DD9"/>
    <w:rsid w:val="00B559E2"/>
    <w:rsid w:val="00B55EB1"/>
    <w:rsid w:val="00B8225C"/>
    <w:rsid w:val="00B862FD"/>
    <w:rsid w:val="00B95486"/>
    <w:rsid w:val="00C134DD"/>
    <w:rsid w:val="00C176D3"/>
    <w:rsid w:val="00C94172"/>
    <w:rsid w:val="00CC0926"/>
    <w:rsid w:val="00CC12B3"/>
    <w:rsid w:val="00CC2B6F"/>
    <w:rsid w:val="00CD3861"/>
    <w:rsid w:val="00CF4441"/>
    <w:rsid w:val="00D00059"/>
    <w:rsid w:val="00D058E0"/>
    <w:rsid w:val="00D2117F"/>
    <w:rsid w:val="00D52774"/>
    <w:rsid w:val="00D81E0F"/>
    <w:rsid w:val="00DA4BEF"/>
    <w:rsid w:val="00DB0400"/>
    <w:rsid w:val="00DB1462"/>
    <w:rsid w:val="00DC5509"/>
    <w:rsid w:val="00DC71BC"/>
    <w:rsid w:val="00E6578A"/>
    <w:rsid w:val="00E95741"/>
    <w:rsid w:val="00EC351E"/>
    <w:rsid w:val="00ED02BF"/>
    <w:rsid w:val="00ED48E5"/>
    <w:rsid w:val="00F112DE"/>
    <w:rsid w:val="00F55C9E"/>
    <w:rsid w:val="00F93345"/>
    <w:rsid w:val="00FB154A"/>
    <w:rsid w:val="00FB2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AC006"/>
  <w15:chartTrackingRefBased/>
  <w15:docId w15:val="{ED73591F-5349-4A69-BA2D-13D0153F3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059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74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4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6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2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rsh.dev/" TargetMode="External"/><Relationship Id="rId21" Type="http://schemas.openxmlformats.org/officeDocument/2006/relationships/image" Target="media/image4.svg"/><Relationship Id="rId42" Type="http://schemas.openxmlformats.org/officeDocument/2006/relationships/hyperlink" Target="https://git.webnizo.com/arshsahzad/Portfolio/" TargetMode="External"/><Relationship Id="rId47" Type="http://schemas.openxmlformats.org/officeDocument/2006/relationships/hyperlink" Target="https://www.arsh.dev/link/relaxsound/" TargetMode="External"/><Relationship Id="rId63" Type="http://schemas.openxmlformats.org/officeDocument/2006/relationships/hyperlink" Target="https://git.webnizo.com/arshsahzad/Certificates/-/tree/main/Workshop" TargetMode="External"/><Relationship Id="rId68" Type="http://schemas.openxmlformats.org/officeDocument/2006/relationships/hyperlink" Target="https://git.webnizo.com/arshsahzad/Certificates/-/tree/main/CodingExpo" TargetMode="External"/><Relationship Id="rId84" Type="http://schemas.openxmlformats.org/officeDocument/2006/relationships/hyperlink" Target="https://www.arsh.dev/link/experience/" TargetMode="External"/><Relationship Id="rId16" Type="http://schemas.openxmlformats.org/officeDocument/2006/relationships/hyperlink" Target="https://www.arsh.dev/link/linkedin/" TargetMode="External"/><Relationship Id="rId11" Type="http://schemas.openxmlformats.org/officeDocument/2006/relationships/hyperlink" Target="https://www.arsh.dev/link/github/" TargetMode="External"/><Relationship Id="rId32" Type="http://schemas.openxmlformats.org/officeDocument/2006/relationships/hyperlink" Target="https://git.webnizo.com/arshsahzad/Windfolio" TargetMode="External"/><Relationship Id="rId37" Type="http://schemas.openxmlformats.org/officeDocument/2006/relationships/hyperlink" Target="https://www.arsh.dev/link/quizbuzz/" TargetMode="External"/><Relationship Id="rId53" Type="http://schemas.openxmlformats.org/officeDocument/2006/relationships/hyperlink" Target="https://git.webnizo.com/arshsahzad/Certificates/-/tree/main/Oodles" TargetMode="External"/><Relationship Id="rId58" Type="http://schemas.openxmlformats.org/officeDocument/2006/relationships/hyperlink" Target="https://git.webnizo.com/arshsahzad/Certificates/-/tree/main/Udemy" TargetMode="External"/><Relationship Id="rId74" Type="http://schemas.openxmlformats.org/officeDocument/2006/relationships/hyperlink" Target="https://git.webnizo.com/arshsahzad/Certificates/-/tree/main/AWS" TargetMode="External"/><Relationship Id="rId79" Type="http://schemas.openxmlformats.org/officeDocument/2006/relationships/hyperlink" Target="https://git.webnizo.com/arshsahzad/Certificates/-/tree/main/CodingExpo" TargetMode="External"/><Relationship Id="rId5" Type="http://schemas.openxmlformats.org/officeDocument/2006/relationships/image" Target="media/image2.svg"/><Relationship Id="rId19" Type="http://schemas.openxmlformats.org/officeDocument/2006/relationships/hyperlink" Target="https://www.arsh.dev/link/projects/" TargetMode="External"/><Relationship Id="rId14" Type="http://schemas.openxmlformats.org/officeDocument/2006/relationships/hyperlink" Target="mailto:hello@arsh.dev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9.png"/><Relationship Id="rId30" Type="http://schemas.openxmlformats.org/officeDocument/2006/relationships/hyperlink" Target="https://git.webnizo.com/arshsahzad/Portfolio/" TargetMode="External"/><Relationship Id="rId35" Type="http://schemas.openxmlformats.org/officeDocument/2006/relationships/hyperlink" Target="https://www.arsh.dev/link/relaxsound/" TargetMode="External"/><Relationship Id="rId43" Type="http://schemas.openxmlformats.org/officeDocument/2006/relationships/hyperlink" Target="https://www.arsh.dev/link/windfolio/" TargetMode="External"/><Relationship Id="rId48" Type="http://schemas.openxmlformats.org/officeDocument/2006/relationships/hyperlink" Target="https://git.webnizo.com/arshsahzad/RelaxSound" TargetMode="External"/><Relationship Id="rId56" Type="http://schemas.openxmlformats.org/officeDocument/2006/relationships/hyperlink" Target="https://git.webnizo.com/arshsahzad/Certificates/-/tree/main/Appinventiv" TargetMode="External"/><Relationship Id="rId64" Type="http://schemas.openxmlformats.org/officeDocument/2006/relationships/hyperlink" Target="https://git.webnizo.com/arshsahzad/Certificates/-/tree/main/Eduonix" TargetMode="External"/><Relationship Id="rId69" Type="http://schemas.openxmlformats.org/officeDocument/2006/relationships/hyperlink" Target="https://git.webnizo.com/arshsahzad/Certificates/-/tree/main/Incapp" TargetMode="External"/><Relationship Id="rId77" Type="http://schemas.openxmlformats.org/officeDocument/2006/relationships/hyperlink" Target="https://git.webnizo.com/arshsahzad/Certificates/-/tree/main/Workshop" TargetMode="External"/><Relationship Id="rId8" Type="http://schemas.openxmlformats.org/officeDocument/2006/relationships/hyperlink" Target="https://arsh.dev/" TargetMode="External"/><Relationship Id="rId51" Type="http://schemas.openxmlformats.org/officeDocument/2006/relationships/hyperlink" Target="https://www.arsh.dev/link/ijraset/" TargetMode="External"/><Relationship Id="rId72" Type="http://schemas.openxmlformats.org/officeDocument/2006/relationships/hyperlink" Target="https://git.webnizo.com/arshsahzad/Certificates/-/tree/main/Udemy" TargetMode="External"/><Relationship Id="rId80" Type="http://schemas.openxmlformats.org/officeDocument/2006/relationships/hyperlink" Target="https://git.webnizo.com/arshsahzad/Certificates/-/tree/main/Marathon" TargetMode="External"/><Relationship Id="rId85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hyperlink" Target="https://www.arsh.dev/link/projects/" TargetMode="External"/><Relationship Id="rId17" Type="http://schemas.openxmlformats.org/officeDocument/2006/relationships/hyperlink" Target="https://www.arsh.dev/link/whatsapp/" TargetMode="External"/><Relationship Id="rId25" Type="http://schemas.openxmlformats.org/officeDocument/2006/relationships/image" Target="media/image8.svg"/><Relationship Id="rId33" Type="http://schemas.openxmlformats.org/officeDocument/2006/relationships/hyperlink" Target="https://www.arsh.dev/link/gitwatcher/" TargetMode="External"/><Relationship Id="rId38" Type="http://schemas.openxmlformats.org/officeDocument/2006/relationships/hyperlink" Target="https://git.webnizo.com/arshsahzad/QuizBuzz" TargetMode="External"/><Relationship Id="rId46" Type="http://schemas.openxmlformats.org/officeDocument/2006/relationships/hyperlink" Target="https://git.webnizo.com/arshsahzad/GitWatcher" TargetMode="External"/><Relationship Id="rId59" Type="http://schemas.openxmlformats.org/officeDocument/2006/relationships/hyperlink" Target="https://git.webnizo.com/arshsahzad/Certificates/-/tree/main/Udemy" TargetMode="External"/><Relationship Id="rId67" Type="http://schemas.openxmlformats.org/officeDocument/2006/relationships/hyperlink" Target="https://git.webnizo.com/arshsahzad/Certificates/-/tree/main/Oodles" TargetMode="External"/><Relationship Id="rId20" Type="http://schemas.openxmlformats.org/officeDocument/2006/relationships/image" Target="media/image3.png"/><Relationship Id="rId41" Type="http://schemas.openxmlformats.org/officeDocument/2006/relationships/hyperlink" Target="https://www.arsh.dev/link/portfolio/" TargetMode="External"/><Relationship Id="rId54" Type="http://schemas.openxmlformats.org/officeDocument/2006/relationships/hyperlink" Target="https://git.webnizo.com/arshsahzad/Certificates/-/tree/main/CodingExpo" TargetMode="External"/><Relationship Id="rId62" Type="http://schemas.openxmlformats.org/officeDocument/2006/relationships/hyperlink" Target="https://git.webnizo.com/arshsahzad/Certificates/-/tree/main/Azure" TargetMode="External"/><Relationship Id="rId70" Type="http://schemas.openxmlformats.org/officeDocument/2006/relationships/hyperlink" Target="https://git.webnizo.com/arshsahzad/Certificates/-/tree/main/Appinventiv" TargetMode="External"/><Relationship Id="rId75" Type="http://schemas.openxmlformats.org/officeDocument/2006/relationships/hyperlink" Target="https://git.webnizo.com/arshsahzad/Certificates/-/tree/main/Azure" TargetMode="External"/><Relationship Id="rId83" Type="http://schemas.openxmlformats.org/officeDocument/2006/relationships/hyperlink" Target="https://www.arsh.dev/link/experience/" TargetMode="External"/><Relationship Id="rId1" Type="http://schemas.openxmlformats.org/officeDocument/2006/relationships/styles" Target="styles.xml"/><Relationship Id="rId6" Type="http://schemas.openxmlformats.org/officeDocument/2006/relationships/hyperlink" Target="tel:+918448368126" TargetMode="External"/><Relationship Id="rId15" Type="http://schemas.openxmlformats.org/officeDocument/2006/relationships/hyperlink" Target="https://arsh.dev/" TargetMode="External"/><Relationship Id="rId23" Type="http://schemas.openxmlformats.org/officeDocument/2006/relationships/image" Target="media/image6.svg"/><Relationship Id="rId28" Type="http://schemas.openxmlformats.org/officeDocument/2006/relationships/image" Target="media/image10.svg"/><Relationship Id="rId36" Type="http://schemas.openxmlformats.org/officeDocument/2006/relationships/hyperlink" Target="https://git.webnizo.com/arshsahzad/RelaxSound" TargetMode="External"/><Relationship Id="rId49" Type="http://schemas.openxmlformats.org/officeDocument/2006/relationships/hyperlink" Target="https://www.arsh.dev/link/quizbuzz/" TargetMode="External"/><Relationship Id="rId57" Type="http://schemas.openxmlformats.org/officeDocument/2006/relationships/hyperlink" Target="https://git.webnizo.com/arshsahzad/Certificates/-/tree/main/GitHub" TargetMode="External"/><Relationship Id="rId10" Type="http://schemas.openxmlformats.org/officeDocument/2006/relationships/hyperlink" Target="https://www.arsh.dev/link/whatsapp/" TargetMode="External"/><Relationship Id="rId31" Type="http://schemas.openxmlformats.org/officeDocument/2006/relationships/hyperlink" Target="https://www.arsh.dev/link/windfolio/" TargetMode="External"/><Relationship Id="rId44" Type="http://schemas.openxmlformats.org/officeDocument/2006/relationships/hyperlink" Target="https://git.webnizo.com/arshsahzad/Windfolio" TargetMode="External"/><Relationship Id="rId52" Type="http://schemas.openxmlformats.org/officeDocument/2006/relationships/hyperlink" Target="https://git.webnizo.com/arshsahzad/Certificates/-/blob/main/IJRASET/01.pdf" TargetMode="External"/><Relationship Id="rId60" Type="http://schemas.openxmlformats.org/officeDocument/2006/relationships/hyperlink" Target="https://git.webnizo.com/arshsahzad/Certificates/-/tree/main/AWS" TargetMode="External"/><Relationship Id="rId65" Type="http://schemas.openxmlformats.org/officeDocument/2006/relationships/hyperlink" Target="https://git.webnizo.com/arshsahzad/Certificates/-/tree/main/CodingExpo" TargetMode="External"/><Relationship Id="rId73" Type="http://schemas.openxmlformats.org/officeDocument/2006/relationships/hyperlink" Target="https://git.webnizo.com/arshsahzad/Certificates/-/tree/main/Udemy" TargetMode="External"/><Relationship Id="rId78" Type="http://schemas.openxmlformats.org/officeDocument/2006/relationships/hyperlink" Target="https://git.webnizo.com/arshsahzad/Certificates/-/tree/main/Eduonix" TargetMode="External"/><Relationship Id="rId81" Type="http://schemas.openxmlformats.org/officeDocument/2006/relationships/hyperlink" Target="https://www.arsh.dev/link/resume/" TargetMode="External"/><Relationship Id="rId86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hyperlink" Target="https://www.arsh.dev/link/linkedin/" TargetMode="External"/><Relationship Id="rId13" Type="http://schemas.openxmlformats.org/officeDocument/2006/relationships/hyperlink" Target="tel:+918448368126" TargetMode="External"/><Relationship Id="rId18" Type="http://schemas.openxmlformats.org/officeDocument/2006/relationships/hyperlink" Target="https://www.arsh.dev/link/github/" TargetMode="External"/><Relationship Id="rId39" Type="http://schemas.openxmlformats.org/officeDocument/2006/relationships/hyperlink" Target="https://www.arsh.dev/link/ijraset/" TargetMode="External"/><Relationship Id="rId34" Type="http://schemas.openxmlformats.org/officeDocument/2006/relationships/hyperlink" Target="https://git.webnizo.com/arshsahzad/GitWatcher" TargetMode="External"/><Relationship Id="rId50" Type="http://schemas.openxmlformats.org/officeDocument/2006/relationships/hyperlink" Target="https://git.webnizo.com/arshsahzad/QuizBuzz" TargetMode="External"/><Relationship Id="rId55" Type="http://schemas.openxmlformats.org/officeDocument/2006/relationships/hyperlink" Target="https://git.webnizo.com/arshsahzad/Certificates/-/tree/main/Incapp" TargetMode="External"/><Relationship Id="rId76" Type="http://schemas.openxmlformats.org/officeDocument/2006/relationships/hyperlink" Target="https://git.webnizo.com/arshsahzad/Certificates/-/tree/main/Azure" TargetMode="External"/><Relationship Id="rId7" Type="http://schemas.openxmlformats.org/officeDocument/2006/relationships/hyperlink" Target="mailto:hello@arsh.dev" TargetMode="External"/><Relationship Id="rId71" Type="http://schemas.openxmlformats.org/officeDocument/2006/relationships/hyperlink" Target="https://git.webnizo.com/arshsahzad/Certificates/-/tree/main/GitHub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www.arsh.dev/link/portfolio/" TargetMode="External"/><Relationship Id="rId24" Type="http://schemas.openxmlformats.org/officeDocument/2006/relationships/image" Target="media/image7.png"/><Relationship Id="rId40" Type="http://schemas.openxmlformats.org/officeDocument/2006/relationships/hyperlink" Target="https://git.webnizo.com/arshsahzad/Certificates/-/blob/main/IJRASET/01.pdf" TargetMode="External"/><Relationship Id="rId45" Type="http://schemas.openxmlformats.org/officeDocument/2006/relationships/hyperlink" Target="https://www.arsh.dev/link/gitwatcher/" TargetMode="External"/><Relationship Id="rId66" Type="http://schemas.openxmlformats.org/officeDocument/2006/relationships/hyperlink" Target="https://git.webnizo.com/arshsahzad/Certificates/-/tree/main/Marathon" TargetMode="External"/><Relationship Id="rId61" Type="http://schemas.openxmlformats.org/officeDocument/2006/relationships/hyperlink" Target="https://git.webnizo.com/arshsahzad/Certificates/-/tree/main/Azure" TargetMode="External"/><Relationship Id="rId8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h Sahzad</dc:creator>
  <cp:keywords/>
  <dc:description/>
  <cp:lastModifiedBy>Arsh</cp:lastModifiedBy>
  <cp:revision>2</cp:revision>
  <cp:lastPrinted>2021-11-30T09:19:00Z</cp:lastPrinted>
  <dcterms:created xsi:type="dcterms:W3CDTF">2022-01-26T10:13:00Z</dcterms:created>
  <dcterms:modified xsi:type="dcterms:W3CDTF">2022-01-26T10:13:00Z</dcterms:modified>
</cp:coreProperties>
</file>